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1157D" w14:textId="77777777" w:rsidR="00CE06D4" w:rsidRDefault="00CE06D4" w:rsidP="00CE06D4">
      <w:pPr>
        <w:pStyle w:val="Nadpis1"/>
      </w:pPr>
      <w:bookmarkStart w:id="0" w:name="_Toc501455673"/>
      <w:bookmarkStart w:id="1" w:name="_Toc36310797"/>
      <w:bookmarkStart w:id="2" w:name="_Hlk502004849"/>
      <w:bookmarkStart w:id="3" w:name="_Toc37862300"/>
      <w:bookmarkStart w:id="4" w:name="_Toc49974356"/>
      <w:r w:rsidRPr="00F36B84">
        <w:t>Stanovení počtu erytrocytů</w:t>
      </w:r>
      <w:bookmarkEnd w:id="0"/>
      <w:bookmarkEnd w:id="1"/>
      <w:bookmarkEnd w:id="2"/>
      <w:bookmarkEnd w:id="3"/>
      <w:bookmarkEnd w:id="4"/>
    </w:p>
    <w:p w14:paraId="1F9230A2" w14:textId="77777777" w:rsidR="00CE06D4" w:rsidRDefault="00CE06D4" w:rsidP="00CE06D4">
      <w:pPr>
        <w:pStyle w:val="Nadpis2"/>
        <w:rPr>
          <w:lang w:eastAsia="cs-CZ"/>
        </w:rPr>
      </w:pPr>
      <w:bookmarkStart w:id="5" w:name="_Toc479535601"/>
      <w:r>
        <w:rPr>
          <w:lang w:eastAsia="cs-CZ"/>
        </w:rPr>
        <w:t xml:space="preserve"> Klíčová slova</w:t>
      </w:r>
    </w:p>
    <w:p w14:paraId="4660709F" w14:textId="77777777" w:rsidR="00CE06D4" w:rsidRPr="001B3B53" w:rsidRDefault="00CE06D4" w:rsidP="00CE06D4">
      <w:pPr>
        <w:rPr>
          <w:lang w:eastAsia="cs-CZ"/>
        </w:rPr>
      </w:pPr>
      <w:r>
        <w:rPr>
          <w:lang w:eastAsia="cs-CZ"/>
        </w:rPr>
        <w:t>Erytrocyty</w:t>
      </w:r>
      <w:r>
        <w:rPr>
          <w:lang w:eastAsia="cs-CZ"/>
        </w:rPr>
        <w:fldChar w:fldCharType="begin"/>
      </w:r>
      <w:r>
        <w:instrText xml:space="preserve"> XE "</w:instrText>
      </w:r>
      <w:r w:rsidRPr="00C17408">
        <w:rPr>
          <w:lang w:eastAsia="cs-CZ"/>
        </w:rPr>
        <w:instrText>erytrocyty</w:instrText>
      </w:r>
      <w:r>
        <w:instrText xml:space="preserve">" </w:instrText>
      </w:r>
      <w:r>
        <w:rPr>
          <w:lang w:eastAsia="cs-CZ"/>
        </w:rPr>
        <w:fldChar w:fldCharType="end"/>
      </w:r>
      <w:r>
        <w:rPr>
          <w:lang w:eastAsia="cs-CZ"/>
        </w:rPr>
        <w:t>, leukocyty, trombocyty, diferenciální počet, retikulocyty, anémie</w:t>
      </w:r>
      <w:r>
        <w:rPr>
          <w:lang w:eastAsia="cs-CZ"/>
        </w:rPr>
        <w:fldChar w:fldCharType="begin"/>
      </w:r>
      <w:r>
        <w:instrText xml:space="preserve"> XE "</w:instrText>
      </w:r>
      <w:r w:rsidRPr="00E72393">
        <w:rPr>
          <w:lang w:eastAsia="cs-CZ"/>
        </w:rPr>
        <w:instrText>anémie</w:instrText>
      </w:r>
      <w:r>
        <w:instrText xml:space="preserve">" </w:instrText>
      </w:r>
      <w:r>
        <w:rPr>
          <w:lang w:eastAsia="cs-CZ"/>
        </w:rPr>
        <w:fldChar w:fldCharType="end"/>
      </w:r>
      <w:r>
        <w:rPr>
          <w:lang w:eastAsia="cs-CZ"/>
        </w:rPr>
        <w:t>, erytrocytopenie, polyglobulie, hematokrit</w:t>
      </w:r>
      <w:r>
        <w:rPr>
          <w:lang w:eastAsia="cs-CZ"/>
        </w:rPr>
        <w:fldChar w:fldCharType="begin"/>
      </w:r>
      <w:r>
        <w:instrText xml:space="preserve"> XE "</w:instrText>
      </w:r>
      <w:r w:rsidRPr="008C0419">
        <w:rPr>
          <w:lang w:eastAsia="cs-CZ"/>
        </w:rPr>
        <w:instrText>hematokrit</w:instrText>
      </w:r>
      <w:r>
        <w:instrText xml:space="preserve">" </w:instrText>
      </w:r>
      <w:r>
        <w:rPr>
          <w:lang w:eastAsia="cs-CZ"/>
        </w:rPr>
        <w:fldChar w:fldCharType="end"/>
      </w:r>
      <w:r>
        <w:rPr>
          <w:lang w:eastAsia="cs-CZ"/>
        </w:rPr>
        <w:t>, icterus neonatorum.</w:t>
      </w:r>
      <w:bookmarkEnd w:id="5"/>
    </w:p>
    <w:p w14:paraId="7CCD5F52" w14:textId="77777777" w:rsidR="00CE06D4" w:rsidRDefault="00CE06D4" w:rsidP="00CE06D4">
      <w:pPr>
        <w:pStyle w:val="Nadpis2"/>
      </w:pPr>
      <w:r>
        <w:t>Pracovní část</w:t>
      </w:r>
    </w:p>
    <w:p w14:paraId="6DCECBA4" w14:textId="77777777" w:rsidR="00CE06D4" w:rsidRDefault="00CE06D4" w:rsidP="00CE06D4">
      <w:pPr>
        <w:pStyle w:val="Nadpis3"/>
      </w:pPr>
      <w:bookmarkStart w:id="6" w:name="_Toc479535603"/>
      <w:r>
        <w:t>Potřeby</w:t>
      </w:r>
      <w:bookmarkEnd w:id="6"/>
    </w:p>
    <w:p w14:paraId="31674059" w14:textId="77777777" w:rsidR="00CE06D4" w:rsidRDefault="00CE06D4" w:rsidP="00CE06D4">
      <w:r>
        <w:t>Bürkerova</w:t>
      </w:r>
      <w:r>
        <w:fldChar w:fldCharType="begin"/>
      </w:r>
      <w:r>
        <w:instrText xml:space="preserve"> XE "</w:instrText>
      </w:r>
      <w:r w:rsidRPr="00D15B60">
        <w:instrText>Bürkerova</w:instrText>
      </w:r>
      <w:r>
        <w:instrText xml:space="preserve">" </w:instrText>
      </w:r>
      <w:r>
        <w:fldChar w:fldCharType="end"/>
      </w:r>
      <w:r>
        <w:t xml:space="preserve"> komůrka, krycí sklíčko, mikroskop, banička se zátkou, dávkovací mikropipety, kapátko s jemným hrotem, Hayemův roztok, emitní miska.</w:t>
      </w:r>
    </w:p>
    <w:p w14:paraId="611C7437" w14:textId="77777777" w:rsidR="00CE06D4" w:rsidRDefault="00CE06D4" w:rsidP="00CE06D4">
      <w:pPr>
        <w:pStyle w:val="Nadpis3"/>
      </w:pPr>
      <w:r>
        <w:t>Postup práce</w:t>
      </w:r>
    </w:p>
    <w:p w14:paraId="1BA352AD" w14:textId="77777777" w:rsidR="00CE06D4" w:rsidRDefault="00CE06D4" w:rsidP="00CE06D4"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6F8814" wp14:editId="47C46332">
                <wp:simplePos x="0" y="0"/>
                <wp:positionH relativeFrom="margin">
                  <wp:posOffset>188777</wp:posOffset>
                </wp:positionH>
                <wp:positionV relativeFrom="paragraph">
                  <wp:posOffset>106771</wp:posOffset>
                </wp:positionV>
                <wp:extent cx="5529308" cy="651934"/>
                <wp:effectExtent l="0" t="0" r="14605" b="15240"/>
                <wp:wrapNone/>
                <wp:docPr id="2598" name="Obdélník 25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9308" cy="65193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614A837" w14:textId="77777777" w:rsidR="00CE06D4" w:rsidRPr="00A31AC2" w:rsidRDefault="00CE06D4" w:rsidP="00CE06D4">
                            <w:pPr>
                              <w:tabs>
                                <w:tab w:val="left" w:pos="1861"/>
                              </w:tabs>
                              <w:spacing w:after="83"/>
                              <w:jc w:val="center"/>
                              <w:rPr>
                                <w:bCs/>
                                <w:color w:val="FFFFFF" w:themeColor="background1"/>
                              </w:rPr>
                            </w:pPr>
                            <w:r w:rsidRPr="00A31AC2">
                              <w:rPr>
                                <w:bCs/>
                                <w:color w:val="FFFFFF" w:themeColor="background1"/>
                              </w:rPr>
                              <w:t>Striktní zásada práce s krví:</w:t>
                            </w:r>
                          </w:p>
                          <w:p w14:paraId="518620B8" w14:textId="77777777" w:rsidR="00CE06D4" w:rsidRDefault="00CE06D4" w:rsidP="00CE06D4">
                            <w:pPr>
                              <w:tabs>
                                <w:tab w:val="left" w:pos="967"/>
                              </w:tabs>
                              <w:spacing w:after="62" w:line="264" w:lineRule="auto"/>
                              <w:jc w:val="center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A31AC2">
                              <w:rPr>
                                <w:bCs/>
                                <w:color w:val="FFFFFF" w:themeColor="background1"/>
                              </w:rPr>
                              <w:t>Pracujte pouze na vybraných místech. Pracujte pouze v gumových rukavicích a plášti</w:t>
                            </w:r>
                            <w:r>
                              <w:rPr>
                                <w:b/>
                                <w:color w:val="FFFFFF" w:themeColor="background1"/>
                              </w:rPr>
                              <w:t>.</w:t>
                            </w:r>
                          </w:p>
                          <w:p w14:paraId="21A20B69" w14:textId="77777777" w:rsidR="00CE06D4" w:rsidRDefault="00CE06D4" w:rsidP="00CE06D4">
                            <w:pPr>
                              <w:spacing w:after="83"/>
                            </w:pPr>
                          </w:p>
                          <w:p w14:paraId="609C8971" w14:textId="77777777" w:rsidR="00CE06D4" w:rsidRDefault="00CE06D4" w:rsidP="00CE06D4">
                            <w:pPr>
                              <w:spacing w:after="83"/>
                            </w:pPr>
                          </w:p>
                          <w:p w14:paraId="7051AD22" w14:textId="77777777" w:rsidR="00CE06D4" w:rsidRPr="00312FD7" w:rsidRDefault="00CE06D4" w:rsidP="00CE06D4">
                            <w:pPr>
                              <w:tabs>
                                <w:tab w:val="left" w:pos="967"/>
                              </w:tabs>
                              <w:spacing w:after="62" w:line="264" w:lineRule="auto"/>
                              <w:jc w:val="center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312FD7">
                              <w:rPr>
                                <w:b/>
                                <w:color w:val="FFFFFF" w:themeColor="background1"/>
                              </w:rPr>
                              <w:t>Pracujte pouze v gumových rukavicích a plášti!</w:t>
                            </w:r>
                          </w:p>
                          <w:p w14:paraId="086BDF93" w14:textId="77777777" w:rsidR="00CE06D4" w:rsidRPr="00312FD7" w:rsidRDefault="00CE06D4" w:rsidP="00CE06D4">
                            <w:pPr>
                              <w:tabs>
                                <w:tab w:val="left" w:pos="967"/>
                              </w:tabs>
                              <w:spacing w:after="62" w:line="264" w:lineRule="auto"/>
                              <w:jc w:val="center"/>
                              <w:rPr>
                                <w:b/>
                                <w:color w:val="FFFFFF" w:themeColor="background1"/>
                              </w:rPr>
                            </w:pPr>
                          </w:p>
                          <w:p w14:paraId="2D6CC55F" w14:textId="77777777" w:rsidR="00CE06D4" w:rsidRDefault="00CE06D4" w:rsidP="00CE06D4">
                            <w:pPr>
                              <w:spacing w:after="83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6F8814" id="Obdélník 2598" o:spid="_x0000_s1026" style="position:absolute;left:0;text-align:left;margin-left:14.85pt;margin-top:8.4pt;width:435.4pt;height:51.3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" fillcolor="#ffc000 [3207]" strokecolor="#7f5f00 [1607]" strokeweight="1pt">
                <v:textbox>
                  <w:txbxContent>
                    <w:p w14:paraId="3614A837" w14:textId="77777777" w:rsidR="00CE06D4" w:rsidRPr="00A31AC2" w:rsidRDefault="00CE06D4" w:rsidP="00CE06D4">
                      <w:pPr>
                        <w:tabs>
                          <w:tab w:val="left" w:pos="1861"/>
                        </w:tabs>
                        <w:spacing w:after="83"/>
                        <w:jc w:val="center"/>
                        <w:rPr>
                          <w:bCs/>
                          <w:color w:val="FFFFFF" w:themeColor="background1"/>
                        </w:rPr>
                      </w:pPr>
                      <w:r w:rsidRPr="00A31AC2">
                        <w:rPr>
                          <w:bCs/>
                          <w:color w:val="FFFFFF" w:themeColor="background1"/>
                        </w:rPr>
                        <w:t>Striktní zásada práce s krví:</w:t>
                      </w:r>
                    </w:p>
                    <w:p w14:paraId="518620B8" w14:textId="77777777" w:rsidR="00CE06D4" w:rsidRDefault="00CE06D4" w:rsidP="00CE06D4">
                      <w:pPr>
                        <w:tabs>
                          <w:tab w:val="left" w:pos="967"/>
                        </w:tabs>
                        <w:spacing w:after="62" w:line="264" w:lineRule="auto"/>
                        <w:jc w:val="center"/>
                        <w:rPr>
                          <w:b/>
                          <w:color w:val="FFFFFF" w:themeColor="background1"/>
                        </w:rPr>
                      </w:pPr>
                      <w:r w:rsidRPr="00A31AC2">
                        <w:rPr>
                          <w:bCs/>
                          <w:color w:val="FFFFFF" w:themeColor="background1"/>
                        </w:rPr>
                        <w:t>Pracujte pouze na vybraných místech. Pracujte pouze v gumových rukavicích a plášti</w:t>
                      </w:r>
                      <w:r>
                        <w:rPr>
                          <w:b/>
                          <w:color w:val="FFFFFF" w:themeColor="background1"/>
                        </w:rPr>
                        <w:t>.</w:t>
                      </w:r>
                    </w:p>
                    <w:p w14:paraId="21A20B69" w14:textId="77777777" w:rsidR="00CE06D4" w:rsidRDefault="00CE06D4" w:rsidP="00CE06D4">
                      <w:pPr>
                        <w:spacing w:after="83"/>
                      </w:pPr>
                    </w:p>
                    <w:p w14:paraId="609C8971" w14:textId="77777777" w:rsidR="00CE06D4" w:rsidRDefault="00CE06D4" w:rsidP="00CE06D4">
                      <w:pPr>
                        <w:spacing w:after="83"/>
                      </w:pPr>
                    </w:p>
                    <w:p w14:paraId="7051AD22" w14:textId="77777777" w:rsidR="00CE06D4" w:rsidRPr="00312FD7" w:rsidRDefault="00CE06D4" w:rsidP="00CE06D4">
                      <w:pPr>
                        <w:tabs>
                          <w:tab w:val="left" w:pos="967"/>
                        </w:tabs>
                        <w:spacing w:after="62" w:line="264" w:lineRule="auto"/>
                        <w:jc w:val="center"/>
                        <w:rPr>
                          <w:b/>
                          <w:color w:val="FFFFFF" w:themeColor="background1"/>
                        </w:rPr>
                      </w:pPr>
                      <w:r w:rsidRPr="00312FD7">
                        <w:rPr>
                          <w:b/>
                          <w:color w:val="FFFFFF" w:themeColor="background1"/>
                        </w:rPr>
                        <w:t>Pracujte pouze v gumových rukavicích a plášti!</w:t>
                      </w:r>
                    </w:p>
                    <w:p w14:paraId="086BDF93" w14:textId="77777777" w:rsidR="00CE06D4" w:rsidRPr="00312FD7" w:rsidRDefault="00CE06D4" w:rsidP="00CE06D4">
                      <w:pPr>
                        <w:tabs>
                          <w:tab w:val="left" w:pos="967"/>
                        </w:tabs>
                        <w:spacing w:after="62" w:line="264" w:lineRule="auto"/>
                        <w:jc w:val="center"/>
                        <w:rPr>
                          <w:b/>
                          <w:color w:val="FFFFFF" w:themeColor="background1"/>
                        </w:rPr>
                      </w:pPr>
                    </w:p>
                    <w:p w14:paraId="2D6CC55F" w14:textId="77777777" w:rsidR="00CE06D4" w:rsidRDefault="00CE06D4" w:rsidP="00CE06D4">
                      <w:pPr>
                        <w:spacing w:after="83"/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3A77184" w14:textId="77777777" w:rsidR="00CE06D4" w:rsidRDefault="00CE06D4" w:rsidP="00CE06D4"/>
    <w:p w14:paraId="29BAB769" w14:textId="77777777" w:rsidR="00CE06D4" w:rsidRPr="00EB76D8" w:rsidRDefault="00CE06D4" w:rsidP="00CE06D4"/>
    <w:p w14:paraId="7B1B048B" w14:textId="77777777" w:rsidR="00CE06D4" w:rsidRDefault="00CE06D4" w:rsidP="00CE06D4">
      <w:pPr>
        <w:pStyle w:val="Odstavecseseznamem"/>
        <w:numPr>
          <w:ilvl w:val="0"/>
          <w:numId w:val="3"/>
        </w:numPr>
      </w:pPr>
      <w:r>
        <w:t>Nasaďte si rukavice a odměřte mikropipetou 4950 µl Hayemova roztoku. Roztok aplikujte do připravené baňky. Použitou špičku z mikropipety odstraňte do emitní misky. Uzavřete Hayemův roztok a odložte.</w:t>
      </w:r>
    </w:p>
    <w:p w14:paraId="568A3AB0" w14:textId="77777777" w:rsidR="00CE06D4" w:rsidRDefault="00CE06D4" w:rsidP="00CE06D4">
      <w:pPr>
        <w:pStyle w:val="Odstavecseseznamem"/>
        <w:numPr>
          <w:ilvl w:val="0"/>
          <w:numId w:val="3"/>
        </w:numPr>
      </w:pPr>
      <w:r>
        <w:t>Krouživými pohyby opatrně promíchejte nádobu s krví tak, aby se erytrocyty</w:t>
      </w:r>
      <w:r>
        <w:fldChar w:fldCharType="begin"/>
      </w:r>
      <w:r>
        <w:instrText xml:space="preserve"> XE "</w:instrText>
      </w:r>
      <w:r w:rsidRPr="00C17408">
        <w:rPr>
          <w:lang w:eastAsia="cs-CZ"/>
        </w:rPr>
        <w:instrText>erytrocyty</w:instrText>
      </w:r>
      <w:r>
        <w:instrText xml:space="preserve">" </w:instrText>
      </w:r>
      <w:r>
        <w:fldChar w:fldCharType="end"/>
      </w:r>
      <w:r>
        <w:t xml:space="preserve"> v kapalině rovnoměrně rozložili. Pomocí druhé mikropipety přeneste 25 µl krve do baňky s Hayemovým roztokem. Použitou špičku z mikropipety odstraňte do emitní misky, uzavřete nádobu s krví a odložte.</w:t>
      </w:r>
    </w:p>
    <w:p w14:paraId="0FFA44E3" w14:textId="77777777" w:rsidR="00CE06D4" w:rsidRDefault="00CE06D4" w:rsidP="00CE06D4">
      <w:pPr>
        <w:pStyle w:val="Odstavecseseznamem"/>
        <w:numPr>
          <w:ilvl w:val="0"/>
          <w:numId w:val="3"/>
        </w:numPr>
      </w:pPr>
      <w:r>
        <w:t>Baňku s Hayemovým roztokem a krví uzavřete a krouživými pohyby promíchejte její obsah (důvodem je snaha předejít vzniku bublin).  Dbejte na to, aby se roztok nedostal do kontaktu se zátkou baňky.</w:t>
      </w:r>
    </w:p>
    <w:p w14:paraId="0F316EDE" w14:textId="77777777" w:rsidR="00CE06D4" w:rsidRDefault="00CE06D4" w:rsidP="00CE06D4">
      <w:pPr>
        <w:pStyle w:val="Odstavecseseznamem"/>
        <w:numPr>
          <w:ilvl w:val="0"/>
          <w:numId w:val="3"/>
        </w:numPr>
      </w:pPr>
      <w:r>
        <w:t>Nachystejte si Bürkerovu komůrku. Ta obsahuje pohyblivá ramena a aretační šroubky, pomocí kterých upevníte krycí sklíčko na střed komůrky. Pohledem proti světlu se ujistěte, že komůrka a sklíčko jsou čisté. V případě potřeby je přetřete buničitou vatou.</w:t>
      </w:r>
    </w:p>
    <w:p w14:paraId="7676E92D" w14:textId="52CDFCAF" w:rsidR="00CE06D4" w:rsidRDefault="00CE06D4" w:rsidP="00CE06D4">
      <w:pPr>
        <w:pStyle w:val="Odstavecseseznamem"/>
        <w:numPr>
          <w:ilvl w:val="0"/>
          <w:numId w:val="3"/>
        </w:numPr>
      </w:pPr>
      <w:r>
        <w:t>Kapátko s jemným hrotem umístěte ke hraně krycího sklíčka. Malý tlakem na mikropipetu aplikujte krev mezi dno Bürkerovy komůrky a sklíčko. Vizuálně ověřte, že kapalina vyplnila celou část mezi sklíčkem a komůrkou (</w:t>
      </w:r>
      <w:r>
        <w:fldChar w:fldCharType="begin"/>
      </w:r>
      <w:r>
        <w:instrText xml:space="preserve"> REF _Ref36040325 \h  \* MERGEFORMAT </w:instrText>
      </w:r>
      <w:r>
        <w:fldChar w:fldCharType="separate"/>
      </w:r>
      <w:r w:rsidR="00685160" w:rsidRPr="00312FD7">
        <w:t xml:space="preserve">Obrázek </w:t>
      </w:r>
      <w:r w:rsidR="00685160">
        <w:rPr>
          <w:noProof/>
        </w:rPr>
        <w:t>1</w:t>
      </w:r>
      <w:r w:rsidR="00685160">
        <w:rPr>
          <w:noProof/>
        </w:rPr>
        <w:noBreakHyphen/>
        <w:t>1</w:t>
      </w:r>
      <w:r>
        <w:fldChar w:fldCharType="end"/>
      </w:r>
      <w:r>
        <w:t>).</w:t>
      </w:r>
    </w:p>
    <w:p w14:paraId="4ADC5BD5" w14:textId="77777777" w:rsidR="00CE06D4" w:rsidRDefault="00CE06D4" w:rsidP="00CE06D4"/>
    <w:p w14:paraId="02BBD738" w14:textId="77777777" w:rsidR="00CE06D4" w:rsidRDefault="00CE06D4" w:rsidP="00CE06D4"/>
    <w:p w14:paraId="7B3C34D7" w14:textId="77777777" w:rsidR="00CE06D4" w:rsidRDefault="00CE06D4" w:rsidP="00CE06D4"/>
    <w:p w14:paraId="4FC41079" w14:textId="77777777" w:rsidR="00CE06D4" w:rsidRDefault="00CE06D4" w:rsidP="00CE06D4"/>
    <w:p w14:paraId="2FB8BFCF" w14:textId="77777777" w:rsidR="00CE06D4" w:rsidRDefault="00CE06D4" w:rsidP="00CE06D4">
      <w:pPr>
        <w:spacing w:after="120" w:line="264" w:lineRule="auto"/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541E5FC9" wp14:editId="2C4D8E11">
                <wp:simplePos x="0" y="0"/>
                <wp:positionH relativeFrom="column">
                  <wp:posOffset>961662</wp:posOffset>
                </wp:positionH>
                <wp:positionV relativeFrom="paragraph">
                  <wp:posOffset>102689</wp:posOffset>
                </wp:positionV>
                <wp:extent cx="4568888" cy="1502228"/>
                <wp:effectExtent l="0" t="0" r="22225" b="22225"/>
                <wp:wrapNone/>
                <wp:docPr id="2913" name="Skupina 29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4568888" cy="1502228"/>
                          <a:chOff x="0" y="0"/>
                          <a:chExt cx="37313" cy="12268"/>
                        </a:xfrm>
                      </wpg:grpSpPr>
                      <wps:wsp>
                        <wps:cNvPr id="5445" name="Oval 451"/>
                        <wps:cNvSpPr>
                          <a:spLocks noChangeArrowheads="1"/>
                        </wps:cNvSpPr>
                        <wps:spPr bwMode="auto">
                          <a:xfrm>
                            <a:off x="21271" y="4457"/>
                            <a:ext cx="1930" cy="1126"/>
                          </a:xfrm>
                          <a:prstGeom prst="ellipse">
                            <a:avLst/>
                          </a:prstGeom>
                          <a:solidFill>
                            <a:srgbClr val="DFEBF7"/>
                          </a:solidFill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5446" name="Freeform 452"/>
                        <wps:cNvSpPr>
                          <a:spLocks/>
                        </wps:cNvSpPr>
                        <wps:spPr bwMode="auto">
                          <a:xfrm>
                            <a:off x="4790" y="534"/>
                            <a:ext cx="13712" cy="2635"/>
                          </a:xfrm>
                          <a:custGeom>
                            <a:avLst/>
                            <a:gdLst>
                              <a:gd name="T0" fmla="*/ 0 w 1371147"/>
                              <a:gd name="T1" fmla="*/ 158296 h 263525"/>
                              <a:gd name="T2" fmla="*/ 119743 w 1371147"/>
                              <a:gd name="T3" fmla="*/ 52160 h 263525"/>
                              <a:gd name="T4" fmla="*/ 261257 w 1371147"/>
                              <a:gd name="T5" fmla="*/ 3175 h 263525"/>
                              <a:gd name="T6" fmla="*/ 389164 w 1371147"/>
                              <a:gd name="T7" fmla="*/ 33110 h 263525"/>
                              <a:gd name="T8" fmla="*/ 623207 w 1371147"/>
                              <a:gd name="T9" fmla="*/ 14060 h 263525"/>
                              <a:gd name="T10" fmla="*/ 748393 w 1371147"/>
                              <a:gd name="T11" fmla="*/ 19503 h 263525"/>
                              <a:gd name="T12" fmla="*/ 827314 w 1371147"/>
                              <a:gd name="T13" fmla="*/ 46717 h 263525"/>
                              <a:gd name="T14" fmla="*/ 1012372 w 1371147"/>
                              <a:gd name="T15" fmla="*/ 68489 h 263525"/>
                              <a:gd name="T16" fmla="*/ 1167493 w 1371147"/>
                              <a:gd name="T17" fmla="*/ 136525 h 263525"/>
                              <a:gd name="T18" fmla="*/ 1205593 w 1371147"/>
                              <a:gd name="T19" fmla="*/ 174625 h 263525"/>
                              <a:gd name="T20" fmla="*/ 1254579 w 1371147"/>
                              <a:gd name="T21" fmla="*/ 223610 h 263525"/>
                              <a:gd name="T22" fmla="*/ 1325336 w 1371147"/>
                              <a:gd name="T23" fmla="*/ 258989 h 263525"/>
                              <a:gd name="T24" fmla="*/ 1363436 w 1371147"/>
                              <a:gd name="T25" fmla="*/ 250825 h 263525"/>
                              <a:gd name="T26" fmla="*/ 1279072 w 1371147"/>
                              <a:gd name="T27" fmla="*/ 196396 h 263525"/>
                              <a:gd name="T28" fmla="*/ 1202872 w 1371147"/>
                              <a:gd name="T29" fmla="*/ 169182 h 2635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1371147" h="263525">
                                <a:moveTo>
                                  <a:pt x="0" y="158296"/>
                                </a:moveTo>
                                <a:cubicBezTo>
                                  <a:pt x="38100" y="118154"/>
                                  <a:pt x="76200" y="78013"/>
                                  <a:pt x="119743" y="52160"/>
                                </a:cubicBezTo>
                                <a:cubicBezTo>
                                  <a:pt x="163286" y="26307"/>
                                  <a:pt x="216353" y="6350"/>
                                  <a:pt x="261257" y="3175"/>
                                </a:cubicBezTo>
                                <a:cubicBezTo>
                                  <a:pt x="306161" y="0"/>
                                  <a:pt x="328839" y="31296"/>
                                  <a:pt x="389164" y="33110"/>
                                </a:cubicBezTo>
                                <a:cubicBezTo>
                                  <a:pt x="449489" y="34924"/>
                                  <a:pt x="563336" y="16328"/>
                                  <a:pt x="623207" y="14060"/>
                                </a:cubicBezTo>
                                <a:cubicBezTo>
                                  <a:pt x="683078" y="11792"/>
                                  <a:pt x="714375" y="14060"/>
                                  <a:pt x="748393" y="19503"/>
                                </a:cubicBezTo>
                                <a:cubicBezTo>
                                  <a:pt x="782411" y="24946"/>
                                  <a:pt x="783318" y="38553"/>
                                  <a:pt x="827314" y="46717"/>
                                </a:cubicBezTo>
                                <a:cubicBezTo>
                                  <a:pt x="871310" y="54881"/>
                                  <a:pt x="955676" y="53521"/>
                                  <a:pt x="1012372" y="68489"/>
                                </a:cubicBezTo>
                                <a:cubicBezTo>
                                  <a:pt x="1069068" y="83457"/>
                                  <a:pt x="1135290" y="118836"/>
                                  <a:pt x="1167493" y="136525"/>
                                </a:cubicBezTo>
                                <a:cubicBezTo>
                                  <a:pt x="1199696" y="154214"/>
                                  <a:pt x="1191079" y="160111"/>
                                  <a:pt x="1205593" y="174625"/>
                                </a:cubicBezTo>
                                <a:cubicBezTo>
                                  <a:pt x="1220107" y="189139"/>
                                  <a:pt x="1234622" y="209549"/>
                                  <a:pt x="1254579" y="223610"/>
                                </a:cubicBezTo>
                                <a:cubicBezTo>
                                  <a:pt x="1274536" y="237671"/>
                                  <a:pt x="1307193" y="254453"/>
                                  <a:pt x="1325336" y="258989"/>
                                </a:cubicBezTo>
                                <a:cubicBezTo>
                                  <a:pt x="1343479" y="263525"/>
                                  <a:pt x="1371147" y="261257"/>
                                  <a:pt x="1363436" y="250825"/>
                                </a:cubicBezTo>
                                <a:cubicBezTo>
                                  <a:pt x="1355725" y="240393"/>
                                  <a:pt x="1305833" y="210003"/>
                                  <a:pt x="1279072" y="196396"/>
                                </a:cubicBezTo>
                                <a:cubicBezTo>
                                  <a:pt x="1252311" y="182789"/>
                                  <a:pt x="1227591" y="175985"/>
                                  <a:pt x="1202872" y="169182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47" name="Freeform 453"/>
                        <wps:cNvSpPr>
                          <a:spLocks/>
                        </wps:cNvSpPr>
                        <wps:spPr bwMode="auto">
                          <a:xfrm>
                            <a:off x="14887" y="2661"/>
                            <a:ext cx="3560" cy="1438"/>
                          </a:xfrm>
                          <a:custGeom>
                            <a:avLst/>
                            <a:gdLst>
                              <a:gd name="T0" fmla="*/ 351064 w 356053"/>
                              <a:gd name="T1" fmla="*/ 40821 h 143782"/>
                              <a:gd name="T2" fmla="*/ 342900 w 356053"/>
                              <a:gd name="T3" fmla="*/ 108857 h 143782"/>
                              <a:gd name="T4" fmla="*/ 272143 w 356053"/>
                              <a:gd name="T5" fmla="*/ 141514 h 143782"/>
                              <a:gd name="T6" fmla="*/ 157843 w 356053"/>
                              <a:gd name="T7" fmla="*/ 122464 h 143782"/>
                              <a:gd name="T8" fmla="*/ 68036 w 356053"/>
                              <a:gd name="T9" fmla="*/ 89807 h 143782"/>
                              <a:gd name="T10" fmla="*/ 0 w 356053"/>
                              <a:gd name="T11" fmla="*/ 0 h 1437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356053" h="143782">
                                <a:moveTo>
                                  <a:pt x="351064" y="40821"/>
                                </a:moveTo>
                                <a:cubicBezTo>
                                  <a:pt x="353558" y="66448"/>
                                  <a:pt x="356053" y="92075"/>
                                  <a:pt x="342900" y="108857"/>
                                </a:cubicBezTo>
                                <a:cubicBezTo>
                                  <a:pt x="329747" y="125639"/>
                                  <a:pt x="302986" y="139246"/>
                                  <a:pt x="272143" y="141514"/>
                                </a:cubicBezTo>
                                <a:cubicBezTo>
                                  <a:pt x="241300" y="143782"/>
                                  <a:pt x="191861" y="131082"/>
                                  <a:pt x="157843" y="122464"/>
                                </a:cubicBezTo>
                                <a:cubicBezTo>
                                  <a:pt x="123825" y="113846"/>
                                  <a:pt x="94343" y="110218"/>
                                  <a:pt x="68036" y="89807"/>
                                </a:cubicBezTo>
                                <a:cubicBezTo>
                                  <a:pt x="41729" y="69396"/>
                                  <a:pt x="20864" y="34698"/>
                                  <a:pt x="0" y="0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48" name="Freeform 454"/>
                        <wps:cNvSpPr>
                          <a:spLocks/>
                        </wps:cNvSpPr>
                        <wps:spPr bwMode="auto">
                          <a:xfrm>
                            <a:off x="12791" y="2825"/>
                            <a:ext cx="2313" cy="353"/>
                          </a:xfrm>
                          <a:custGeom>
                            <a:avLst/>
                            <a:gdLst>
                              <a:gd name="T0" fmla="*/ 231322 w 231322"/>
                              <a:gd name="T1" fmla="*/ 16329 h 35379"/>
                              <a:gd name="T2" fmla="*/ 152400 w 231322"/>
                              <a:gd name="T3" fmla="*/ 34472 h 35379"/>
                              <a:gd name="T4" fmla="*/ 46264 w 231322"/>
                              <a:gd name="T5" fmla="*/ 21772 h 35379"/>
                              <a:gd name="T6" fmla="*/ 0 w 231322"/>
                              <a:gd name="T7" fmla="*/ 0 h 353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31322" h="35379">
                                <a:moveTo>
                                  <a:pt x="231322" y="16329"/>
                                </a:moveTo>
                                <a:cubicBezTo>
                                  <a:pt x="207282" y="24947"/>
                                  <a:pt x="183243" y="33565"/>
                                  <a:pt x="152400" y="34472"/>
                                </a:cubicBezTo>
                                <a:cubicBezTo>
                                  <a:pt x="121557" y="35379"/>
                                  <a:pt x="71664" y="27517"/>
                                  <a:pt x="46264" y="21772"/>
                                </a:cubicBezTo>
                                <a:cubicBezTo>
                                  <a:pt x="20864" y="16027"/>
                                  <a:pt x="10432" y="8013"/>
                                  <a:pt x="0" y="0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49" name="Freeform 455"/>
                        <wps:cNvSpPr>
                          <a:spLocks/>
                        </wps:cNvSpPr>
                        <wps:spPr bwMode="auto">
                          <a:xfrm>
                            <a:off x="10206" y="2144"/>
                            <a:ext cx="2871" cy="1065"/>
                          </a:xfrm>
                          <a:custGeom>
                            <a:avLst/>
                            <a:gdLst>
                              <a:gd name="T0" fmla="*/ 285750 w 287111"/>
                              <a:gd name="T1" fmla="*/ 0 h 106438"/>
                              <a:gd name="T2" fmla="*/ 261258 w 287111"/>
                              <a:gd name="T3" fmla="*/ 78922 h 106438"/>
                              <a:gd name="T4" fmla="*/ 130629 w 287111"/>
                              <a:gd name="T5" fmla="*/ 102508 h 106438"/>
                              <a:gd name="T6" fmla="*/ 57150 w 287111"/>
                              <a:gd name="T7" fmla="*/ 95250 h 106438"/>
                              <a:gd name="T8" fmla="*/ 0 w 287111"/>
                              <a:gd name="T9" fmla="*/ 35379 h 1064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87111" h="106438">
                                <a:moveTo>
                                  <a:pt x="285750" y="0"/>
                                </a:moveTo>
                                <a:cubicBezTo>
                                  <a:pt x="286430" y="30918"/>
                                  <a:pt x="287111" y="61837"/>
                                  <a:pt x="261258" y="78922"/>
                                </a:cubicBezTo>
                                <a:cubicBezTo>
                                  <a:pt x="235405" y="96007"/>
                                  <a:pt x="164647" y="99787"/>
                                  <a:pt x="130629" y="102508"/>
                                </a:cubicBezTo>
                                <a:cubicBezTo>
                                  <a:pt x="96611" y="105229"/>
                                  <a:pt x="78922" y="106438"/>
                                  <a:pt x="57150" y="95250"/>
                                </a:cubicBezTo>
                                <a:cubicBezTo>
                                  <a:pt x="35378" y="84062"/>
                                  <a:pt x="17689" y="59720"/>
                                  <a:pt x="0" y="35379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50" name="Freeform 456"/>
                        <wps:cNvSpPr>
                          <a:spLocks/>
                        </wps:cNvSpPr>
                        <wps:spPr bwMode="auto">
                          <a:xfrm>
                            <a:off x="9090" y="2933"/>
                            <a:ext cx="1578" cy="315"/>
                          </a:xfrm>
                          <a:custGeom>
                            <a:avLst/>
                            <a:gdLst>
                              <a:gd name="T0" fmla="*/ 157843 w 157843"/>
                              <a:gd name="T1" fmla="*/ 0 h 31447"/>
                              <a:gd name="T2" fmla="*/ 125186 w 157843"/>
                              <a:gd name="T3" fmla="*/ 23586 h 31447"/>
                              <a:gd name="T4" fmla="*/ 70757 w 157843"/>
                              <a:gd name="T5" fmla="*/ 27516 h 31447"/>
                              <a:gd name="T6" fmla="*/ 0 w 157843"/>
                              <a:gd name="T7" fmla="*/ 0 h 314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57843" h="31447">
                                <a:moveTo>
                                  <a:pt x="157843" y="0"/>
                                </a:moveTo>
                                <a:cubicBezTo>
                                  <a:pt x="148771" y="9500"/>
                                  <a:pt x="139700" y="19000"/>
                                  <a:pt x="125186" y="23586"/>
                                </a:cubicBezTo>
                                <a:cubicBezTo>
                                  <a:pt x="110672" y="28172"/>
                                  <a:pt x="91621" y="31447"/>
                                  <a:pt x="70757" y="27516"/>
                                </a:cubicBezTo>
                                <a:cubicBezTo>
                                  <a:pt x="49893" y="23585"/>
                                  <a:pt x="24946" y="11792"/>
                                  <a:pt x="0" y="0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51" name="Freeform 457"/>
                        <wps:cNvSpPr>
                          <a:spLocks/>
                        </wps:cNvSpPr>
                        <wps:spPr bwMode="auto">
                          <a:xfrm>
                            <a:off x="5226" y="0"/>
                            <a:ext cx="5660" cy="1273"/>
                          </a:xfrm>
                          <a:custGeom>
                            <a:avLst/>
                            <a:gdLst>
                              <a:gd name="T0" fmla="*/ 566057 w 566057"/>
                              <a:gd name="T1" fmla="*/ 67507 h 127379"/>
                              <a:gd name="T2" fmla="*/ 495300 w 566057"/>
                              <a:gd name="T3" fmla="*/ 48457 h 127379"/>
                              <a:gd name="T4" fmla="*/ 375557 w 566057"/>
                              <a:gd name="T5" fmla="*/ 53447 h 127379"/>
                              <a:gd name="T6" fmla="*/ 212271 w 566057"/>
                              <a:gd name="T7" fmla="*/ 4914 h 127379"/>
                              <a:gd name="T8" fmla="*/ 127907 w 566057"/>
                              <a:gd name="T9" fmla="*/ 23964 h 127379"/>
                              <a:gd name="T10" fmla="*/ 0 w 566057"/>
                              <a:gd name="T11" fmla="*/ 127379 h 1273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566057" h="127379">
                                <a:moveTo>
                                  <a:pt x="566057" y="67507"/>
                                </a:moveTo>
                                <a:cubicBezTo>
                                  <a:pt x="546553" y="59153"/>
                                  <a:pt x="527050" y="50800"/>
                                  <a:pt x="495300" y="48457"/>
                                </a:cubicBezTo>
                                <a:cubicBezTo>
                                  <a:pt x="463550" y="46114"/>
                                  <a:pt x="422728" y="60704"/>
                                  <a:pt x="375557" y="53447"/>
                                </a:cubicBezTo>
                                <a:cubicBezTo>
                                  <a:pt x="328386" y="46190"/>
                                  <a:pt x="253546" y="9828"/>
                                  <a:pt x="212271" y="4914"/>
                                </a:cubicBezTo>
                                <a:cubicBezTo>
                                  <a:pt x="170996" y="0"/>
                                  <a:pt x="163285" y="3553"/>
                                  <a:pt x="127907" y="23964"/>
                                </a:cubicBezTo>
                                <a:cubicBezTo>
                                  <a:pt x="92529" y="44375"/>
                                  <a:pt x="46264" y="85877"/>
                                  <a:pt x="0" y="127379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52" name="Freeform 458"/>
                        <wps:cNvSpPr>
                          <a:spLocks/>
                        </wps:cNvSpPr>
                        <wps:spPr bwMode="auto">
                          <a:xfrm>
                            <a:off x="218" y="171"/>
                            <a:ext cx="5960" cy="4178"/>
                          </a:xfrm>
                          <a:custGeom>
                            <a:avLst/>
                            <a:gdLst>
                              <a:gd name="T0" fmla="*/ 595993 w 595993"/>
                              <a:gd name="T1" fmla="*/ 20411 h 417739"/>
                              <a:gd name="T2" fmla="*/ 563336 w 595993"/>
                              <a:gd name="T3" fmla="*/ 17689 h 417739"/>
                              <a:gd name="T4" fmla="*/ 421822 w 595993"/>
                              <a:gd name="T5" fmla="*/ 126546 h 417739"/>
                              <a:gd name="T6" fmla="*/ 228600 w 595993"/>
                              <a:gd name="T7" fmla="*/ 278946 h 417739"/>
                              <a:gd name="T8" fmla="*/ 0 w 595993"/>
                              <a:gd name="T9" fmla="*/ 417739 h 4177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95993" h="417739">
                                <a:moveTo>
                                  <a:pt x="595993" y="20411"/>
                                </a:moveTo>
                                <a:cubicBezTo>
                                  <a:pt x="594179" y="10205"/>
                                  <a:pt x="592365" y="0"/>
                                  <a:pt x="563336" y="17689"/>
                                </a:cubicBezTo>
                                <a:cubicBezTo>
                                  <a:pt x="534307" y="35378"/>
                                  <a:pt x="477611" y="83003"/>
                                  <a:pt x="421822" y="126546"/>
                                </a:cubicBezTo>
                                <a:cubicBezTo>
                                  <a:pt x="366033" y="170089"/>
                                  <a:pt x="298904" y="230414"/>
                                  <a:pt x="228600" y="278946"/>
                                </a:cubicBezTo>
                                <a:cubicBezTo>
                                  <a:pt x="158296" y="327478"/>
                                  <a:pt x="79148" y="372608"/>
                                  <a:pt x="0" y="417739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53" name="Freeform 459"/>
                        <wps:cNvSpPr>
                          <a:spLocks/>
                        </wps:cNvSpPr>
                        <wps:spPr bwMode="auto">
                          <a:xfrm>
                            <a:off x="9308" y="3124"/>
                            <a:ext cx="417" cy="975"/>
                          </a:xfrm>
                          <a:custGeom>
                            <a:avLst/>
                            <a:gdLst>
                              <a:gd name="T0" fmla="*/ 38100 w 41729"/>
                              <a:gd name="T1" fmla="*/ 0 h 97518"/>
                              <a:gd name="T2" fmla="*/ 35379 w 41729"/>
                              <a:gd name="T3" fmla="*/ 59871 h 97518"/>
                              <a:gd name="T4" fmla="*/ 0 w 41729"/>
                              <a:gd name="T5" fmla="*/ 97518 h 9751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41729" h="97518">
                                <a:moveTo>
                                  <a:pt x="38100" y="0"/>
                                </a:moveTo>
                                <a:cubicBezTo>
                                  <a:pt x="39914" y="21809"/>
                                  <a:pt x="41729" y="43618"/>
                                  <a:pt x="35379" y="59871"/>
                                </a:cubicBezTo>
                                <a:cubicBezTo>
                                  <a:pt x="29029" y="76124"/>
                                  <a:pt x="14514" y="86821"/>
                                  <a:pt x="0" y="97518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54" name="Freeform 460"/>
                        <wps:cNvSpPr>
                          <a:spLocks/>
                        </wps:cNvSpPr>
                        <wps:spPr bwMode="auto">
                          <a:xfrm>
                            <a:off x="7566" y="2661"/>
                            <a:ext cx="3293" cy="3021"/>
                          </a:xfrm>
                          <a:custGeom>
                            <a:avLst/>
                            <a:gdLst>
                              <a:gd name="T0" fmla="*/ 329293 w 329293"/>
                              <a:gd name="T1" fmla="*/ 302078 h 302078"/>
                              <a:gd name="T2" fmla="*/ 277586 w 329293"/>
                              <a:gd name="T3" fmla="*/ 220435 h 302078"/>
                              <a:gd name="T4" fmla="*/ 187778 w 329293"/>
                              <a:gd name="T5" fmla="*/ 143782 h 302078"/>
                              <a:gd name="T6" fmla="*/ 51707 w 329293"/>
                              <a:gd name="T7" fmla="*/ 81642 h 302078"/>
                              <a:gd name="T8" fmla="*/ 0 w 329293"/>
                              <a:gd name="T9" fmla="*/ 0 h 30207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329293" h="302078">
                                <a:moveTo>
                                  <a:pt x="329293" y="302078"/>
                                </a:moveTo>
                                <a:cubicBezTo>
                                  <a:pt x="315232" y="274448"/>
                                  <a:pt x="301172" y="246818"/>
                                  <a:pt x="277586" y="220435"/>
                                </a:cubicBezTo>
                                <a:cubicBezTo>
                                  <a:pt x="254000" y="194052"/>
                                  <a:pt x="225425" y="166914"/>
                                  <a:pt x="187778" y="143782"/>
                                </a:cubicBezTo>
                                <a:cubicBezTo>
                                  <a:pt x="150131" y="120650"/>
                                  <a:pt x="83003" y="105606"/>
                                  <a:pt x="51707" y="81642"/>
                                </a:cubicBezTo>
                                <a:cubicBezTo>
                                  <a:pt x="20411" y="57678"/>
                                  <a:pt x="10205" y="28839"/>
                                  <a:pt x="0" y="0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55" name="Freeform 461"/>
                        <wps:cNvSpPr>
                          <a:spLocks/>
                        </wps:cNvSpPr>
                        <wps:spPr bwMode="auto">
                          <a:xfrm>
                            <a:off x="13499" y="3097"/>
                            <a:ext cx="372" cy="2776"/>
                          </a:xfrm>
                          <a:custGeom>
                            <a:avLst/>
                            <a:gdLst>
                              <a:gd name="T0" fmla="*/ 5443 w 37193"/>
                              <a:gd name="T1" fmla="*/ 0 h 277586"/>
                              <a:gd name="T2" fmla="*/ 35379 w 37193"/>
                              <a:gd name="T3" fmla="*/ 100240 h 277586"/>
                              <a:gd name="T4" fmla="*/ 16329 w 37193"/>
                              <a:gd name="T5" fmla="*/ 247650 h 277586"/>
                              <a:gd name="T6" fmla="*/ 0 w 37193"/>
                              <a:gd name="T7" fmla="*/ 277586 h 2775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7193" h="277586">
                                <a:moveTo>
                                  <a:pt x="5443" y="0"/>
                                </a:moveTo>
                                <a:cubicBezTo>
                                  <a:pt x="19504" y="29482"/>
                                  <a:pt x="33565" y="58965"/>
                                  <a:pt x="35379" y="100240"/>
                                </a:cubicBezTo>
                                <a:cubicBezTo>
                                  <a:pt x="37193" y="141515"/>
                                  <a:pt x="22225" y="218092"/>
                                  <a:pt x="16329" y="247650"/>
                                </a:cubicBezTo>
                                <a:cubicBezTo>
                                  <a:pt x="10433" y="277208"/>
                                  <a:pt x="5216" y="277397"/>
                                  <a:pt x="0" y="277586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56" name="Freeform 462"/>
                        <wps:cNvSpPr>
                          <a:spLocks/>
                        </wps:cNvSpPr>
                        <wps:spPr bwMode="auto">
                          <a:xfrm>
                            <a:off x="11784" y="3178"/>
                            <a:ext cx="1579" cy="1575"/>
                          </a:xfrm>
                          <a:custGeom>
                            <a:avLst/>
                            <a:gdLst>
                              <a:gd name="T0" fmla="*/ 157843 w 157843"/>
                              <a:gd name="T1" fmla="*/ 119743 h 157438"/>
                              <a:gd name="T2" fmla="*/ 87086 w 157843"/>
                              <a:gd name="T3" fmla="*/ 152400 h 157438"/>
                              <a:gd name="T4" fmla="*/ 35379 w 157843"/>
                              <a:gd name="T5" fmla="*/ 149678 h 157438"/>
                              <a:gd name="T6" fmla="*/ 5443 w 157843"/>
                              <a:gd name="T7" fmla="*/ 105838 h 157438"/>
                              <a:gd name="T8" fmla="*/ 2722 w 157843"/>
                              <a:gd name="T9" fmla="*/ 0 h 1574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57843" h="157438">
                                <a:moveTo>
                                  <a:pt x="157843" y="119743"/>
                                </a:moveTo>
                                <a:cubicBezTo>
                                  <a:pt x="132670" y="133577"/>
                                  <a:pt x="107497" y="147411"/>
                                  <a:pt x="87086" y="152400"/>
                                </a:cubicBezTo>
                                <a:cubicBezTo>
                                  <a:pt x="66675" y="157389"/>
                                  <a:pt x="48986" y="157438"/>
                                  <a:pt x="35379" y="149678"/>
                                </a:cubicBezTo>
                                <a:cubicBezTo>
                                  <a:pt x="21772" y="141918"/>
                                  <a:pt x="10886" y="130784"/>
                                  <a:pt x="5443" y="105838"/>
                                </a:cubicBezTo>
                                <a:cubicBezTo>
                                  <a:pt x="0" y="80892"/>
                                  <a:pt x="1361" y="40446"/>
                                  <a:pt x="2722" y="0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57" name="Freeform 463"/>
                        <wps:cNvSpPr>
                          <a:spLocks/>
                        </wps:cNvSpPr>
                        <wps:spPr bwMode="auto">
                          <a:xfrm>
                            <a:off x="7675" y="4947"/>
                            <a:ext cx="10790" cy="3466"/>
                          </a:xfrm>
                          <a:custGeom>
                            <a:avLst/>
                            <a:gdLst>
                              <a:gd name="T0" fmla="*/ 0 w 1079046"/>
                              <a:gd name="T1" fmla="*/ 0 h 346528"/>
                              <a:gd name="T2" fmla="*/ 168728 w 1079046"/>
                              <a:gd name="T3" fmla="*/ 57150 h 346528"/>
                              <a:gd name="T4" fmla="*/ 293914 w 1079046"/>
                              <a:gd name="T5" fmla="*/ 73478 h 346528"/>
                              <a:gd name="T6" fmla="*/ 410935 w 1079046"/>
                              <a:gd name="T7" fmla="*/ 68035 h 346528"/>
                              <a:gd name="T8" fmla="*/ 506185 w 1079046"/>
                              <a:gd name="T9" fmla="*/ 76200 h 346528"/>
                              <a:gd name="T10" fmla="*/ 579664 w 1079046"/>
                              <a:gd name="T11" fmla="*/ 92528 h 346528"/>
                              <a:gd name="T12" fmla="*/ 710292 w 1079046"/>
                              <a:gd name="T13" fmla="*/ 70757 h 346528"/>
                              <a:gd name="T14" fmla="*/ 881742 w 1079046"/>
                              <a:gd name="T15" fmla="*/ 65314 h 346528"/>
                              <a:gd name="T16" fmla="*/ 996042 w 1079046"/>
                              <a:gd name="T17" fmla="*/ 95250 h 346528"/>
                              <a:gd name="T18" fmla="*/ 1069521 w 1079046"/>
                              <a:gd name="T19" fmla="*/ 187778 h 346528"/>
                              <a:gd name="T20" fmla="*/ 1053192 w 1079046"/>
                              <a:gd name="T21" fmla="*/ 253092 h 346528"/>
                              <a:gd name="T22" fmla="*/ 993321 w 1079046"/>
                              <a:gd name="T23" fmla="*/ 302078 h 346528"/>
                              <a:gd name="T24" fmla="*/ 821871 w 1079046"/>
                              <a:gd name="T25" fmla="*/ 304800 h 346528"/>
                              <a:gd name="T26" fmla="*/ 688521 w 1079046"/>
                              <a:gd name="T27" fmla="*/ 340178 h 346528"/>
                              <a:gd name="T28" fmla="*/ 359228 w 1079046"/>
                              <a:gd name="T29" fmla="*/ 342900 h 3465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1079046" h="346528">
                                <a:moveTo>
                                  <a:pt x="0" y="0"/>
                                </a:moveTo>
                                <a:cubicBezTo>
                                  <a:pt x="59871" y="22452"/>
                                  <a:pt x="119742" y="44904"/>
                                  <a:pt x="168728" y="57150"/>
                                </a:cubicBezTo>
                                <a:cubicBezTo>
                                  <a:pt x="217714" y="69396"/>
                                  <a:pt x="253546" y="71664"/>
                                  <a:pt x="293914" y="73478"/>
                                </a:cubicBezTo>
                                <a:cubicBezTo>
                                  <a:pt x="334282" y="75292"/>
                                  <a:pt x="375557" y="67581"/>
                                  <a:pt x="410935" y="68035"/>
                                </a:cubicBezTo>
                                <a:cubicBezTo>
                                  <a:pt x="446313" y="68489"/>
                                  <a:pt x="478064" y="72118"/>
                                  <a:pt x="506185" y="76200"/>
                                </a:cubicBezTo>
                                <a:cubicBezTo>
                                  <a:pt x="534306" y="80282"/>
                                  <a:pt x="545646" y="93435"/>
                                  <a:pt x="579664" y="92528"/>
                                </a:cubicBezTo>
                                <a:cubicBezTo>
                                  <a:pt x="613682" y="91621"/>
                                  <a:pt x="659946" y="75293"/>
                                  <a:pt x="710292" y="70757"/>
                                </a:cubicBezTo>
                                <a:cubicBezTo>
                                  <a:pt x="760638" y="66221"/>
                                  <a:pt x="834117" y="61232"/>
                                  <a:pt x="881742" y="65314"/>
                                </a:cubicBezTo>
                                <a:cubicBezTo>
                                  <a:pt x="929367" y="69396"/>
                                  <a:pt x="964745" y="74839"/>
                                  <a:pt x="996042" y="95250"/>
                                </a:cubicBezTo>
                                <a:cubicBezTo>
                                  <a:pt x="1027339" y="115661"/>
                                  <a:pt x="1059996" y="161471"/>
                                  <a:pt x="1069521" y="187778"/>
                                </a:cubicBezTo>
                                <a:cubicBezTo>
                                  <a:pt x="1079046" y="214085"/>
                                  <a:pt x="1065892" y="234042"/>
                                  <a:pt x="1053192" y="253092"/>
                                </a:cubicBezTo>
                                <a:cubicBezTo>
                                  <a:pt x="1040492" y="272142"/>
                                  <a:pt x="1031874" y="293460"/>
                                  <a:pt x="993321" y="302078"/>
                                </a:cubicBezTo>
                                <a:cubicBezTo>
                                  <a:pt x="954768" y="310696"/>
                                  <a:pt x="872671" y="298450"/>
                                  <a:pt x="821871" y="304800"/>
                                </a:cubicBezTo>
                                <a:cubicBezTo>
                                  <a:pt x="771071" y="311150"/>
                                  <a:pt x="765628" y="333828"/>
                                  <a:pt x="688521" y="340178"/>
                                </a:cubicBezTo>
                                <a:cubicBezTo>
                                  <a:pt x="611414" y="346528"/>
                                  <a:pt x="485321" y="344714"/>
                                  <a:pt x="359228" y="342900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58" name="Freeform 464"/>
                        <wps:cNvSpPr>
                          <a:spLocks/>
                        </wps:cNvSpPr>
                        <wps:spPr bwMode="auto">
                          <a:xfrm>
                            <a:off x="10637" y="3097"/>
                            <a:ext cx="1147" cy="1428"/>
                          </a:xfrm>
                          <a:custGeom>
                            <a:avLst/>
                            <a:gdLst>
                              <a:gd name="T0" fmla="*/ 5896 w 114753"/>
                              <a:gd name="T1" fmla="*/ 0 h 142826"/>
                              <a:gd name="T2" fmla="*/ 3175 w 114753"/>
                              <a:gd name="T3" fmla="*/ 73479 h 142826"/>
                              <a:gd name="T4" fmla="*/ 24946 w 114753"/>
                              <a:gd name="T5" fmla="*/ 136072 h 142826"/>
                              <a:gd name="T6" fmla="*/ 114753 w 114753"/>
                              <a:gd name="T7" fmla="*/ 114003 h 1428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14753" h="142826">
                                <a:moveTo>
                                  <a:pt x="5896" y="0"/>
                                </a:moveTo>
                                <a:cubicBezTo>
                                  <a:pt x="2948" y="25400"/>
                                  <a:pt x="0" y="50800"/>
                                  <a:pt x="3175" y="73479"/>
                                </a:cubicBezTo>
                                <a:cubicBezTo>
                                  <a:pt x="6350" y="96158"/>
                                  <a:pt x="6350" y="129318"/>
                                  <a:pt x="24946" y="136072"/>
                                </a:cubicBezTo>
                                <a:cubicBezTo>
                                  <a:pt x="43542" y="142826"/>
                                  <a:pt x="79147" y="128414"/>
                                  <a:pt x="114753" y="114003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59" name="Freeform 465"/>
                        <wps:cNvSpPr>
                          <a:spLocks/>
                        </wps:cNvSpPr>
                        <wps:spPr bwMode="auto">
                          <a:xfrm>
                            <a:off x="10560" y="4430"/>
                            <a:ext cx="326" cy="626"/>
                          </a:xfrm>
                          <a:custGeom>
                            <a:avLst/>
                            <a:gdLst>
                              <a:gd name="T0" fmla="*/ 32657 w 32657"/>
                              <a:gd name="T1" fmla="*/ 0 h 62593"/>
                              <a:gd name="T2" fmla="*/ 7711 w 32657"/>
                              <a:gd name="T3" fmla="*/ 35379 h 62593"/>
                              <a:gd name="T4" fmla="*/ 0 w 32657"/>
                              <a:gd name="T5" fmla="*/ 62593 h 6259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32657" h="62593">
                                <a:moveTo>
                                  <a:pt x="32657" y="0"/>
                                </a:moveTo>
                                <a:cubicBezTo>
                                  <a:pt x="22905" y="12473"/>
                                  <a:pt x="13154" y="24947"/>
                                  <a:pt x="7711" y="35379"/>
                                </a:cubicBezTo>
                                <a:cubicBezTo>
                                  <a:pt x="2268" y="45811"/>
                                  <a:pt x="1134" y="54202"/>
                                  <a:pt x="0" y="62593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60" name="Freeform 466"/>
                        <wps:cNvSpPr>
                          <a:spLocks/>
                        </wps:cNvSpPr>
                        <wps:spPr bwMode="auto">
                          <a:xfrm>
                            <a:off x="11825" y="4702"/>
                            <a:ext cx="286" cy="926"/>
                          </a:xfrm>
                          <a:custGeom>
                            <a:avLst/>
                            <a:gdLst>
                              <a:gd name="T0" fmla="*/ 28574 w 28574"/>
                              <a:gd name="T1" fmla="*/ 0 h 92528"/>
                              <a:gd name="T2" fmla="*/ 4082 w 28574"/>
                              <a:gd name="T3" fmla="*/ 32657 h 92528"/>
                              <a:gd name="T4" fmla="*/ 4082 w 28574"/>
                              <a:gd name="T5" fmla="*/ 92528 h 925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28574" h="92528">
                                <a:moveTo>
                                  <a:pt x="28574" y="0"/>
                                </a:moveTo>
                                <a:cubicBezTo>
                                  <a:pt x="18369" y="8618"/>
                                  <a:pt x="8164" y="17236"/>
                                  <a:pt x="4082" y="32657"/>
                                </a:cubicBezTo>
                                <a:cubicBezTo>
                                  <a:pt x="0" y="48078"/>
                                  <a:pt x="2041" y="70303"/>
                                  <a:pt x="4082" y="92528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61" name="Freeform 467"/>
                        <wps:cNvSpPr>
                          <a:spLocks/>
                        </wps:cNvSpPr>
                        <wps:spPr bwMode="auto">
                          <a:xfrm>
                            <a:off x="8328" y="4294"/>
                            <a:ext cx="2150" cy="1388"/>
                          </a:xfrm>
                          <a:custGeom>
                            <a:avLst/>
                            <a:gdLst>
                              <a:gd name="T0" fmla="*/ 214993 w 214993"/>
                              <a:gd name="T1" fmla="*/ 138793 h 138793"/>
                              <a:gd name="T2" fmla="*/ 176893 w 214993"/>
                              <a:gd name="T3" fmla="*/ 81643 h 138793"/>
                              <a:gd name="T4" fmla="*/ 73478 w 214993"/>
                              <a:gd name="T5" fmla="*/ 45860 h 138793"/>
                              <a:gd name="T6" fmla="*/ 0 w 214993"/>
                              <a:gd name="T7" fmla="*/ 0 h 13879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14993" h="138793">
                                <a:moveTo>
                                  <a:pt x="214993" y="138793"/>
                                </a:moveTo>
                                <a:cubicBezTo>
                                  <a:pt x="207736" y="117962"/>
                                  <a:pt x="200479" y="97132"/>
                                  <a:pt x="176893" y="81643"/>
                                </a:cubicBezTo>
                                <a:cubicBezTo>
                                  <a:pt x="153307" y="66154"/>
                                  <a:pt x="102960" y="59467"/>
                                  <a:pt x="73478" y="45860"/>
                                </a:cubicBezTo>
                                <a:cubicBezTo>
                                  <a:pt x="43996" y="32253"/>
                                  <a:pt x="21998" y="16126"/>
                                  <a:pt x="0" y="0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62" name="Freeform 468"/>
                        <wps:cNvSpPr>
                          <a:spLocks/>
                        </wps:cNvSpPr>
                        <wps:spPr bwMode="auto">
                          <a:xfrm>
                            <a:off x="9607" y="3451"/>
                            <a:ext cx="1061" cy="326"/>
                          </a:xfrm>
                          <a:custGeom>
                            <a:avLst/>
                            <a:gdLst>
                              <a:gd name="T0" fmla="*/ 106136 w 106136"/>
                              <a:gd name="T1" fmla="*/ 0 h 32657"/>
                              <a:gd name="T2" fmla="*/ 54429 w 106136"/>
                              <a:gd name="T3" fmla="*/ 24493 h 32657"/>
                              <a:gd name="T4" fmla="*/ 0 w 106136"/>
                              <a:gd name="T5" fmla="*/ 32657 h 326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106136" h="32657">
                                <a:moveTo>
                                  <a:pt x="106136" y="0"/>
                                </a:moveTo>
                                <a:cubicBezTo>
                                  <a:pt x="89127" y="9525"/>
                                  <a:pt x="72118" y="19050"/>
                                  <a:pt x="54429" y="24493"/>
                                </a:cubicBezTo>
                                <a:cubicBezTo>
                                  <a:pt x="36740" y="29936"/>
                                  <a:pt x="18370" y="31296"/>
                                  <a:pt x="0" y="32657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63" name="Freeform 469"/>
                        <wps:cNvSpPr>
                          <a:spLocks/>
                        </wps:cNvSpPr>
                        <wps:spPr bwMode="auto">
                          <a:xfrm>
                            <a:off x="7430" y="7424"/>
                            <a:ext cx="4245" cy="1283"/>
                          </a:xfrm>
                          <a:custGeom>
                            <a:avLst/>
                            <a:gdLst>
                              <a:gd name="T0" fmla="*/ 0 w 424543"/>
                              <a:gd name="T1" fmla="*/ 0 h 128360"/>
                              <a:gd name="T2" fmla="*/ 100693 w 424543"/>
                              <a:gd name="T3" fmla="*/ 87085 h 128360"/>
                              <a:gd name="T4" fmla="*/ 302078 w 424543"/>
                              <a:gd name="T5" fmla="*/ 125185 h 128360"/>
                              <a:gd name="T6" fmla="*/ 424543 w 424543"/>
                              <a:gd name="T7" fmla="*/ 68035 h 1283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424543" h="128360">
                                <a:moveTo>
                                  <a:pt x="0" y="0"/>
                                </a:moveTo>
                                <a:cubicBezTo>
                                  <a:pt x="25173" y="33110"/>
                                  <a:pt x="50347" y="66221"/>
                                  <a:pt x="100693" y="87085"/>
                                </a:cubicBezTo>
                                <a:cubicBezTo>
                                  <a:pt x="151039" y="107949"/>
                                  <a:pt x="248103" y="128360"/>
                                  <a:pt x="302078" y="125185"/>
                                </a:cubicBezTo>
                                <a:cubicBezTo>
                                  <a:pt x="356053" y="122010"/>
                                  <a:pt x="390298" y="95022"/>
                                  <a:pt x="424543" y="68035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64" name="Freeform 470"/>
                        <wps:cNvSpPr>
                          <a:spLocks/>
                        </wps:cNvSpPr>
                        <wps:spPr bwMode="auto">
                          <a:xfrm>
                            <a:off x="6613" y="7941"/>
                            <a:ext cx="3112" cy="1175"/>
                          </a:xfrm>
                          <a:custGeom>
                            <a:avLst/>
                            <a:gdLst>
                              <a:gd name="T0" fmla="*/ 311150 w 311150"/>
                              <a:gd name="T1" fmla="*/ 68035 h 117475"/>
                              <a:gd name="T2" fmla="*/ 228600 w 311150"/>
                              <a:gd name="T3" fmla="*/ 114300 h 117475"/>
                              <a:gd name="T4" fmla="*/ 122464 w 311150"/>
                              <a:gd name="T5" fmla="*/ 87085 h 117475"/>
                              <a:gd name="T6" fmla="*/ 0 w 311150"/>
                              <a:gd name="T7" fmla="*/ 0 h 1174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11150" h="117475">
                                <a:moveTo>
                                  <a:pt x="311150" y="68035"/>
                                </a:moveTo>
                                <a:cubicBezTo>
                                  <a:pt x="285599" y="89580"/>
                                  <a:pt x="260048" y="111125"/>
                                  <a:pt x="228600" y="114300"/>
                                </a:cubicBezTo>
                                <a:cubicBezTo>
                                  <a:pt x="197152" y="117475"/>
                                  <a:pt x="160564" y="106135"/>
                                  <a:pt x="122464" y="87085"/>
                                </a:cubicBezTo>
                                <a:cubicBezTo>
                                  <a:pt x="84364" y="68035"/>
                                  <a:pt x="42182" y="34017"/>
                                  <a:pt x="0" y="0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65" name="Freeform 471"/>
                        <wps:cNvSpPr>
                          <a:spLocks/>
                        </wps:cNvSpPr>
                        <wps:spPr bwMode="auto">
                          <a:xfrm>
                            <a:off x="5824" y="9002"/>
                            <a:ext cx="2749" cy="427"/>
                          </a:xfrm>
                          <a:custGeom>
                            <a:avLst/>
                            <a:gdLst>
                              <a:gd name="T0" fmla="*/ 274865 w 274865"/>
                              <a:gd name="T1" fmla="*/ 0 h 42712"/>
                              <a:gd name="T2" fmla="*/ 190500 w 274865"/>
                              <a:gd name="T3" fmla="*/ 40822 h 42712"/>
                              <a:gd name="T4" fmla="*/ 0 w 274865"/>
                              <a:gd name="T5" fmla="*/ 11340 h 4271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274865" h="42712">
                                <a:moveTo>
                                  <a:pt x="274865" y="0"/>
                                </a:moveTo>
                                <a:cubicBezTo>
                                  <a:pt x="255588" y="19466"/>
                                  <a:pt x="236311" y="38932"/>
                                  <a:pt x="190500" y="40822"/>
                                </a:cubicBezTo>
                                <a:cubicBezTo>
                                  <a:pt x="144689" y="42712"/>
                                  <a:pt x="31296" y="17236"/>
                                  <a:pt x="0" y="11340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66" name="Freeform 472"/>
                        <wps:cNvSpPr>
                          <a:spLocks/>
                        </wps:cNvSpPr>
                        <wps:spPr bwMode="auto">
                          <a:xfrm>
                            <a:off x="0" y="8612"/>
                            <a:ext cx="6777" cy="3656"/>
                          </a:xfrm>
                          <a:custGeom>
                            <a:avLst/>
                            <a:gdLst>
                              <a:gd name="T0" fmla="*/ 677635 w 677635"/>
                              <a:gd name="T1" fmla="*/ 68942 h 365578"/>
                              <a:gd name="T2" fmla="*/ 579664 w 677635"/>
                              <a:gd name="T3" fmla="*/ 93435 h 365578"/>
                              <a:gd name="T4" fmla="*/ 440871 w 677635"/>
                              <a:gd name="T5" fmla="*/ 63499 h 365578"/>
                              <a:gd name="T6" fmla="*/ 310243 w 677635"/>
                              <a:gd name="T7" fmla="*/ 50346 h 365578"/>
                              <a:gd name="T8" fmla="*/ 0 w 677635"/>
                              <a:gd name="T9" fmla="*/ 365578 h 36557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77635" h="365578">
                                <a:moveTo>
                                  <a:pt x="677635" y="68942"/>
                                </a:moveTo>
                                <a:cubicBezTo>
                                  <a:pt x="648380" y="81642"/>
                                  <a:pt x="619125" y="94342"/>
                                  <a:pt x="579664" y="93435"/>
                                </a:cubicBezTo>
                                <a:cubicBezTo>
                                  <a:pt x="540203" y="92528"/>
                                  <a:pt x="485774" y="70680"/>
                                  <a:pt x="440871" y="63499"/>
                                </a:cubicBezTo>
                                <a:cubicBezTo>
                                  <a:pt x="395968" y="56318"/>
                                  <a:pt x="383721" y="0"/>
                                  <a:pt x="310243" y="50346"/>
                                </a:cubicBezTo>
                                <a:cubicBezTo>
                                  <a:pt x="236765" y="100692"/>
                                  <a:pt x="118382" y="233135"/>
                                  <a:pt x="0" y="365578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67" name="Freeform 473"/>
                        <wps:cNvSpPr>
                          <a:spLocks/>
                        </wps:cNvSpPr>
                        <wps:spPr bwMode="auto">
                          <a:xfrm rot="-334431">
                            <a:off x="15277" y="6462"/>
                            <a:ext cx="2984" cy="1479"/>
                          </a:xfrm>
                          <a:custGeom>
                            <a:avLst/>
                            <a:gdLst>
                              <a:gd name="T0" fmla="*/ 298450 w 298450"/>
                              <a:gd name="T1" fmla="*/ 96157 h 147864"/>
                              <a:gd name="T2" fmla="*/ 235857 w 298450"/>
                              <a:gd name="T3" fmla="*/ 9071 h 147864"/>
                              <a:gd name="T4" fmla="*/ 31750 w 298450"/>
                              <a:gd name="T5" fmla="*/ 41728 h 147864"/>
                              <a:gd name="T6" fmla="*/ 45357 w 298450"/>
                              <a:gd name="T7" fmla="*/ 147864 h 14786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98450" h="147864">
                                <a:moveTo>
                                  <a:pt x="298450" y="96157"/>
                                </a:moveTo>
                                <a:cubicBezTo>
                                  <a:pt x="289378" y="57149"/>
                                  <a:pt x="280307" y="18142"/>
                                  <a:pt x="235857" y="9071"/>
                                </a:cubicBezTo>
                                <a:cubicBezTo>
                                  <a:pt x="191407" y="0"/>
                                  <a:pt x="63500" y="18596"/>
                                  <a:pt x="31750" y="41728"/>
                                </a:cubicBezTo>
                                <a:cubicBezTo>
                                  <a:pt x="0" y="64860"/>
                                  <a:pt x="42182" y="129267"/>
                                  <a:pt x="45357" y="147864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68" name="Freeform 474"/>
                        <wps:cNvSpPr>
                          <a:spLocks/>
                        </wps:cNvSpPr>
                        <wps:spPr bwMode="auto">
                          <a:xfrm>
                            <a:off x="15077" y="6880"/>
                            <a:ext cx="286" cy="1387"/>
                          </a:xfrm>
                          <a:custGeom>
                            <a:avLst/>
                            <a:gdLst>
                              <a:gd name="T0" fmla="*/ 0 w 28575"/>
                              <a:gd name="T1" fmla="*/ 138793 h 138793"/>
                              <a:gd name="T2" fmla="*/ 27214 w 28575"/>
                              <a:gd name="T3" fmla="*/ 78922 h 138793"/>
                              <a:gd name="T4" fmla="*/ 8164 w 28575"/>
                              <a:gd name="T5" fmla="*/ 0 h 13879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28575" h="138793">
                                <a:moveTo>
                                  <a:pt x="0" y="138793"/>
                                </a:moveTo>
                                <a:cubicBezTo>
                                  <a:pt x="12926" y="120423"/>
                                  <a:pt x="25853" y="102054"/>
                                  <a:pt x="27214" y="78922"/>
                                </a:cubicBezTo>
                                <a:cubicBezTo>
                                  <a:pt x="28575" y="55790"/>
                                  <a:pt x="18369" y="27895"/>
                                  <a:pt x="8164" y="0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69" name="Freeform 475"/>
                        <wps:cNvSpPr>
                          <a:spLocks/>
                        </wps:cNvSpPr>
                        <wps:spPr bwMode="auto">
                          <a:xfrm>
                            <a:off x="13961" y="6934"/>
                            <a:ext cx="327" cy="1415"/>
                          </a:xfrm>
                          <a:custGeom>
                            <a:avLst/>
                            <a:gdLst>
                              <a:gd name="T0" fmla="*/ 32658 w 32658"/>
                              <a:gd name="T1" fmla="*/ 141514 h 141514"/>
                              <a:gd name="T2" fmla="*/ 2722 w 32658"/>
                              <a:gd name="T3" fmla="*/ 84364 h 141514"/>
                              <a:gd name="T4" fmla="*/ 16329 w 32658"/>
                              <a:gd name="T5" fmla="*/ 0 h 1415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32658" h="141514">
                                <a:moveTo>
                                  <a:pt x="32658" y="141514"/>
                                </a:moveTo>
                                <a:cubicBezTo>
                                  <a:pt x="19051" y="124732"/>
                                  <a:pt x="5444" y="107950"/>
                                  <a:pt x="2722" y="84364"/>
                                </a:cubicBezTo>
                                <a:cubicBezTo>
                                  <a:pt x="0" y="60778"/>
                                  <a:pt x="8164" y="30389"/>
                                  <a:pt x="16329" y="0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70" name="Freeform 476"/>
                        <wps:cNvSpPr>
                          <a:spLocks/>
                        </wps:cNvSpPr>
                        <wps:spPr bwMode="auto">
                          <a:xfrm>
                            <a:off x="14669" y="7152"/>
                            <a:ext cx="195" cy="843"/>
                          </a:xfrm>
                          <a:custGeom>
                            <a:avLst/>
                            <a:gdLst>
                              <a:gd name="T0" fmla="*/ 2721 w 19503"/>
                              <a:gd name="T1" fmla="*/ 84365 h 84365"/>
                              <a:gd name="T2" fmla="*/ 19050 w 19503"/>
                              <a:gd name="T3" fmla="*/ 24493 h 84365"/>
                              <a:gd name="T4" fmla="*/ 0 w 19503"/>
                              <a:gd name="T5" fmla="*/ 0 h 8436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19503" h="84365">
                                <a:moveTo>
                                  <a:pt x="2721" y="84365"/>
                                </a:moveTo>
                                <a:cubicBezTo>
                                  <a:pt x="11112" y="61459"/>
                                  <a:pt x="19503" y="38554"/>
                                  <a:pt x="19050" y="24493"/>
                                </a:cubicBezTo>
                                <a:cubicBezTo>
                                  <a:pt x="18597" y="10432"/>
                                  <a:pt x="9298" y="5216"/>
                                  <a:pt x="0" y="0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5471" name="Group 477"/>
                        <wpg:cNvGrpSpPr>
                          <a:grpSpLocks/>
                        </wpg:cNvGrpSpPr>
                        <wpg:grpSpPr bwMode="auto">
                          <a:xfrm rot="476246">
                            <a:off x="27902" y="4028"/>
                            <a:ext cx="2644" cy="5007"/>
                            <a:chOff x="27902" y="4028"/>
                            <a:chExt cx="2643" cy="4917"/>
                          </a:xfrm>
                        </wpg:grpSpPr>
                        <wps:wsp>
                          <wps:cNvPr id="5521" name="AutoShape 478"/>
                          <wps:cNvCnPr>
                            <a:cxnSpLocks noChangeShapeType="1"/>
                          </wps:cNvCnPr>
                          <wps:spPr bwMode="auto">
                            <a:xfrm rot="21123754" flipH="1">
                              <a:off x="28586" y="4145"/>
                              <a:ext cx="1959" cy="4419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chemeClr val="dk1">
                                        <a:lumMod val="0"/>
                                        <a:lumOff val="0"/>
                                      </a:scheme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5522" name="AutoShape 479"/>
                          <wps:cNvCnPr>
                            <a:cxnSpLocks noChangeShapeType="1"/>
                          </wps:cNvCnPr>
                          <wps:spPr bwMode="auto">
                            <a:xfrm rot="21123754" flipH="1">
                              <a:off x="27902" y="4098"/>
                              <a:ext cx="1958" cy="4419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chemeClr val="dk1">
                                        <a:lumMod val="0"/>
                                        <a:lumOff val="0"/>
                                      </a:scheme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5523" name="Freeform 480"/>
                          <wps:cNvSpPr>
                            <a:spLocks/>
                          </wps:cNvSpPr>
                          <wps:spPr bwMode="auto">
                            <a:xfrm>
                              <a:off x="28238" y="8582"/>
                              <a:ext cx="690" cy="363"/>
                            </a:xfrm>
                            <a:custGeom>
                              <a:avLst/>
                              <a:gdLst>
                                <a:gd name="T0" fmla="*/ 68938 w 68938"/>
                                <a:gd name="T1" fmla="*/ 5090 h 36338"/>
                                <a:gd name="T2" fmla="*/ 50973 w 68938"/>
                                <a:gd name="T3" fmla="*/ 31147 h 36338"/>
                                <a:gd name="T4" fmla="*/ 15044 w 68938"/>
                                <a:gd name="T5" fmla="*/ 31147 h 36338"/>
                                <a:gd name="T6" fmla="*/ 0 w 68938"/>
                                <a:gd name="T7" fmla="*/ 0 h 3633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68938" h="36338">
                                  <a:moveTo>
                                    <a:pt x="68938" y="5090"/>
                                  </a:moveTo>
                                  <a:cubicBezTo>
                                    <a:pt x="64446" y="15947"/>
                                    <a:pt x="59955" y="26804"/>
                                    <a:pt x="50973" y="31147"/>
                                  </a:cubicBezTo>
                                  <a:cubicBezTo>
                                    <a:pt x="41991" y="35490"/>
                                    <a:pt x="23539" y="36338"/>
                                    <a:pt x="15044" y="31147"/>
                                  </a:cubicBezTo>
                                  <a:cubicBezTo>
                                    <a:pt x="6549" y="25956"/>
                                    <a:pt x="3274" y="12978"/>
                                    <a:pt x="0" y="0"/>
                                  </a:cubicBez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5B9BD5"/>
                                  </a:solidFill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chemeClr val="dk1">
                                        <a:lumMod val="0"/>
                                        <a:lumOff val="0"/>
                                      </a:scheme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24" name="Freeform 481"/>
                          <wps:cNvSpPr>
                            <a:spLocks/>
                          </wps:cNvSpPr>
                          <wps:spPr bwMode="auto">
                            <a:xfrm>
                              <a:off x="29546" y="4028"/>
                              <a:ext cx="690" cy="364"/>
                            </a:xfrm>
                            <a:custGeom>
                              <a:avLst/>
                              <a:gdLst>
                                <a:gd name="T0" fmla="*/ 68938 w 68938"/>
                                <a:gd name="T1" fmla="*/ 5090 h 36338"/>
                                <a:gd name="T2" fmla="*/ 50973 w 68938"/>
                                <a:gd name="T3" fmla="*/ 31147 h 36338"/>
                                <a:gd name="T4" fmla="*/ 15044 w 68938"/>
                                <a:gd name="T5" fmla="*/ 31147 h 36338"/>
                                <a:gd name="T6" fmla="*/ 0 w 68938"/>
                                <a:gd name="T7" fmla="*/ 0 h 3633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68938" h="36338">
                                  <a:moveTo>
                                    <a:pt x="68938" y="5090"/>
                                  </a:moveTo>
                                  <a:cubicBezTo>
                                    <a:pt x="64446" y="15947"/>
                                    <a:pt x="59955" y="26804"/>
                                    <a:pt x="50973" y="31147"/>
                                  </a:cubicBezTo>
                                  <a:cubicBezTo>
                                    <a:pt x="41991" y="35490"/>
                                    <a:pt x="23539" y="36338"/>
                                    <a:pt x="15044" y="31147"/>
                                  </a:cubicBezTo>
                                  <a:cubicBezTo>
                                    <a:pt x="6549" y="25956"/>
                                    <a:pt x="3274" y="12978"/>
                                    <a:pt x="0" y="0"/>
                                  </a:cubicBez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5B9BD5"/>
                                  </a:solidFill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chemeClr val="dk1">
                                        <a:lumMod val="0"/>
                                        <a:lumOff val="0"/>
                                      </a:scheme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72" name="Group 482"/>
                        <wpg:cNvGrpSpPr>
                          <a:grpSpLocks/>
                        </wpg:cNvGrpSpPr>
                        <wpg:grpSpPr bwMode="auto">
                          <a:xfrm rot="476246">
                            <a:off x="29747" y="4376"/>
                            <a:ext cx="2643" cy="5007"/>
                            <a:chOff x="29747" y="4376"/>
                            <a:chExt cx="2643" cy="4917"/>
                          </a:xfrm>
                        </wpg:grpSpPr>
                        <wps:wsp>
                          <wps:cNvPr id="5517" name="AutoShape 483"/>
                          <wps:cNvCnPr>
                            <a:cxnSpLocks noChangeShapeType="1"/>
                          </wps:cNvCnPr>
                          <wps:spPr bwMode="auto">
                            <a:xfrm rot="21123754" flipH="1">
                              <a:off x="30431" y="4493"/>
                              <a:ext cx="1959" cy="4419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chemeClr val="dk1">
                                        <a:lumMod val="0"/>
                                        <a:lumOff val="0"/>
                                      </a:scheme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5518" name="AutoShape 484"/>
                          <wps:cNvCnPr>
                            <a:cxnSpLocks noChangeShapeType="1"/>
                          </wps:cNvCnPr>
                          <wps:spPr bwMode="auto">
                            <a:xfrm rot="21123754" flipH="1">
                              <a:off x="29747" y="4446"/>
                              <a:ext cx="1958" cy="4419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chemeClr val="dk1">
                                        <a:lumMod val="0"/>
                                        <a:lumOff val="0"/>
                                      </a:scheme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5519" name="Freeform 485"/>
                          <wps:cNvSpPr>
                            <a:spLocks/>
                          </wps:cNvSpPr>
                          <wps:spPr bwMode="auto">
                            <a:xfrm>
                              <a:off x="30083" y="8930"/>
                              <a:ext cx="690" cy="363"/>
                            </a:xfrm>
                            <a:custGeom>
                              <a:avLst/>
                              <a:gdLst>
                                <a:gd name="T0" fmla="*/ 68938 w 68938"/>
                                <a:gd name="T1" fmla="*/ 5090 h 36338"/>
                                <a:gd name="T2" fmla="*/ 50973 w 68938"/>
                                <a:gd name="T3" fmla="*/ 31147 h 36338"/>
                                <a:gd name="T4" fmla="*/ 15044 w 68938"/>
                                <a:gd name="T5" fmla="*/ 31147 h 36338"/>
                                <a:gd name="T6" fmla="*/ 0 w 68938"/>
                                <a:gd name="T7" fmla="*/ 0 h 3633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68938" h="36338">
                                  <a:moveTo>
                                    <a:pt x="68938" y="5090"/>
                                  </a:moveTo>
                                  <a:cubicBezTo>
                                    <a:pt x="64446" y="15947"/>
                                    <a:pt x="59955" y="26804"/>
                                    <a:pt x="50973" y="31147"/>
                                  </a:cubicBezTo>
                                  <a:cubicBezTo>
                                    <a:pt x="41991" y="35490"/>
                                    <a:pt x="23539" y="36338"/>
                                    <a:pt x="15044" y="31147"/>
                                  </a:cubicBezTo>
                                  <a:cubicBezTo>
                                    <a:pt x="6549" y="25956"/>
                                    <a:pt x="3274" y="12978"/>
                                    <a:pt x="0" y="0"/>
                                  </a:cubicBez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5B9BD5"/>
                                  </a:solidFill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chemeClr val="dk1">
                                        <a:lumMod val="0"/>
                                        <a:lumOff val="0"/>
                                      </a:scheme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20" name="Freeform 486"/>
                          <wps:cNvSpPr>
                            <a:spLocks/>
                          </wps:cNvSpPr>
                          <wps:spPr bwMode="auto">
                            <a:xfrm>
                              <a:off x="31391" y="4376"/>
                              <a:ext cx="690" cy="364"/>
                            </a:xfrm>
                            <a:custGeom>
                              <a:avLst/>
                              <a:gdLst>
                                <a:gd name="T0" fmla="*/ 68938 w 68938"/>
                                <a:gd name="T1" fmla="*/ 5090 h 36338"/>
                                <a:gd name="T2" fmla="*/ 50973 w 68938"/>
                                <a:gd name="T3" fmla="*/ 31147 h 36338"/>
                                <a:gd name="T4" fmla="*/ 15044 w 68938"/>
                                <a:gd name="T5" fmla="*/ 31147 h 36338"/>
                                <a:gd name="T6" fmla="*/ 0 w 68938"/>
                                <a:gd name="T7" fmla="*/ 0 h 3633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68938" h="36338">
                                  <a:moveTo>
                                    <a:pt x="68938" y="5090"/>
                                  </a:moveTo>
                                  <a:cubicBezTo>
                                    <a:pt x="64446" y="15947"/>
                                    <a:pt x="59955" y="26804"/>
                                    <a:pt x="50973" y="31147"/>
                                  </a:cubicBezTo>
                                  <a:cubicBezTo>
                                    <a:pt x="41991" y="35490"/>
                                    <a:pt x="23539" y="36338"/>
                                    <a:pt x="15044" y="31147"/>
                                  </a:cubicBezTo>
                                  <a:cubicBezTo>
                                    <a:pt x="6549" y="25956"/>
                                    <a:pt x="3274" y="12978"/>
                                    <a:pt x="0" y="0"/>
                                  </a:cubicBez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5B9BD5"/>
                                  </a:solidFill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chemeClr val="dk1">
                                        <a:lumMod val="0"/>
                                        <a:lumOff val="0"/>
                                      </a:scheme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5473" name="AutoShape 487"/>
                        <wps:cNvSpPr>
                          <a:spLocks noChangeArrowheads="1"/>
                        </wps:cNvSpPr>
                        <wps:spPr bwMode="auto">
                          <a:xfrm rot="569382">
                            <a:off x="27198" y="6600"/>
                            <a:ext cx="915" cy="914"/>
                          </a:xfrm>
                          <a:prstGeom prst="parallelogram">
                            <a:avLst>
                              <a:gd name="adj" fmla="val 25027"/>
                            </a:avLst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ln w="9525">
                            <a:solidFill>
                              <a:schemeClr val="accent6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g:grpSp>
                        <wpg:cNvPr id="5474" name="Group 488"/>
                        <wpg:cNvGrpSpPr>
                          <a:grpSpLocks/>
                        </wpg:cNvGrpSpPr>
                        <wpg:grpSpPr bwMode="auto">
                          <a:xfrm rot="476246">
                            <a:off x="25506" y="3500"/>
                            <a:ext cx="2644" cy="5008"/>
                            <a:chOff x="25506" y="3500"/>
                            <a:chExt cx="2643" cy="4917"/>
                          </a:xfrm>
                        </wpg:grpSpPr>
                        <wps:wsp>
                          <wps:cNvPr id="5513" name="AutoShape 489"/>
                          <wps:cNvCnPr>
                            <a:cxnSpLocks noChangeShapeType="1"/>
                          </wps:cNvCnPr>
                          <wps:spPr bwMode="auto">
                            <a:xfrm rot="21123754" flipH="1">
                              <a:off x="26190" y="3617"/>
                              <a:ext cx="1959" cy="4419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chemeClr val="dk1">
                                        <a:lumMod val="0"/>
                                        <a:lumOff val="0"/>
                                      </a:scheme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5514" name="AutoShape 490"/>
                          <wps:cNvCnPr>
                            <a:cxnSpLocks noChangeShapeType="1"/>
                          </wps:cNvCnPr>
                          <wps:spPr bwMode="auto">
                            <a:xfrm rot="21123754" flipH="1">
                              <a:off x="25506" y="3570"/>
                              <a:ext cx="1958" cy="4419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chemeClr val="dk1">
                                        <a:lumMod val="0"/>
                                        <a:lumOff val="0"/>
                                      </a:scheme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5515" name="Freeform 491"/>
                          <wps:cNvSpPr>
                            <a:spLocks/>
                          </wps:cNvSpPr>
                          <wps:spPr bwMode="auto">
                            <a:xfrm>
                              <a:off x="25842" y="8054"/>
                              <a:ext cx="690" cy="363"/>
                            </a:xfrm>
                            <a:custGeom>
                              <a:avLst/>
                              <a:gdLst>
                                <a:gd name="T0" fmla="*/ 68938 w 68938"/>
                                <a:gd name="T1" fmla="*/ 5090 h 36338"/>
                                <a:gd name="T2" fmla="*/ 50973 w 68938"/>
                                <a:gd name="T3" fmla="*/ 31147 h 36338"/>
                                <a:gd name="T4" fmla="*/ 15044 w 68938"/>
                                <a:gd name="T5" fmla="*/ 31147 h 36338"/>
                                <a:gd name="T6" fmla="*/ 0 w 68938"/>
                                <a:gd name="T7" fmla="*/ 0 h 3633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68938" h="36338">
                                  <a:moveTo>
                                    <a:pt x="68938" y="5090"/>
                                  </a:moveTo>
                                  <a:cubicBezTo>
                                    <a:pt x="64446" y="15947"/>
                                    <a:pt x="59955" y="26804"/>
                                    <a:pt x="50973" y="31147"/>
                                  </a:cubicBezTo>
                                  <a:cubicBezTo>
                                    <a:pt x="41991" y="35490"/>
                                    <a:pt x="23539" y="36338"/>
                                    <a:pt x="15044" y="31147"/>
                                  </a:cubicBezTo>
                                  <a:cubicBezTo>
                                    <a:pt x="6549" y="25956"/>
                                    <a:pt x="3274" y="12978"/>
                                    <a:pt x="0" y="0"/>
                                  </a:cubicBez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5B9BD5"/>
                                  </a:solidFill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chemeClr val="dk1">
                                        <a:lumMod val="0"/>
                                        <a:lumOff val="0"/>
                                      </a:scheme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16" name="Freeform 492"/>
                          <wps:cNvSpPr>
                            <a:spLocks/>
                          </wps:cNvSpPr>
                          <wps:spPr bwMode="auto">
                            <a:xfrm>
                              <a:off x="27150" y="3500"/>
                              <a:ext cx="690" cy="364"/>
                            </a:xfrm>
                            <a:custGeom>
                              <a:avLst/>
                              <a:gdLst>
                                <a:gd name="T0" fmla="*/ 68938 w 68938"/>
                                <a:gd name="T1" fmla="*/ 5090 h 36338"/>
                                <a:gd name="T2" fmla="*/ 50973 w 68938"/>
                                <a:gd name="T3" fmla="*/ 31147 h 36338"/>
                                <a:gd name="T4" fmla="*/ 15044 w 68938"/>
                                <a:gd name="T5" fmla="*/ 31147 h 36338"/>
                                <a:gd name="T6" fmla="*/ 0 w 68938"/>
                                <a:gd name="T7" fmla="*/ 0 h 3633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68938" h="36338">
                                  <a:moveTo>
                                    <a:pt x="68938" y="5090"/>
                                  </a:moveTo>
                                  <a:cubicBezTo>
                                    <a:pt x="64446" y="15947"/>
                                    <a:pt x="59955" y="26804"/>
                                    <a:pt x="50973" y="31147"/>
                                  </a:cubicBezTo>
                                  <a:cubicBezTo>
                                    <a:pt x="41991" y="35490"/>
                                    <a:pt x="23539" y="36338"/>
                                    <a:pt x="15044" y="31147"/>
                                  </a:cubicBezTo>
                                  <a:cubicBezTo>
                                    <a:pt x="6549" y="25956"/>
                                    <a:pt x="3274" y="12978"/>
                                    <a:pt x="0" y="0"/>
                                  </a:cubicBez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5B9BD5"/>
                                  </a:solidFill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chemeClr val="dk1">
                                        <a:lumMod val="0"/>
                                        <a:lumOff val="0"/>
                                      </a:scheme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75" name="Group 493"/>
                        <wpg:cNvGrpSpPr>
                          <a:grpSpLocks/>
                        </wpg:cNvGrpSpPr>
                        <wpg:grpSpPr bwMode="auto">
                          <a:xfrm rot="476246">
                            <a:off x="23829" y="3178"/>
                            <a:ext cx="2644" cy="5008"/>
                            <a:chOff x="23829" y="3178"/>
                            <a:chExt cx="2643" cy="4917"/>
                          </a:xfrm>
                        </wpg:grpSpPr>
                        <wps:wsp>
                          <wps:cNvPr id="5509" name="AutoShape 494"/>
                          <wps:cNvCnPr>
                            <a:cxnSpLocks noChangeShapeType="1"/>
                          </wps:cNvCnPr>
                          <wps:spPr bwMode="auto">
                            <a:xfrm rot="21123754" flipH="1">
                              <a:off x="24513" y="3295"/>
                              <a:ext cx="1959" cy="4419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chemeClr val="dk1">
                                        <a:lumMod val="0"/>
                                        <a:lumOff val="0"/>
                                      </a:scheme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5510" name="AutoShape 495"/>
                          <wps:cNvCnPr>
                            <a:cxnSpLocks noChangeShapeType="1"/>
                          </wps:cNvCnPr>
                          <wps:spPr bwMode="auto">
                            <a:xfrm rot="21123754" flipH="1">
                              <a:off x="23829" y="3248"/>
                              <a:ext cx="1958" cy="4419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chemeClr val="dk1">
                                        <a:lumMod val="0"/>
                                        <a:lumOff val="0"/>
                                      </a:scheme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5511" name="Freeform 496"/>
                          <wps:cNvSpPr>
                            <a:spLocks/>
                          </wps:cNvSpPr>
                          <wps:spPr bwMode="auto">
                            <a:xfrm>
                              <a:off x="24165" y="7732"/>
                              <a:ext cx="690" cy="363"/>
                            </a:xfrm>
                            <a:custGeom>
                              <a:avLst/>
                              <a:gdLst>
                                <a:gd name="T0" fmla="*/ 68938 w 68938"/>
                                <a:gd name="T1" fmla="*/ 5090 h 36338"/>
                                <a:gd name="T2" fmla="*/ 50973 w 68938"/>
                                <a:gd name="T3" fmla="*/ 31147 h 36338"/>
                                <a:gd name="T4" fmla="*/ 15044 w 68938"/>
                                <a:gd name="T5" fmla="*/ 31147 h 36338"/>
                                <a:gd name="T6" fmla="*/ 0 w 68938"/>
                                <a:gd name="T7" fmla="*/ 0 h 3633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68938" h="36338">
                                  <a:moveTo>
                                    <a:pt x="68938" y="5090"/>
                                  </a:moveTo>
                                  <a:cubicBezTo>
                                    <a:pt x="64446" y="15947"/>
                                    <a:pt x="59955" y="26804"/>
                                    <a:pt x="50973" y="31147"/>
                                  </a:cubicBezTo>
                                  <a:cubicBezTo>
                                    <a:pt x="41991" y="35490"/>
                                    <a:pt x="23539" y="36338"/>
                                    <a:pt x="15044" y="31147"/>
                                  </a:cubicBezTo>
                                  <a:cubicBezTo>
                                    <a:pt x="6549" y="25956"/>
                                    <a:pt x="3274" y="12978"/>
                                    <a:pt x="0" y="0"/>
                                  </a:cubicBez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5B9BD5"/>
                                  </a:solidFill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chemeClr val="dk1">
                                        <a:lumMod val="0"/>
                                        <a:lumOff val="0"/>
                                      </a:scheme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12" name="Freeform 497"/>
                          <wps:cNvSpPr>
                            <a:spLocks/>
                          </wps:cNvSpPr>
                          <wps:spPr bwMode="auto">
                            <a:xfrm>
                              <a:off x="25473" y="3178"/>
                              <a:ext cx="690" cy="364"/>
                            </a:xfrm>
                            <a:custGeom>
                              <a:avLst/>
                              <a:gdLst>
                                <a:gd name="T0" fmla="*/ 68938 w 68938"/>
                                <a:gd name="T1" fmla="*/ 5090 h 36338"/>
                                <a:gd name="T2" fmla="*/ 50973 w 68938"/>
                                <a:gd name="T3" fmla="*/ 31147 h 36338"/>
                                <a:gd name="T4" fmla="*/ 15044 w 68938"/>
                                <a:gd name="T5" fmla="*/ 31147 h 36338"/>
                                <a:gd name="T6" fmla="*/ 0 w 68938"/>
                                <a:gd name="T7" fmla="*/ 0 h 3633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68938" h="36338">
                                  <a:moveTo>
                                    <a:pt x="68938" y="5090"/>
                                  </a:moveTo>
                                  <a:cubicBezTo>
                                    <a:pt x="64446" y="15947"/>
                                    <a:pt x="59955" y="26804"/>
                                    <a:pt x="50973" y="31147"/>
                                  </a:cubicBezTo>
                                  <a:cubicBezTo>
                                    <a:pt x="41991" y="35490"/>
                                    <a:pt x="23539" y="36338"/>
                                    <a:pt x="15044" y="31147"/>
                                  </a:cubicBezTo>
                                  <a:cubicBezTo>
                                    <a:pt x="6549" y="25956"/>
                                    <a:pt x="3274" y="12978"/>
                                    <a:pt x="0" y="0"/>
                                  </a:cubicBez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5B9BD5"/>
                                  </a:solidFill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chemeClr val="dk1">
                                        <a:lumMod val="0"/>
                                        <a:lumOff val="0"/>
                                      </a:scheme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5476" name="Oval 498"/>
                        <wps:cNvSpPr>
                          <a:spLocks noChangeArrowheads="1"/>
                        </wps:cNvSpPr>
                        <wps:spPr bwMode="auto">
                          <a:xfrm>
                            <a:off x="21521" y="4457"/>
                            <a:ext cx="1416" cy="826"/>
                          </a:xfrm>
                          <a:prstGeom prst="ellipse">
                            <a:avLst/>
                          </a:prstGeom>
                          <a:solidFill>
                            <a:srgbClr val="DFEBF7"/>
                          </a:solidFill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5477" name="AutoShape 499"/>
                        <wps:cNvSpPr>
                          <a:spLocks noChangeArrowheads="1"/>
                        </wps:cNvSpPr>
                        <wps:spPr bwMode="auto">
                          <a:xfrm rot="569382">
                            <a:off x="27877" y="4826"/>
                            <a:ext cx="914" cy="914"/>
                          </a:xfrm>
                          <a:prstGeom prst="parallelogram">
                            <a:avLst>
                              <a:gd name="adj" fmla="val 25000"/>
                            </a:avLst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ln w="9525">
                            <a:solidFill>
                              <a:schemeClr val="accent6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5478" name="AutoShape 500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27335" y="5629"/>
                            <a:ext cx="1655" cy="369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479" name="Rectangle 501"/>
                        <wps:cNvSpPr>
                          <a:spLocks noChangeArrowheads="1"/>
                        </wps:cNvSpPr>
                        <wps:spPr bwMode="auto">
                          <a:xfrm rot="746343">
                            <a:off x="25769" y="4567"/>
                            <a:ext cx="4678" cy="3251"/>
                          </a:xfrm>
                          <a:prstGeom prst="rect">
                            <a:avLst/>
                          </a:prstGeom>
                          <a:solidFill>
                            <a:srgbClr val="DFEBF7">
                              <a:alpha val="11000"/>
                            </a:srgbClr>
                          </a:solidFill>
                          <a:ln w="9525">
                            <a:solidFill>
                              <a:srgbClr val="5B9BD5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5480" name="Freeform 502"/>
                        <wps:cNvSpPr>
                          <a:spLocks/>
                        </wps:cNvSpPr>
                        <wps:spPr bwMode="auto">
                          <a:xfrm>
                            <a:off x="21355" y="3788"/>
                            <a:ext cx="5435" cy="3556"/>
                          </a:xfrm>
                          <a:custGeom>
                            <a:avLst/>
                            <a:gdLst>
                              <a:gd name="T0" fmla="*/ 8444 w 543494"/>
                              <a:gd name="T1" fmla="*/ 98447 h 355642"/>
                              <a:gd name="T2" fmla="*/ 65142 w 543494"/>
                              <a:gd name="T3" fmla="*/ 121367 h 355642"/>
                              <a:gd name="T4" fmla="*/ 121840 w 543494"/>
                              <a:gd name="T5" fmla="*/ 124986 h 355642"/>
                              <a:gd name="T6" fmla="*/ 166474 w 543494"/>
                              <a:gd name="T7" fmla="*/ 103272 h 355642"/>
                              <a:gd name="T8" fmla="*/ 173712 w 543494"/>
                              <a:gd name="T9" fmla="*/ 103272 h 355642"/>
                              <a:gd name="T10" fmla="*/ 205077 w 543494"/>
                              <a:gd name="T11" fmla="*/ 109304 h 355642"/>
                              <a:gd name="T12" fmla="*/ 302789 w 543494"/>
                              <a:gd name="T13" fmla="*/ 129812 h 355642"/>
                              <a:gd name="T14" fmla="*/ 360693 w 543494"/>
                              <a:gd name="T15" fmla="*/ 187716 h 355642"/>
                              <a:gd name="T16" fmla="*/ 317408 w 543494"/>
                              <a:gd name="T17" fmla="*/ 290254 h 355642"/>
                              <a:gd name="T18" fmla="*/ 340186 w 543494"/>
                              <a:gd name="T19" fmla="*/ 336367 h 355642"/>
                              <a:gd name="T20" fmla="*/ 395677 w 543494"/>
                              <a:gd name="T21" fmla="*/ 344539 h 355642"/>
                              <a:gd name="T22" fmla="*/ 446092 w 543494"/>
                              <a:gd name="T23" fmla="*/ 269746 h 355642"/>
                              <a:gd name="T24" fmla="*/ 541643 w 543494"/>
                              <a:gd name="T25" fmla="*/ 50617 h 355642"/>
                              <a:gd name="T26" fmla="*/ 457200 w 543494"/>
                              <a:gd name="T27" fmla="*/ 4353 h 355642"/>
                              <a:gd name="T28" fmla="*/ 417326 w 543494"/>
                              <a:gd name="T29" fmla="*/ 76733 h 355642"/>
                              <a:gd name="T30" fmla="*/ 407740 w 543494"/>
                              <a:gd name="T31" fmla="*/ 107220 h 355642"/>
                              <a:gd name="T32" fmla="*/ 402915 w 543494"/>
                              <a:gd name="T33" fmla="*/ 124986 h 355642"/>
                              <a:gd name="T34" fmla="*/ 352249 w 543494"/>
                              <a:gd name="T35" fmla="*/ 75475 h 355642"/>
                              <a:gd name="T36" fmla="*/ 287107 w 543494"/>
                              <a:gd name="T37" fmla="*/ 57432 h 355642"/>
                              <a:gd name="T38" fmla="*/ 246092 w 543494"/>
                              <a:gd name="T39" fmla="*/ 48987 h 355642"/>
                              <a:gd name="T40" fmla="*/ 185775 w 543494"/>
                              <a:gd name="T41" fmla="*/ 40679 h 355642"/>
                              <a:gd name="T42" fmla="*/ 183363 w 543494"/>
                              <a:gd name="T43" fmla="*/ 19653 h 355642"/>
                              <a:gd name="T44" fmla="*/ 158030 w 543494"/>
                              <a:gd name="T45" fmla="*/ 39337 h 355642"/>
                              <a:gd name="T46" fmla="*/ 95300 w 543494"/>
                              <a:gd name="T47" fmla="*/ 57432 h 355642"/>
                              <a:gd name="T48" fmla="*/ 65142 w 543494"/>
                              <a:gd name="T49" fmla="*/ 58771 h 355642"/>
                              <a:gd name="T50" fmla="*/ 34984 w 543494"/>
                              <a:gd name="T51" fmla="*/ 50617 h 355642"/>
                              <a:gd name="T52" fmla="*/ 14476 w 543494"/>
                              <a:gd name="T53" fmla="*/ 38130 h 355642"/>
                              <a:gd name="T54" fmla="*/ 8444 w 543494"/>
                              <a:gd name="T55" fmla="*/ 98447 h 35564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0" t="0" r="r" b="b"/>
                            <a:pathLst>
                              <a:path w="543494" h="355642">
                                <a:moveTo>
                                  <a:pt x="8444" y="98447"/>
                                </a:moveTo>
                                <a:cubicBezTo>
                                  <a:pt x="16888" y="112320"/>
                                  <a:pt x="46243" y="116944"/>
                                  <a:pt x="65142" y="121367"/>
                                </a:cubicBezTo>
                                <a:cubicBezTo>
                                  <a:pt x="84041" y="125790"/>
                                  <a:pt x="104951" y="128002"/>
                                  <a:pt x="121840" y="124986"/>
                                </a:cubicBezTo>
                                <a:cubicBezTo>
                                  <a:pt x="138729" y="121970"/>
                                  <a:pt x="157829" y="106891"/>
                                  <a:pt x="166474" y="103272"/>
                                </a:cubicBezTo>
                                <a:cubicBezTo>
                                  <a:pt x="175119" y="99653"/>
                                  <a:pt x="167278" y="102267"/>
                                  <a:pt x="173712" y="103272"/>
                                </a:cubicBezTo>
                                <a:cubicBezTo>
                                  <a:pt x="180146" y="104277"/>
                                  <a:pt x="183564" y="104881"/>
                                  <a:pt x="205077" y="109304"/>
                                </a:cubicBezTo>
                                <a:cubicBezTo>
                                  <a:pt x="226590" y="113727"/>
                                  <a:pt x="276853" y="116743"/>
                                  <a:pt x="302789" y="129812"/>
                                </a:cubicBezTo>
                                <a:cubicBezTo>
                                  <a:pt x="328725" y="142881"/>
                                  <a:pt x="358257" y="160976"/>
                                  <a:pt x="360693" y="187716"/>
                                </a:cubicBezTo>
                                <a:cubicBezTo>
                                  <a:pt x="363129" y="214456"/>
                                  <a:pt x="320826" y="265479"/>
                                  <a:pt x="317408" y="290254"/>
                                </a:cubicBezTo>
                                <a:cubicBezTo>
                                  <a:pt x="313990" y="315029"/>
                                  <a:pt x="327141" y="327320"/>
                                  <a:pt x="340186" y="336367"/>
                                </a:cubicBezTo>
                                <a:cubicBezTo>
                                  <a:pt x="353231" y="345414"/>
                                  <a:pt x="378026" y="355642"/>
                                  <a:pt x="395677" y="344539"/>
                                </a:cubicBezTo>
                                <a:cubicBezTo>
                                  <a:pt x="413328" y="333436"/>
                                  <a:pt x="421764" y="318733"/>
                                  <a:pt x="446092" y="269746"/>
                                </a:cubicBezTo>
                                <a:cubicBezTo>
                                  <a:pt x="470420" y="220759"/>
                                  <a:pt x="539792" y="94849"/>
                                  <a:pt x="541643" y="50617"/>
                                </a:cubicBezTo>
                                <a:cubicBezTo>
                                  <a:pt x="543494" y="6385"/>
                                  <a:pt x="477919" y="0"/>
                                  <a:pt x="457200" y="4353"/>
                                </a:cubicBezTo>
                                <a:cubicBezTo>
                                  <a:pt x="436481" y="8706"/>
                                  <a:pt x="425569" y="59589"/>
                                  <a:pt x="417326" y="76733"/>
                                </a:cubicBezTo>
                                <a:cubicBezTo>
                                  <a:pt x="409083" y="93877"/>
                                  <a:pt x="410142" y="99178"/>
                                  <a:pt x="407740" y="107220"/>
                                </a:cubicBezTo>
                                <a:cubicBezTo>
                                  <a:pt x="405338" y="115262"/>
                                  <a:pt x="412163" y="130277"/>
                                  <a:pt x="402915" y="124986"/>
                                </a:cubicBezTo>
                                <a:cubicBezTo>
                                  <a:pt x="393667" y="119695"/>
                                  <a:pt x="371550" y="86734"/>
                                  <a:pt x="352249" y="75475"/>
                                </a:cubicBezTo>
                                <a:cubicBezTo>
                                  <a:pt x="332948" y="64216"/>
                                  <a:pt x="304800" y="61847"/>
                                  <a:pt x="287107" y="57432"/>
                                </a:cubicBezTo>
                                <a:cubicBezTo>
                                  <a:pt x="269414" y="53017"/>
                                  <a:pt x="262981" y="51779"/>
                                  <a:pt x="246092" y="48987"/>
                                </a:cubicBezTo>
                                <a:cubicBezTo>
                                  <a:pt x="229203" y="46195"/>
                                  <a:pt x="196230" y="45568"/>
                                  <a:pt x="185775" y="40679"/>
                                </a:cubicBezTo>
                                <a:cubicBezTo>
                                  <a:pt x="175320" y="35790"/>
                                  <a:pt x="187987" y="19877"/>
                                  <a:pt x="183363" y="19653"/>
                                </a:cubicBezTo>
                                <a:cubicBezTo>
                                  <a:pt x="178739" y="19429"/>
                                  <a:pt x="172707" y="33040"/>
                                  <a:pt x="158030" y="39337"/>
                                </a:cubicBezTo>
                                <a:cubicBezTo>
                                  <a:pt x="143353" y="45634"/>
                                  <a:pt x="110781" y="54193"/>
                                  <a:pt x="95300" y="57432"/>
                                </a:cubicBezTo>
                                <a:cubicBezTo>
                                  <a:pt x="79819" y="60671"/>
                                  <a:pt x="75194" y="59907"/>
                                  <a:pt x="65142" y="58771"/>
                                </a:cubicBezTo>
                                <a:cubicBezTo>
                                  <a:pt x="55090" y="57635"/>
                                  <a:pt x="43428" y="54057"/>
                                  <a:pt x="34984" y="50617"/>
                                </a:cubicBezTo>
                                <a:cubicBezTo>
                                  <a:pt x="26540" y="47177"/>
                                  <a:pt x="18296" y="30158"/>
                                  <a:pt x="14476" y="38130"/>
                                </a:cubicBezTo>
                                <a:cubicBezTo>
                                  <a:pt x="10656" y="46102"/>
                                  <a:pt x="0" y="84574"/>
                                  <a:pt x="8444" y="9844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5B9BD5"/>
                          </a:solidFill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81" name="AutoShape 503"/>
                        <wps:cNvCnPr>
                          <a:cxnSpLocks noChangeShapeType="1"/>
                        </wps:cNvCnPr>
                        <wps:spPr bwMode="auto">
                          <a:xfrm flipH="1">
                            <a:off x="18929" y="2337"/>
                            <a:ext cx="2167" cy="4358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482" name="Freeform 504"/>
                        <wps:cNvSpPr>
                          <a:spLocks/>
                        </wps:cNvSpPr>
                        <wps:spPr bwMode="auto">
                          <a:xfrm>
                            <a:off x="15503" y="3754"/>
                            <a:ext cx="12374" cy="4083"/>
                          </a:xfrm>
                          <a:custGeom>
                            <a:avLst/>
                            <a:gdLst>
                              <a:gd name="T0" fmla="*/ 977900 w 1237343"/>
                              <a:gd name="T1" fmla="*/ 331636 h 408290"/>
                              <a:gd name="T2" fmla="*/ 953407 w 1237343"/>
                              <a:gd name="T3" fmla="*/ 309865 h 408290"/>
                              <a:gd name="T4" fmla="*/ 811893 w 1237343"/>
                              <a:gd name="T5" fmla="*/ 270857 h 408290"/>
                              <a:gd name="T6" fmla="*/ 398236 w 1237343"/>
                              <a:gd name="T7" fmla="*/ 154743 h 408290"/>
                              <a:gd name="T8" fmla="*/ 357414 w 1237343"/>
                              <a:gd name="T9" fmla="*/ 143857 h 408290"/>
                              <a:gd name="T10" fmla="*/ 349250 w 1237343"/>
                              <a:gd name="T11" fmla="*/ 92150 h 408290"/>
                              <a:gd name="T12" fmla="*/ 215900 w 1237343"/>
                              <a:gd name="T13" fmla="*/ 34547 h 408290"/>
                              <a:gd name="T14" fmla="*/ 55336 w 1237343"/>
                              <a:gd name="T15" fmla="*/ 7786 h 408290"/>
                              <a:gd name="T16" fmla="*/ 6350 w 1237343"/>
                              <a:gd name="T17" fmla="*/ 81265 h 408290"/>
                              <a:gd name="T18" fmla="*/ 19957 w 1237343"/>
                              <a:gd name="T19" fmla="*/ 157465 h 408290"/>
                              <a:gd name="T20" fmla="*/ 126093 w 1237343"/>
                              <a:gd name="T21" fmla="*/ 181957 h 408290"/>
                              <a:gd name="T22" fmla="*/ 254000 w 1237343"/>
                              <a:gd name="T23" fmla="*/ 214615 h 408290"/>
                              <a:gd name="T24" fmla="*/ 311150 w 1237343"/>
                              <a:gd name="T25" fmla="*/ 225500 h 408290"/>
                              <a:gd name="T26" fmla="*/ 343807 w 1237343"/>
                              <a:gd name="T27" fmla="*/ 190122 h 408290"/>
                              <a:gd name="T28" fmla="*/ 466271 w 1237343"/>
                              <a:gd name="T29" fmla="*/ 217336 h 408290"/>
                              <a:gd name="T30" fmla="*/ 939800 w 1237343"/>
                              <a:gd name="T31" fmla="*/ 358850 h 408290"/>
                              <a:gd name="T32" fmla="*/ 972457 w 1237343"/>
                              <a:gd name="T33" fmla="*/ 350686 h 408290"/>
                              <a:gd name="T34" fmla="*/ 1236436 w 1237343"/>
                              <a:gd name="T35" fmla="*/ 405115 h 408290"/>
                              <a:gd name="T36" fmla="*/ 977900 w 1237343"/>
                              <a:gd name="T37" fmla="*/ 331636 h 40829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</a:cxnLst>
                            <a:rect l="0" t="0" r="r" b="b"/>
                            <a:pathLst>
                              <a:path w="1237343" h="408290">
                                <a:moveTo>
                                  <a:pt x="977900" y="331636"/>
                                </a:moveTo>
                                <a:cubicBezTo>
                                  <a:pt x="930729" y="315761"/>
                                  <a:pt x="981075" y="319995"/>
                                  <a:pt x="953407" y="309865"/>
                                </a:cubicBezTo>
                                <a:cubicBezTo>
                                  <a:pt x="925739" y="299735"/>
                                  <a:pt x="904421" y="296711"/>
                                  <a:pt x="811893" y="270857"/>
                                </a:cubicBezTo>
                                <a:cubicBezTo>
                                  <a:pt x="719365" y="245003"/>
                                  <a:pt x="473983" y="175910"/>
                                  <a:pt x="398236" y="154743"/>
                                </a:cubicBezTo>
                                <a:cubicBezTo>
                                  <a:pt x="322489" y="133576"/>
                                  <a:pt x="365578" y="154289"/>
                                  <a:pt x="357414" y="143857"/>
                                </a:cubicBezTo>
                                <a:cubicBezTo>
                                  <a:pt x="349250" y="133425"/>
                                  <a:pt x="372836" y="110368"/>
                                  <a:pt x="349250" y="92150"/>
                                </a:cubicBezTo>
                                <a:cubicBezTo>
                                  <a:pt x="325664" y="73932"/>
                                  <a:pt x="264886" y="48608"/>
                                  <a:pt x="215900" y="34547"/>
                                </a:cubicBezTo>
                                <a:cubicBezTo>
                                  <a:pt x="166914" y="20486"/>
                                  <a:pt x="90261" y="0"/>
                                  <a:pt x="55336" y="7786"/>
                                </a:cubicBezTo>
                                <a:cubicBezTo>
                                  <a:pt x="20411" y="15572"/>
                                  <a:pt x="12246" y="56319"/>
                                  <a:pt x="6350" y="81265"/>
                                </a:cubicBezTo>
                                <a:cubicBezTo>
                                  <a:pt x="454" y="106211"/>
                                  <a:pt x="0" y="140683"/>
                                  <a:pt x="19957" y="157465"/>
                                </a:cubicBezTo>
                                <a:cubicBezTo>
                                  <a:pt x="39914" y="174247"/>
                                  <a:pt x="87086" y="172432"/>
                                  <a:pt x="126093" y="181957"/>
                                </a:cubicBezTo>
                                <a:cubicBezTo>
                                  <a:pt x="165100" y="191482"/>
                                  <a:pt x="223157" y="207358"/>
                                  <a:pt x="254000" y="214615"/>
                                </a:cubicBezTo>
                                <a:cubicBezTo>
                                  <a:pt x="284843" y="221872"/>
                                  <a:pt x="296182" y="229582"/>
                                  <a:pt x="311150" y="225500"/>
                                </a:cubicBezTo>
                                <a:cubicBezTo>
                                  <a:pt x="326118" y="221418"/>
                                  <a:pt x="317954" y="191483"/>
                                  <a:pt x="343807" y="190122"/>
                                </a:cubicBezTo>
                                <a:cubicBezTo>
                                  <a:pt x="369660" y="188761"/>
                                  <a:pt x="366939" y="189215"/>
                                  <a:pt x="466271" y="217336"/>
                                </a:cubicBezTo>
                                <a:cubicBezTo>
                                  <a:pt x="565603" y="245457"/>
                                  <a:pt x="855436" y="336625"/>
                                  <a:pt x="939800" y="358850"/>
                                </a:cubicBezTo>
                                <a:cubicBezTo>
                                  <a:pt x="1024164" y="381075"/>
                                  <a:pt x="923018" y="342975"/>
                                  <a:pt x="972457" y="350686"/>
                                </a:cubicBezTo>
                                <a:cubicBezTo>
                                  <a:pt x="1021896" y="358397"/>
                                  <a:pt x="1235529" y="408290"/>
                                  <a:pt x="1236436" y="405115"/>
                                </a:cubicBezTo>
                                <a:cubicBezTo>
                                  <a:pt x="1237343" y="401940"/>
                                  <a:pt x="1025071" y="347511"/>
                                  <a:pt x="977900" y="33163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 w="9525">
                            <a:solidFill>
                              <a:schemeClr val="accent2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68686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83" name="Oval 505"/>
                        <wps:cNvSpPr>
                          <a:spLocks noChangeArrowheads="1"/>
                        </wps:cNvSpPr>
                        <wps:spPr bwMode="auto">
                          <a:xfrm>
                            <a:off x="21271" y="3097"/>
                            <a:ext cx="1930" cy="1126"/>
                          </a:xfrm>
                          <a:prstGeom prst="ellipse">
                            <a:avLst/>
                          </a:prstGeom>
                          <a:solidFill>
                            <a:srgbClr val="DFEBF7"/>
                          </a:solidFill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5484" name="Oval 506"/>
                        <wps:cNvSpPr>
                          <a:spLocks noChangeArrowheads="1"/>
                        </wps:cNvSpPr>
                        <wps:spPr bwMode="auto">
                          <a:xfrm>
                            <a:off x="21271" y="2885"/>
                            <a:ext cx="1930" cy="1126"/>
                          </a:xfrm>
                          <a:prstGeom prst="ellipse">
                            <a:avLst/>
                          </a:prstGeom>
                          <a:solidFill>
                            <a:srgbClr val="DFEBF7"/>
                          </a:solidFill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5485" name="Oval 507"/>
                        <wps:cNvSpPr>
                          <a:spLocks noChangeArrowheads="1"/>
                        </wps:cNvSpPr>
                        <wps:spPr bwMode="auto">
                          <a:xfrm>
                            <a:off x="33138" y="6901"/>
                            <a:ext cx="1930" cy="1126"/>
                          </a:xfrm>
                          <a:prstGeom prst="ellipse">
                            <a:avLst/>
                          </a:prstGeom>
                          <a:solidFill>
                            <a:srgbClr val="DFEBF7"/>
                          </a:solidFill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5486" name="Oval 508"/>
                        <wps:cNvSpPr>
                          <a:spLocks noChangeArrowheads="1"/>
                        </wps:cNvSpPr>
                        <wps:spPr bwMode="auto">
                          <a:xfrm>
                            <a:off x="33282" y="5510"/>
                            <a:ext cx="1930" cy="1127"/>
                          </a:xfrm>
                          <a:prstGeom prst="ellipse">
                            <a:avLst/>
                          </a:prstGeom>
                          <a:solidFill>
                            <a:srgbClr val="DFEBF7"/>
                          </a:solidFill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5487" name="Oval 509"/>
                        <wps:cNvSpPr>
                          <a:spLocks noChangeArrowheads="1"/>
                        </wps:cNvSpPr>
                        <wps:spPr bwMode="auto">
                          <a:xfrm>
                            <a:off x="33210" y="5151"/>
                            <a:ext cx="1930" cy="1126"/>
                          </a:xfrm>
                          <a:prstGeom prst="ellipse">
                            <a:avLst/>
                          </a:prstGeom>
                          <a:solidFill>
                            <a:srgbClr val="DFEBF7"/>
                          </a:solidFill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5488" name="Oval 510"/>
                        <wps:cNvSpPr>
                          <a:spLocks noChangeArrowheads="1"/>
                        </wps:cNvSpPr>
                        <wps:spPr bwMode="auto">
                          <a:xfrm>
                            <a:off x="33502" y="6881"/>
                            <a:ext cx="1233" cy="827"/>
                          </a:xfrm>
                          <a:prstGeom prst="ellipse">
                            <a:avLst/>
                          </a:prstGeom>
                          <a:solidFill>
                            <a:srgbClr val="DFEBF7"/>
                          </a:solidFill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5489" name="AutoShape 511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34723" y="6773"/>
                            <a:ext cx="12" cy="579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490" name="AutoShape 512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33490" y="6785"/>
                            <a:ext cx="12" cy="579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491" name="Freeform 513"/>
                        <wps:cNvSpPr>
                          <a:spLocks/>
                        </wps:cNvSpPr>
                        <wps:spPr bwMode="auto">
                          <a:xfrm>
                            <a:off x="29395" y="4842"/>
                            <a:ext cx="5628" cy="3224"/>
                          </a:xfrm>
                          <a:custGeom>
                            <a:avLst/>
                            <a:gdLst>
                              <a:gd name="T0" fmla="*/ 373857 w 562769"/>
                              <a:gd name="T1" fmla="*/ 119261 h 322461"/>
                              <a:gd name="T2" fmla="*/ 290513 w 562769"/>
                              <a:gd name="T3" fmla="*/ 107354 h 322461"/>
                              <a:gd name="T4" fmla="*/ 254794 w 562769"/>
                              <a:gd name="T5" fmla="*/ 101401 h 322461"/>
                              <a:gd name="T6" fmla="*/ 239316 w 562769"/>
                              <a:gd name="T7" fmla="*/ 101401 h 322461"/>
                              <a:gd name="T8" fmla="*/ 179785 w 562769"/>
                              <a:gd name="T9" fmla="*/ 121642 h 322461"/>
                              <a:gd name="T10" fmla="*/ 179785 w 562769"/>
                              <a:gd name="T11" fmla="*/ 99020 h 322461"/>
                              <a:gd name="T12" fmla="*/ 211932 w 562769"/>
                              <a:gd name="T13" fmla="*/ 19248 h 322461"/>
                              <a:gd name="T14" fmla="*/ 127398 w 562769"/>
                              <a:gd name="T15" fmla="*/ 4961 h 322461"/>
                              <a:gd name="T16" fmla="*/ 92869 w 562769"/>
                              <a:gd name="T17" fmla="*/ 49014 h 322461"/>
                              <a:gd name="T18" fmla="*/ 25004 w 562769"/>
                              <a:gd name="T19" fmla="*/ 227608 h 322461"/>
                              <a:gd name="T20" fmla="*/ 10716 w 562769"/>
                              <a:gd name="T21" fmla="*/ 290711 h 322461"/>
                              <a:gd name="T22" fmla="*/ 89298 w 562769"/>
                              <a:gd name="T23" fmla="*/ 308570 h 322461"/>
                              <a:gd name="T24" fmla="*/ 134541 w 562769"/>
                              <a:gd name="T25" fmla="*/ 207367 h 322461"/>
                              <a:gd name="T26" fmla="*/ 190501 w 562769"/>
                              <a:gd name="T27" fmla="*/ 174029 h 322461"/>
                              <a:gd name="T28" fmla="*/ 211932 w 562769"/>
                              <a:gd name="T29" fmla="*/ 165695 h 322461"/>
                              <a:gd name="T30" fmla="*/ 354807 w 562769"/>
                              <a:gd name="T31" fmla="*/ 184745 h 322461"/>
                              <a:gd name="T32" fmla="*/ 377429 w 562769"/>
                              <a:gd name="T33" fmla="*/ 189508 h 322461"/>
                              <a:gd name="T34" fmla="*/ 407194 w 562769"/>
                              <a:gd name="T35" fmla="*/ 215701 h 322461"/>
                              <a:gd name="T36" fmla="*/ 481013 w 562769"/>
                              <a:gd name="T37" fmla="*/ 232370 h 322461"/>
                              <a:gd name="T38" fmla="*/ 522685 w 562769"/>
                              <a:gd name="T39" fmla="*/ 227608 h 322461"/>
                              <a:gd name="T40" fmla="*/ 548879 w 562769"/>
                              <a:gd name="T41" fmla="*/ 220464 h 322461"/>
                              <a:gd name="T42" fmla="*/ 558404 w 562769"/>
                              <a:gd name="T43" fmla="*/ 213320 h 322461"/>
                              <a:gd name="T44" fmla="*/ 559594 w 562769"/>
                              <a:gd name="T45" fmla="*/ 168076 h 322461"/>
                              <a:gd name="T46" fmla="*/ 539354 w 562769"/>
                              <a:gd name="T47" fmla="*/ 181173 h 322461"/>
                              <a:gd name="T48" fmla="*/ 484585 w 562769"/>
                              <a:gd name="T49" fmla="*/ 190698 h 322461"/>
                              <a:gd name="T50" fmla="*/ 413148 w 562769"/>
                              <a:gd name="T51" fmla="*/ 179983 h 322461"/>
                              <a:gd name="T52" fmla="*/ 385763 w 562769"/>
                              <a:gd name="T53" fmla="*/ 157361 h 322461"/>
                              <a:gd name="T54" fmla="*/ 373857 w 562769"/>
                              <a:gd name="T55" fmla="*/ 119261 h 32246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0" t="0" r="r" b="b"/>
                            <a:pathLst>
                              <a:path w="562769" h="322461">
                                <a:moveTo>
                                  <a:pt x="373857" y="119261"/>
                                </a:moveTo>
                                <a:cubicBezTo>
                                  <a:pt x="357982" y="110927"/>
                                  <a:pt x="310357" y="110331"/>
                                  <a:pt x="290513" y="107354"/>
                                </a:cubicBezTo>
                                <a:cubicBezTo>
                                  <a:pt x="270669" y="104377"/>
                                  <a:pt x="263327" y="102393"/>
                                  <a:pt x="254794" y="101401"/>
                                </a:cubicBezTo>
                                <a:cubicBezTo>
                                  <a:pt x="246261" y="100409"/>
                                  <a:pt x="251817" y="98028"/>
                                  <a:pt x="239316" y="101401"/>
                                </a:cubicBezTo>
                                <a:cubicBezTo>
                                  <a:pt x="226815" y="104774"/>
                                  <a:pt x="189707" y="122039"/>
                                  <a:pt x="179785" y="121642"/>
                                </a:cubicBezTo>
                                <a:cubicBezTo>
                                  <a:pt x="169863" y="121245"/>
                                  <a:pt x="174427" y="116086"/>
                                  <a:pt x="179785" y="99020"/>
                                </a:cubicBezTo>
                                <a:cubicBezTo>
                                  <a:pt x="185143" y="81954"/>
                                  <a:pt x="220663" y="34925"/>
                                  <a:pt x="211932" y="19248"/>
                                </a:cubicBezTo>
                                <a:cubicBezTo>
                                  <a:pt x="203201" y="3571"/>
                                  <a:pt x="147242" y="0"/>
                                  <a:pt x="127398" y="4961"/>
                                </a:cubicBezTo>
                                <a:cubicBezTo>
                                  <a:pt x="107554" y="9922"/>
                                  <a:pt x="109935" y="11906"/>
                                  <a:pt x="92869" y="49014"/>
                                </a:cubicBezTo>
                                <a:cubicBezTo>
                                  <a:pt x="75803" y="86122"/>
                                  <a:pt x="38696" y="187325"/>
                                  <a:pt x="25004" y="227608"/>
                                </a:cubicBezTo>
                                <a:cubicBezTo>
                                  <a:pt x="11312" y="267891"/>
                                  <a:pt x="0" y="277217"/>
                                  <a:pt x="10716" y="290711"/>
                                </a:cubicBezTo>
                                <a:cubicBezTo>
                                  <a:pt x="21432" y="304205"/>
                                  <a:pt x="68660" y="322461"/>
                                  <a:pt x="89298" y="308570"/>
                                </a:cubicBezTo>
                                <a:cubicBezTo>
                                  <a:pt x="109936" y="294679"/>
                                  <a:pt x="117674" y="229790"/>
                                  <a:pt x="134541" y="207367"/>
                                </a:cubicBezTo>
                                <a:cubicBezTo>
                                  <a:pt x="151408" y="184944"/>
                                  <a:pt x="177603" y="180974"/>
                                  <a:pt x="190501" y="174029"/>
                                </a:cubicBezTo>
                                <a:cubicBezTo>
                                  <a:pt x="203399" y="167084"/>
                                  <a:pt x="184548" y="163909"/>
                                  <a:pt x="211932" y="165695"/>
                                </a:cubicBezTo>
                                <a:cubicBezTo>
                                  <a:pt x="239316" y="167481"/>
                                  <a:pt x="327224" y="180776"/>
                                  <a:pt x="354807" y="184745"/>
                                </a:cubicBezTo>
                                <a:cubicBezTo>
                                  <a:pt x="382390" y="188714"/>
                                  <a:pt x="368698" y="184349"/>
                                  <a:pt x="377429" y="189508"/>
                                </a:cubicBezTo>
                                <a:cubicBezTo>
                                  <a:pt x="386160" y="194667"/>
                                  <a:pt x="389930" y="208557"/>
                                  <a:pt x="407194" y="215701"/>
                                </a:cubicBezTo>
                                <a:cubicBezTo>
                                  <a:pt x="424458" y="222845"/>
                                  <a:pt x="461765" y="230386"/>
                                  <a:pt x="481013" y="232370"/>
                                </a:cubicBezTo>
                                <a:cubicBezTo>
                                  <a:pt x="500261" y="234354"/>
                                  <a:pt x="511374" y="229592"/>
                                  <a:pt x="522685" y="227608"/>
                                </a:cubicBezTo>
                                <a:cubicBezTo>
                                  <a:pt x="533996" y="225624"/>
                                  <a:pt x="542926" y="222845"/>
                                  <a:pt x="548879" y="220464"/>
                                </a:cubicBezTo>
                                <a:cubicBezTo>
                                  <a:pt x="554832" y="218083"/>
                                  <a:pt x="556618" y="222051"/>
                                  <a:pt x="558404" y="213320"/>
                                </a:cubicBezTo>
                                <a:cubicBezTo>
                                  <a:pt x="560190" y="204589"/>
                                  <a:pt x="562769" y="173434"/>
                                  <a:pt x="559594" y="168076"/>
                                </a:cubicBezTo>
                                <a:cubicBezTo>
                                  <a:pt x="556419" y="162718"/>
                                  <a:pt x="551855" y="177403"/>
                                  <a:pt x="539354" y="181173"/>
                                </a:cubicBezTo>
                                <a:cubicBezTo>
                                  <a:pt x="526853" y="184943"/>
                                  <a:pt x="505619" y="190896"/>
                                  <a:pt x="484585" y="190698"/>
                                </a:cubicBezTo>
                                <a:cubicBezTo>
                                  <a:pt x="463551" y="190500"/>
                                  <a:pt x="429618" y="185539"/>
                                  <a:pt x="413148" y="179983"/>
                                </a:cubicBezTo>
                                <a:cubicBezTo>
                                  <a:pt x="396678" y="174427"/>
                                  <a:pt x="391915" y="167283"/>
                                  <a:pt x="385763" y="157361"/>
                                </a:cubicBezTo>
                                <a:cubicBezTo>
                                  <a:pt x="379611" y="147439"/>
                                  <a:pt x="389732" y="127595"/>
                                  <a:pt x="373857" y="11926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5B9BD5"/>
                          </a:solidFill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92" name="AutoShape 514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27121" y="6034"/>
                            <a:ext cx="1727" cy="40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493" name="AutoShape 515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28127" y="3694"/>
                            <a:ext cx="1727" cy="40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494" name="AutoShape 516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30532" y="4228"/>
                            <a:ext cx="1203" cy="214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495" name="AutoShape 517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32318" y="4595"/>
                            <a:ext cx="4977" cy="1036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496" name="AutoShape 518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21101" y="2381"/>
                            <a:ext cx="4715" cy="84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497" name="AutoShape 519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26471" y="3333"/>
                            <a:ext cx="976" cy="238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498" name="AutoShape 520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26204" y="8207"/>
                            <a:ext cx="1727" cy="40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499" name="AutoShape 521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28615" y="8741"/>
                            <a:ext cx="1203" cy="214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500" name="AutoShape 522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24541" y="7837"/>
                            <a:ext cx="976" cy="178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501" name="AutoShape 523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18917" y="6718"/>
                            <a:ext cx="4941" cy="96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502" name="AutoShape 524"/>
                        <wps:cNvCnPr>
                          <a:cxnSpLocks noChangeShapeType="1"/>
                        </wps:cNvCnPr>
                        <wps:spPr bwMode="auto">
                          <a:xfrm flipH="1">
                            <a:off x="35664" y="5628"/>
                            <a:ext cx="1643" cy="4703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503" name="AutoShape 525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30437" y="9096"/>
                            <a:ext cx="5227" cy="119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504" name="AutoShape 526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18907" y="7896"/>
                            <a:ext cx="16715" cy="3586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505" name="AutoShape 527"/>
                        <wps:cNvCnPr>
                          <a:cxnSpLocks noChangeShapeType="1"/>
                        </wps:cNvCnPr>
                        <wps:spPr bwMode="auto">
                          <a:xfrm flipH="1">
                            <a:off x="18891" y="6637"/>
                            <a:ext cx="62" cy="129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506" name="AutoShape 528"/>
                        <wps:cNvCnPr>
                          <a:cxnSpLocks noChangeShapeType="1"/>
                        </wps:cNvCnPr>
                        <wps:spPr bwMode="auto">
                          <a:xfrm flipH="1">
                            <a:off x="35579" y="10218"/>
                            <a:ext cx="62" cy="129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507" name="AutoShape 529"/>
                        <wps:cNvCnPr>
                          <a:cxnSpLocks noChangeShapeType="1"/>
                        </wps:cNvCnPr>
                        <wps:spPr bwMode="auto">
                          <a:xfrm flipH="1">
                            <a:off x="35596" y="6894"/>
                            <a:ext cx="1665" cy="4602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508" name="AutoShape 530"/>
                        <wps:cNvCnPr>
                          <a:cxnSpLocks noChangeShapeType="1"/>
                        </wps:cNvCnPr>
                        <wps:spPr bwMode="auto">
                          <a:xfrm flipH="1">
                            <a:off x="37251" y="5616"/>
                            <a:ext cx="62" cy="129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6F3F23" id="Skupina 2913" o:spid="_x0000_s1026" style="position:absolute;margin-left:75.7pt;margin-top:8.1pt;width:359.75pt;height:118.3pt;z-index:251662336" coordsize="37313,122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">
                <v:oval id="Oval 451" o:spid="_x0000_s1027" style="position:absolute;left:21271;top:4457;width:1930;height:11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" fillcolor="#dfebf7" strokecolor="#4472c4 [3204]">
                  <v:shadow color="black [0]"/>
                  <v:textbox inset="2.88pt,2.88pt,2.88pt,2.88pt"/>
                </v:oval>
                <v:shape id="Freeform 452" o:spid="_x0000_s1028" style="position:absolute;left:4790;top:534;width:13712;height:2635;visibility:visible;mso-wrap-style:square;v-text-anchor:top" coordsize="1371147,263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" path="m,158296c38100,118154,76200,78013,119743,52160,163286,26307,216353,6350,261257,3175,306161,,328839,31296,389164,33110,449489,34924,563336,16328,623207,14060v59871,-2268,91168,,125186,5443c782411,24946,783318,38553,827314,46717v43996,8164,128362,6804,185058,21772c1069068,83457,1135290,118836,1167493,136525v32203,17689,23586,23586,38100,38100c1220107,189139,1234622,209549,1254579,223610v19957,14061,52614,30843,70757,35379c1343479,263525,1371147,261257,1363436,250825v-7711,-10432,-57603,-40822,-84364,-54429c1252311,182789,1227591,175985,1202872,169182e" filled="f" fillcolor="#5b9bd5" strokecolor="#4472c4 [3204]">
                  <v:shadow color="black [0]"/>
                  <v:path arrowok="t" o:connecttype="custom" o:connectlocs="0,1583;1197,522;2613,32;3892,331;6232,141;7484,195;8273,467;10124,685;11675,1365;12056,1746;12546,2236;13254,2590;13635,2508;12791,1964;12029,1692" o:connectangles="0,0,0,0,0,0,0,0,0,0,0,0,0,0,0"/>
                </v:shape>
                <v:shape id="Freeform 453" o:spid="_x0000_s1029" style="position:absolute;left:14887;top:2661;width:3560;height:1438;visibility:visible;mso-wrap-style:square;v-text-anchor:top" coordsize="356053,143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" path="m351064,40821v2494,25627,4989,51254,-8164,68036c329747,125639,302986,139246,272143,141514v-30843,2268,-80282,-10432,-114300,-19050c123825,113846,94343,110218,68036,89807,41729,69396,20864,34698,,e" filled="f" fillcolor="#5b9bd5" strokecolor="#4472c4 [3204]">
                  <v:shadow color="black [0]"/>
                  <v:path arrowok="t" o:connecttype="custom" o:connectlocs="3510,408;3428,1089;2721,1415;1578,1225;680,898;0,0" o:connectangles="0,0,0,0,0,0"/>
                </v:shape>
                <v:shape id="Freeform 454" o:spid="_x0000_s1030" style="position:absolute;left:12791;top:2825;width:2313;height:353;visibility:visible;mso-wrap-style:square;v-text-anchor:top" coordsize="231322,353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" path="m231322,16329v-24040,8618,-48079,17236,-78922,18143c121557,35379,71664,27517,46264,21772,20864,16027,10432,8013,,e" filled="f" fillcolor="#5b9bd5" strokecolor="#4472c4 [3204]">
                  <v:shadow color="black [0]"/>
                  <v:path arrowok="t" o:connecttype="custom" o:connectlocs="2313,163;1524,344;463,217;0,0" o:connectangles="0,0,0,0"/>
                </v:shape>
                <v:shape id="Freeform 455" o:spid="_x0000_s1031" style="position:absolute;left:10206;top:2144;width:2871;height:1065;visibility:visible;mso-wrap-style:square;v-text-anchor:top" coordsize="287111,106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" path="m285750,v680,30918,1361,61837,-24492,78922c235405,96007,164647,99787,130629,102508v-34018,2721,-51707,3930,-73479,-7258c35378,84062,17689,59720,,35379e" filled="f" fillcolor="#5b9bd5" strokecolor="#4472c4 [3204]">
                  <v:shadow color="black [0]"/>
                  <v:path arrowok="t" o:connecttype="custom" o:connectlocs="2857,0;2612,790;1306,1026;571,953;0,354" o:connectangles="0,0,0,0,0"/>
                </v:shape>
                <v:shape id="Freeform 456" o:spid="_x0000_s1032" style="position:absolute;left:9090;top:2933;width:1578;height:315;visibility:visible;mso-wrap-style:square;v-text-anchor:top" coordsize="157843,31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" path="m157843,v-9072,9500,-18143,19000,-32657,23586c110672,28172,91621,31447,70757,27516,49893,23585,24946,11792,,e" filled="f" fillcolor="#5b9bd5" strokecolor="#4472c4 [3204]">
                  <v:shadow color="black [0]"/>
                  <v:path arrowok="t" o:connecttype="custom" o:connectlocs="1578,0;1252,236;707,276;0,0" o:connectangles="0,0,0,0"/>
                </v:shape>
                <v:shape id="Freeform 457" o:spid="_x0000_s1033" style="position:absolute;left:5226;width:5660;height:1273;visibility:visible;mso-wrap-style:square;v-text-anchor:top" coordsize="566057,1273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" path="m566057,67507c546553,59153,527050,50800,495300,48457,463550,46114,422728,60704,375557,53447,328386,46190,253546,9828,212271,4914,170996,,163285,3553,127907,23964,92529,44375,46264,85877,,127379e" filled="f" fillcolor="#5b9bd5" strokecolor="#4472c4 [3204]">
                  <v:shadow color="black [0]"/>
                  <v:path arrowok="t" o:connecttype="custom" o:connectlocs="5660,675;4953,484;3755,534;2122,49;1279,239;0,1273" o:connectangles="0,0,0,0,0,0"/>
                </v:shape>
                <v:shape id="Freeform 458" o:spid="_x0000_s1034" style="position:absolute;left:218;top:171;width:5960;height:4178;visibility:visible;mso-wrap-style:square;v-text-anchor:top" coordsize="595993,417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" path="m595993,20411c594179,10205,592365,,563336,17689,534307,35378,477611,83003,421822,126546,366033,170089,298904,230414,228600,278946,158296,327478,79148,372608,,417739e" filled="f" fillcolor="#5b9bd5" strokecolor="#4472c4 [3204]">
                  <v:shadow color="black [0]"/>
                  <v:path arrowok="t" o:connecttype="custom" o:connectlocs="5960,204;5633,177;4218,1266;2286,2790;0,4178" o:connectangles="0,0,0,0,0"/>
                </v:shape>
                <v:shape id="Freeform 459" o:spid="_x0000_s1035" style="position:absolute;left:9308;top:3124;width:417;height:975;visibility:visible;mso-wrap-style:square;v-text-anchor:top" coordsize="41729,97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" path="m38100,v1814,21809,3629,43618,-2721,59871c29029,76124,14514,86821,,97518e" filled="f" fillcolor="#5b9bd5" strokecolor="#4472c4 [3204]">
                  <v:shadow color="black [0]"/>
                  <v:path arrowok="t" o:connecttype="custom" o:connectlocs="381,0;354,599;0,975" o:connectangles="0,0,0"/>
                </v:shape>
                <v:shape id="Freeform 460" o:spid="_x0000_s1036" style="position:absolute;left:7566;top:2661;width:3293;height:3021;visibility:visible;mso-wrap-style:square;v-text-anchor:top" coordsize="329293,3020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" path="m329293,302078c315232,274448,301172,246818,277586,220435,254000,194052,225425,166914,187778,143782,150131,120650,83003,105606,51707,81642,20411,57678,10205,28839,,e" filled="f" fillcolor="#5b9bd5" strokecolor="#4472c4 [3204]">
                  <v:shadow color="black [0]"/>
                  <v:path arrowok="t" o:connecttype="custom" o:connectlocs="3293,3021;2776,2205;1878,1438;517,816;0,0" o:connectangles="0,0,0,0,0"/>
                </v:shape>
                <v:shape id="Freeform 461" o:spid="_x0000_s1037" style="position:absolute;left:13499;top:3097;width:372;height:2776;visibility:visible;mso-wrap-style:square;v-text-anchor:top" coordsize="37193,277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" path="m5443,c19504,29482,33565,58965,35379,100240,37193,141515,22225,218092,16329,247650,10433,277208,5216,277397,,277586e" filled="f" fillcolor="#5b9bd5" strokecolor="#4472c4 [3204]">
                  <v:shadow color="black [0]"/>
                  <v:path arrowok="t" o:connecttype="custom" o:connectlocs="54,0;354,1002;163,2477;0,2776" o:connectangles="0,0,0,0"/>
                </v:shape>
                <v:shape id="Freeform 462" o:spid="_x0000_s1038" style="position:absolute;left:11784;top:3178;width:1579;height:1575;visibility:visible;mso-wrap-style:square;v-text-anchor:top" coordsize="157843,157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" path="m157843,119743v-25173,13834,-50346,27668,-70757,32657c66675,157389,48986,157438,35379,149678,21772,141918,10886,130784,5443,105838,,80892,1361,40446,2722,e" filled="f" fillcolor="#5b9bd5" strokecolor="#4472c4 [3204]">
                  <v:shadow color="black [0]"/>
                  <v:path arrowok="t" o:connecttype="custom" o:connectlocs="1579,1198;871,1525;354,1497;54,1059;27,0" o:connectangles="0,0,0,0,0"/>
                </v:shape>
                <v:shape id="Freeform 463" o:spid="_x0000_s1039" style="position:absolute;left:7675;top:4947;width:10790;height:3466;visibility:visible;mso-wrap-style:square;v-text-anchor:top" coordsize="1079046,346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" path="m,c59871,22452,119742,44904,168728,57150v48986,12246,84818,14514,125186,16328c334282,75292,375557,67581,410935,68035v35378,454,67129,4083,95250,8165c534306,80282,545646,93435,579664,92528v34018,-907,80282,-17235,130628,-21771c760638,66221,834117,61232,881742,65314v47625,4082,83003,9525,114300,29936c1027339,115661,1059996,161471,1069521,187778v9525,26307,-3629,46264,-16329,65314c1040492,272142,1031874,293460,993321,302078v-38553,8618,-120650,-3628,-171450,2722c771071,311150,765628,333828,688521,340178v-77107,6350,-203200,4536,-329293,2722e" filled="f" fillcolor="#5b9bd5" strokecolor="#4472c4 [3204]">
                  <v:shadow color="black [0]"/>
                  <v:path arrowok="t" o:connecttype="custom" o:connectlocs="0,0;1687,572;2939,735;4109,680;5062,762;5796,925;7103,708;8817,653;9960,953;10695,1878;10531,2531;9933,3021;8218,3049;6885,3402;3592,3430" o:connectangles="0,0,0,0,0,0,0,0,0,0,0,0,0,0,0"/>
                </v:shape>
                <v:shape id="Freeform 464" o:spid="_x0000_s1040" style="position:absolute;left:10637;top:3097;width:1147;height:1428;visibility:visible;mso-wrap-style:square;v-text-anchor:top" coordsize="114753,142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" path="m5896,c2948,25400,,50800,3175,73479v3175,22679,3175,55839,21771,62593c43542,142826,79147,128414,114753,114003e" filled="f" fillcolor="#5b9bd5" strokecolor="#4472c4 [3204]">
                  <v:shadow color="black [0]"/>
                  <v:path arrowok="t" o:connecttype="custom" o:connectlocs="59,0;32,735;249,1360;1147,1140" o:connectangles="0,0,0,0"/>
                </v:shape>
                <v:shape id="Freeform 465" o:spid="_x0000_s1041" style="position:absolute;left:10560;top:4430;width:326;height:626;visibility:visible;mso-wrap-style:square;v-text-anchor:top" coordsize="32657,625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" path="m32657,c22905,12473,13154,24947,7711,35379,2268,45811,1134,54202,,62593e" filled="f" fillcolor="#5b9bd5" strokecolor="#4472c4 [3204]">
                  <v:shadow color="black [0]"/>
                  <v:path arrowok="t" o:connecttype="custom" o:connectlocs="326,0;77,354;0,626" o:connectangles="0,0,0"/>
                </v:shape>
                <v:shape id="Freeform 466" o:spid="_x0000_s1042" style="position:absolute;left:11825;top:4702;width:286;height:926;visibility:visible;mso-wrap-style:square;v-text-anchor:top" coordsize="28574,92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" path="m28574,c18369,8618,8164,17236,4082,32657,,48078,2041,70303,4082,92528e" filled="f" fillcolor="#5b9bd5" strokecolor="#4472c4 [3204]">
                  <v:shadow color="black [0]"/>
                  <v:path arrowok="t" o:connecttype="custom" o:connectlocs="286,0;41,327;41,926" o:connectangles="0,0,0"/>
                </v:shape>
                <v:shape id="Freeform 467" o:spid="_x0000_s1043" style="position:absolute;left:8328;top:4294;width:2150;height:1388;visibility:visible;mso-wrap-style:square;v-text-anchor:top" coordsize="214993,1387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" path="m214993,138793c207736,117962,200479,97132,176893,81643,153307,66154,102960,59467,73478,45860,43996,32253,21998,16126,,e" filled="f" fillcolor="#5b9bd5" strokecolor="#4472c4 [3204]">
                  <v:shadow color="black [0]"/>
                  <v:path arrowok="t" o:connecttype="custom" o:connectlocs="2150,1388;1769,816;735,459;0,0" o:connectangles="0,0,0,0"/>
                </v:shape>
                <v:shape id="Freeform 468" o:spid="_x0000_s1044" style="position:absolute;left:9607;top:3451;width:1061;height:326;visibility:visible;mso-wrap-style:square;v-text-anchor:top" coordsize="106136,326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" path="m106136,c89127,9525,72118,19050,54429,24493,36740,29936,18370,31296,,32657e" filled="f" fillcolor="#5b9bd5" strokecolor="#4472c4 [3204]">
                  <v:shadow color="black [0]"/>
                  <v:path arrowok="t" o:connecttype="custom" o:connectlocs="1061,0;544,245;0,326" o:connectangles="0,0,0"/>
                </v:shape>
                <v:shape id="Freeform 469" o:spid="_x0000_s1045" style="position:absolute;left:7430;top:7424;width:4245;height:1283;visibility:visible;mso-wrap-style:square;v-text-anchor:top" coordsize="424543,128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" path="m,c25173,33110,50347,66221,100693,87085v50346,20864,147410,41275,201385,38100c356053,122010,390298,95022,424543,68035e" filled="f" fillcolor="#5b9bd5" strokecolor="#4472c4 [3204]">
                  <v:shadow color="black [0]"/>
                  <v:path arrowok="t" o:connecttype="custom" o:connectlocs="0,0;1007,870;3020,1251;4245,680" o:connectangles="0,0,0,0"/>
                </v:shape>
                <v:shape id="Freeform 470" o:spid="_x0000_s1046" style="position:absolute;left:6613;top:7941;width:3112;height:1175;visibility:visible;mso-wrap-style:square;v-text-anchor:top" coordsize="311150,1174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" path="m311150,68035v-25551,21545,-51102,43090,-82550,46265c197152,117475,160564,106135,122464,87085,84364,68035,42182,34017,,e" filled="f" fillcolor="#5b9bd5" strokecolor="#4472c4 [3204]">
                  <v:shadow color="black [0]"/>
                  <v:path arrowok="t" o:connecttype="custom" o:connectlocs="3112,680;2286,1143;1225,871;0,0" o:connectangles="0,0,0,0"/>
                </v:shape>
                <v:shape id="Freeform 471" o:spid="_x0000_s1047" style="position:absolute;left:5824;top:9002;width:2749;height:427;visibility:visible;mso-wrap-style:square;v-text-anchor:top" coordsize="274865,427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" path="m274865,c255588,19466,236311,38932,190500,40822,144689,42712,31296,17236,,11340e" filled="f" fillcolor="#5b9bd5" strokecolor="#4472c4 [3204]">
                  <v:shadow color="black [0]"/>
                  <v:path arrowok="t" o:connecttype="custom" o:connectlocs="2749,0;1905,408;0,113" o:connectangles="0,0,0"/>
                </v:shape>
                <v:shape id="Freeform 472" o:spid="_x0000_s1048" style="position:absolute;top:8612;width:6777;height:3656;visibility:visible;mso-wrap-style:square;v-text-anchor:top" coordsize="677635,3655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" path="m677635,68942c648380,81642,619125,94342,579664,93435,540203,92528,485774,70680,440871,63499,395968,56318,383721,,310243,50346,236765,100692,118382,233135,,365578e" filled="f" fillcolor="#5b9bd5" strokecolor="#4472c4 [3204]">
                  <v:shadow color="black [0]"/>
                  <v:path arrowok="t" o:connecttype="custom" o:connectlocs="6777,689;5797,934;4409,635;3103,503;0,3656" o:connectangles="0,0,0,0,0"/>
                </v:shape>
                <v:shape id="Freeform 473" o:spid="_x0000_s1049" style="position:absolute;left:15277;top:6462;width:2984;height:1479;rotation:-365288fd;visibility:visible;mso-wrap-style:square;v-text-anchor:top" coordsize="298450,1478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" path="m298450,96157c289378,57149,280307,18142,235857,9071,191407,,63500,18596,31750,41728,,64860,42182,129267,45357,147864e" filled="f" fillcolor="#5b9bd5" strokecolor="#4472c4 [3204]">
                  <v:shadow color="black [0]"/>
                  <v:path arrowok="t" o:connecttype="custom" o:connectlocs="2984,962;2358,91;317,417;453,1479" o:connectangles="0,0,0,0"/>
                </v:shape>
                <v:shape id="Freeform 474" o:spid="_x0000_s1050" style="position:absolute;left:15077;top:6880;width:286;height:1387;visibility:visible;mso-wrap-style:square;v-text-anchor:top" coordsize="28575,1387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" path="m,138793c12926,120423,25853,102054,27214,78922,28575,55790,18369,27895,8164,e" filled="f" fillcolor="#5b9bd5" strokecolor="#4472c4 [3204]">
                  <v:shadow color="black [0]"/>
                  <v:path arrowok="t" o:connecttype="custom" o:connectlocs="0,1387;272,789;82,0" o:connectangles="0,0,0"/>
                </v:shape>
                <v:shape id="Freeform 475" o:spid="_x0000_s1051" style="position:absolute;left:13961;top:6934;width:327;height:1415;visibility:visible;mso-wrap-style:square;v-text-anchor:top" coordsize="32658,1415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" path="m32658,141514c19051,124732,5444,107950,2722,84364,,60778,8164,30389,16329,e" filled="f" fillcolor="#5b9bd5" strokecolor="#4472c4 [3204]">
                  <v:shadow color="black [0]"/>
                  <v:path arrowok="t" o:connecttype="custom" o:connectlocs="327,1415;27,844;164,0" o:connectangles="0,0,0"/>
                </v:shape>
                <v:shape id="Freeform 476" o:spid="_x0000_s1052" style="position:absolute;left:14669;top:7152;width:195;height:843;visibility:visible;mso-wrap-style:square;v-text-anchor:top" coordsize="19503,84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" path="m2721,84365c11112,61459,19503,38554,19050,24493,18597,10432,9298,5216,,e" filled="f" fillcolor="#5b9bd5" strokecolor="#4472c4 [3204]">
                  <v:shadow color="black [0]"/>
                  <v:path arrowok="t" o:connecttype="custom" o:connectlocs="27,843;190,245;0,0" o:connectangles="0,0,0"/>
                </v:shape>
                <v:group id="Group 477" o:spid="_x0000_s1053" style="position:absolute;left:27902;top:4028;width:2644;height:5007;rotation:520188fd" coordorigin="27902,4028" coordsize="2643,4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478" o:spid="_x0000_s1054" type="#_x0000_t32" style="position:absolute;left:28586;top:4145;width:1959;height:4419;rotation:520188fd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" strokecolor="#4472c4 [3204]">
                    <v:shadow color="black [0]"/>
                  </v:shape>
                  <v:shape id="AutoShape 479" o:spid="_x0000_s1055" type="#_x0000_t32" style="position:absolute;left:27902;top:4098;width:1958;height:4419;rotation:520188fd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" strokecolor="#4472c4 [3204]">
                    <v:shadow color="black [0]"/>
                  </v:shape>
                  <v:shape id="Freeform 480" o:spid="_x0000_s1056" style="position:absolute;left:28238;top:8582;width:690;height:363;visibility:visible;mso-wrap-style:square;v-text-anchor:top" coordsize="68938,36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" path="m68938,5090c64446,15947,59955,26804,50973,31147v-8982,4343,-27434,5191,-35929,c6549,25956,3274,12978,,e" filled="f" fillcolor="#5b9bd5" strokecolor="#4472c4 [3204]">
                    <v:shadow color="black [0]"/>
                    <v:path arrowok="t" o:connecttype="custom" o:connectlocs="690,51;510,311;151,311;0,0" o:connectangles="0,0,0,0"/>
                  </v:shape>
                  <v:shape id="Freeform 481" o:spid="_x0000_s1057" style="position:absolute;left:29546;top:4028;width:690;height:364;visibility:visible;mso-wrap-style:square;v-text-anchor:top" coordsize="68938,36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" path="m68938,5090c64446,15947,59955,26804,50973,31147v-8982,4343,-27434,5191,-35929,c6549,25956,3274,12978,,e" filled="f" fillcolor="#5b9bd5" strokecolor="#4472c4 [3204]">
                    <v:shadow color="black [0]"/>
                    <v:path arrowok="t" o:connecttype="custom" o:connectlocs="690,51;510,312;151,312;0,0" o:connectangles="0,0,0,0"/>
                  </v:shape>
                </v:group>
                <v:group id="Group 482" o:spid="_x0000_s1058" style="position:absolute;left:29747;top:4376;width:2643;height:5007;rotation:520188fd" coordorigin="29747,4376" coordsize="2643,4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">
                  <v:shape id="AutoShape 483" o:spid="_x0000_s1059" type="#_x0000_t32" style="position:absolute;left:30431;top:4493;width:1959;height:4419;rotation:520188fd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" strokecolor="#4472c4 [3204]">
                    <v:shadow color="black [0]"/>
                  </v:shape>
                  <v:shape id="AutoShape 484" o:spid="_x0000_s1060" type="#_x0000_t32" style="position:absolute;left:29747;top:4446;width:1958;height:4419;rotation:520188fd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" strokecolor="#4472c4 [3204]">
                    <v:shadow color="black [0]"/>
                  </v:shape>
                  <v:shape id="Freeform 485" o:spid="_x0000_s1061" style="position:absolute;left:30083;top:8930;width:690;height:363;visibility:visible;mso-wrap-style:square;v-text-anchor:top" coordsize="68938,36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" path="m68938,5090c64446,15947,59955,26804,50973,31147v-8982,4343,-27434,5191,-35929,c6549,25956,3274,12978,,e" filled="f" fillcolor="#5b9bd5" strokecolor="#4472c4 [3204]">
                    <v:shadow color="black [0]"/>
                    <v:path arrowok="t" o:connecttype="custom" o:connectlocs="690,51;510,311;151,311;0,0" o:connectangles="0,0,0,0"/>
                  </v:shape>
                  <v:shape id="Freeform 486" o:spid="_x0000_s1062" style="position:absolute;left:31391;top:4376;width:690;height:364;visibility:visible;mso-wrap-style:square;v-text-anchor:top" coordsize="68938,36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" path="m68938,5090c64446,15947,59955,26804,50973,31147v-8982,4343,-27434,5191,-35929,c6549,25956,3274,12978,,e" filled="f" fillcolor="#5b9bd5" strokecolor="#4472c4 [3204]">
                    <v:shadow color="black [0]"/>
                    <v:path arrowok="t" o:connecttype="custom" o:connectlocs="690,51;510,312;151,312;0,0" o:connectangles="0,0,0,0"/>
                  </v:shape>
                </v:group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487" o:spid="_x0000_s1063" type="#_x0000_t7" style="position:absolute;left:27198;top:6600;width:915;height:914;rotation:621917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" fillcolor="#a8d08d [1945]" strokecolor="#70ad47 [3209]">
                  <v:shadow color="black [0]"/>
                  <v:textbox inset="2.88pt,2.88pt,2.88pt,2.88pt"/>
                </v:shape>
                <v:group id="Group 488" o:spid="_x0000_s1064" style="position:absolute;left:25506;top:3500;width:2644;height:5008;rotation:520188fd" coordorigin="25506,3500" coordsize="2643,4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">
                  <v:shape id="AutoShape 489" o:spid="_x0000_s1065" type="#_x0000_t32" style="position:absolute;left:26190;top:3617;width:1959;height:4419;rotation:520188fd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" strokecolor="#4472c4 [3204]">
                    <v:shadow color="black [0]"/>
                  </v:shape>
                  <v:shape id="AutoShape 490" o:spid="_x0000_s1066" type="#_x0000_t32" style="position:absolute;left:25506;top:3570;width:1958;height:4419;rotation:520188fd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" strokecolor="#4472c4 [3204]">
                    <v:shadow color="black [0]"/>
                  </v:shape>
                  <v:shape id="Freeform 491" o:spid="_x0000_s1067" style="position:absolute;left:25842;top:8054;width:690;height:363;visibility:visible;mso-wrap-style:square;v-text-anchor:top" coordsize="68938,36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" path="m68938,5090c64446,15947,59955,26804,50973,31147v-8982,4343,-27434,5191,-35929,c6549,25956,3274,12978,,e" filled="f" fillcolor="#5b9bd5" strokecolor="#4472c4 [3204]">
                    <v:shadow color="black [0]"/>
                    <v:path arrowok="t" o:connecttype="custom" o:connectlocs="690,51;510,311;151,311;0,0" o:connectangles="0,0,0,0"/>
                  </v:shape>
                  <v:shape id="Freeform 492" o:spid="_x0000_s1068" style="position:absolute;left:27150;top:3500;width:690;height:364;visibility:visible;mso-wrap-style:square;v-text-anchor:top" coordsize="68938,36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" path="m68938,5090c64446,15947,59955,26804,50973,31147v-8982,4343,-27434,5191,-35929,c6549,25956,3274,12978,,e" filled="f" fillcolor="#5b9bd5" strokecolor="#4472c4 [3204]">
                    <v:shadow color="black [0]"/>
                    <v:path arrowok="t" o:connecttype="custom" o:connectlocs="690,51;510,312;151,312;0,0" o:connectangles="0,0,0,0"/>
                  </v:shape>
                </v:group>
                <v:group id="Group 493" o:spid="_x0000_s1069" style="position:absolute;left:23829;top:3178;width:2644;height:5008;rotation:520188fd" coordorigin="23829,3178" coordsize="2643,4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">
                  <v:shape id="AutoShape 494" o:spid="_x0000_s1070" type="#_x0000_t32" style="position:absolute;left:24513;top:3295;width:1959;height:4419;rotation:520188fd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" strokecolor="#4472c4 [3204]">
                    <v:shadow color="black [0]"/>
                  </v:shape>
                  <v:shape id="AutoShape 495" o:spid="_x0000_s1071" type="#_x0000_t32" style="position:absolute;left:23829;top:3248;width:1958;height:4419;rotation:520188fd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" strokecolor="#4472c4 [3204]">
                    <v:shadow color="black [0]"/>
                  </v:shape>
                  <v:shape id="Freeform 496" o:spid="_x0000_s1072" style="position:absolute;left:24165;top:7732;width:690;height:363;visibility:visible;mso-wrap-style:square;v-text-anchor:top" coordsize="68938,36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" path="m68938,5090c64446,15947,59955,26804,50973,31147v-8982,4343,-27434,5191,-35929,c6549,25956,3274,12978,,e" filled="f" fillcolor="#5b9bd5" strokecolor="#4472c4 [3204]">
                    <v:shadow color="black [0]"/>
                    <v:path arrowok="t" o:connecttype="custom" o:connectlocs="690,51;510,311;151,311;0,0" o:connectangles="0,0,0,0"/>
                  </v:shape>
                  <v:shape id="Freeform 497" o:spid="_x0000_s1073" style="position:absolute;left:25473;top:3178;width:690;height:364;visibility:visible;mso-wrap-style:square;v-text-anchor:top" coordsize="68938,36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" path="m68938,5090c64446,15947,59955,26804,50973,31147v-8982,4343,-27434,5191,-35929,c6549,25956,3274,12978,,e" filled="f" fillcolor="#5b9bd5" strokecolor="#4472c4 [3204]">
                    <v:shadow color="black [0]"/>
                    <v:path arrowok="t" o:connecttype="custom" o:connectlocs="690,51;510,312;151,312;0,0" o:connectangles="0,0,0,0"/>
                  </v:shape>
                </v:group>
                <v:oval id="Oval 498" o:spid="_x0000_s1074" style="position:absolute;left:21521;top:4457;width:1416;height:8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" fillcolor="#dfebf7" strokecolor="#4472c4 [3204]">
                  <v:shadow color="black [0]"/>
                  <v:textbox inset="2.88pt,2.88pt,2.88pt,2.88pt"/>
                </v:oval>
                <v:shape id="AutoShape 499" o:spid="_x0000_s1075" type="#_x0000_t7" style="position:absolute;left:27877;top:4826;width:914;height:914;rotation:621917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" fillcolor="#a8d08d [1945]" strokecolor="#70ad47 [3209]">
                  <v:shadow color="black [0]"/>
                  <v:textbox inset="2.88pt,2.88pt,2.88pt,2.88pt"/>
                </v:shape>
                <v:shape id="AutoShape 500" o:spid="_x0000_s1076" type="#_x0000_t32" style="position:absolute;left:27335;top:5629;width:1655;height:369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" strokecolor="#4472c4 [3204]">
                  <v:shadow color="black [0]"/>
                </v:shape>
                <v:rect id="Rectangle 501" o:spid="_x0000_s1077" style="position:absolute;left:25769;top:4567;width:4678;height:3251;rotation:815206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" fillcolor="#dfebf7" strokecolor="#5b9bd5">
                  <v:fill opacity="7196f"/>
                  <v:shadow color="black [0]"/>
                  <v:textbox inset="2.88pt,2.88pt,2.88pt,2.88pt"/>
                </v:rect>
                <v:shape id="Freeform 502" o:spid="_x0000_s1078" style="position:absolute;left:21355;top:3788;width:5435;height:3556;visibility:visible;mso-wrap-style:square;v-text-anchor:top" coordsize="543494,3556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" path="m8444,98447v8444,13873,37799,18497,56698,22920c84041,125790,104951,128002,121840,124986v16889,-3016,35989,-18095,44634,-21714c175119,99653,167278,102267,173712,103272v6434,1005,9852,1609,31365,6032c226590,113727,276853,116743,302789,129812v25936,13069,55468,31164,57904,57904c363129,214456,320826,265479,317408,290254v-3418,24775,9733,37066,22778,46113c353231,345414,378026,355642,395677,344539v17651,-11103,26087,-25806,50415,-74793c470420,220759,539792,94849,541643,50617,543494,6385,477919,,457200,4353,436481,8706,425569,59589,417326,76733v-8243,17144,-7184,22445,-9586,30487c405338,115262,412163,130277,402915,124986,393667,119695,371550,86734,352249,75475,332948,64216,304800,61847,287107,57432,269414,53017,262981,51779,246092,48987,229203,46195,196230,45568,185775,40679v-10455,-4889,2212,-20802,-2412,-21026c178739,19429,172707,33040,158030,39337,143353,45634,110781,54193,95300,57432,79819,60671,75194,59907,65142,58771,55090,57635,43428,54057,34984,50617,26540,47177,18296,30158,14476,38130,10656,46102,,84574,8444,98447xe" fillcolor="#5b9bd5" strokecolor="#4472c4 [3204]">
                  <v:shadow color="black [0]"/>
                  <v:path arrowok="t" o:connecttype="custom" o:connectlocs="84,984;651,1214;1218,1250;1665,1033;1737,1033;2051,1093;3028,1298;3607,1877;3174,2902;3402,3363;3957,3445;4461,2697;5416,506;4572,44;4173,767;4077,1072;4029,1250;3523,755;2871,574;2461,490;1858,407;1834,197;1580,393;953,574;651,588;350,506;145,381;84,984" o:connectangles="0,0,0,0,0,0,0,0,0,0,0,0,0,0,0,0,0,0,0,0,0,0,0,0,0,0,0,0"/>
                </v:shape>
                <v:shape id="AutoShape 503" o:spid="_x0000_s1079" type="#_x0000_t32" style="position:absolute;left:18929;top:2337;width:2167;height:435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" strokecolor="#4472c4 [3204]">
                  <v:shadow color="black [0]"/>
                </v:shape>
                <v:shape id="Freeform 504" o:spid="_x0000_s1080" style="position:absolute;left:15503;top:3754;width:12374;height:4083;visibility:visible;mso-wrap-style:square;v-text-anchor:top" coordsize="1237343,4082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" path="m977900,331636v-47171,-15875,3175,-11641,-24493,-21771c925739,299735,904421,296711,811893,270857,719365,245003,473983,175910,398236,154743v-75747,-21167,-32658,-454,-40822,-10886c349250,133425,372836,110368,349250,92150,325664,73932,264886,48608,215900,34547,166914,20486,90261,,55336,7786,20411,15572,12246,56319,6350,81265,454,106211,,140683,19957,157465v19957,16782,67129,14967,106136,24492c165100,191482,223157,207358,254000,214615v30843,7257,42182,14967,57150,10885c326118,221418,317954,191483,343807,190122v25853,-1361,23132,-907,122464,27214c565603,245457,855436,336625,939800,358850v84364,22225,-16782,-15875,32657,-8164c1021896,358397,1235529,408290,1236436,405115v907,-3175,-211365,-57604,-258536,-73479xe" fillcolor="#fbe4d5 [661]" strokecolor="#ed7d31 [3205]">
                  <v:shadow color="#868686"/>
                  <v:path arrowok="t" o:connecttype="custom" o:connectlocs="9779,3316;9535,3099;8119,2709;3983,1547;3574,1439;3493,922;2159,345;553,78;64,813;200,1575;1261,1820;2540,2146;3112,2255;3438,1901;4663,2173;9398,3589;9725,3507;12365,4051;9779,3316" o:connectangles="0,0,0,0,0,0,0,0,0,0,0,0,0,0,0,0,0,0,0"/>
                </v:shape>
                <v:oval id="Oval 505" o:spid="_x0000_s1081" style="position:absolute;left:21271;top:3097;width:1930;height:11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" fillcolor="#dfebf7" strokecolor="#4472c4 [3204]">
                  <v:shadow color="black [0]"/>
                  <v:textbox inset="2.88pt,2.88pt,2.88pt,2.88pt"/>
                </v:oval>
                <v:oval id="Oval 506" o:spid="_x0000_s1082" style="position:absolute;left:21271;top:2885;width:1930;height:11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" fillcolor="#dfebf7" strokecolor="#4472c4 [3204]">
                  <v:shadow color="black [0]"/>
                  <v:textbox inset="2.88pt,2.88pt,2.88pt,2.88pt"/>
                </v:oval>
                <v:oval id="Oval 507" o:spid="_x0000_s1083" style="position:absolute;left:33138;top:6901;width:1930;height:11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" fillcolor="#dfebf7" strokecolor="#4472c4 [3204]">
                  <v:shadow color="black [0]"/>
                  <v:textbox inset="2.88pt,2.88pt,2.88pt,2.88pt"/>
                </v:oval>
                <v:oval id="Oval 508" o:spid="_x0000_s1084" style="position:absolute;left:33282;top:5510;width:1930;height:1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" fillcolor="#dfebf7" strokecolor="#4472c4 [3204]">
                  <v:shadow color="black [0]"/>
                  <v:textbox inset="2.88pt,2.88pt,2.88pt,2.88pt"/>
                </v:oval>
                <v:oval id="Oval 509" o:spid="_x0000_s1085" style="position:absolute;left:33210;top:5151;width:1930;height:11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" fillcolor="#dfebf7" strokecolor="#4472c4 [3204]">
                  <v:shadow color="black [0]"/>
                  <v:textbox inset="2.88pt,2.88pt,2.88pt,2.88pt"/>
                </v:oval>
                <v:oval id="Oval 510" o:spid="_x0000_s1086" style="position:absolute;left:33502;top:6881;width:1233;height:8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" fillcolor="#dfebf7" strokecolor="#4472c4 [3204]">
                  <v:shadow color="black [0]"/>
                  <v:textbox inset="2.88pt,2.88pt,2.88pt,2.88pt"/>
                </v:oval>
                <v:shape id="AutoShape 511" o:spid="_x0000_s1087" type="#_x0000_t32" style="position:absolute;left:34723;top:6773;width:12;height:579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" strokecolor="#4472c4 [3204]">
                  <v:shadow color="black [0]"/>
                </v:shape>
                <v:shape id="AutoShape 512" o:spid="_x0000_s1088" type="#_x0000_t32" style="position:absolute;left:33490;top:6785;width:12;height:579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" strokecolor="#4472c4 [3204]">
                  <v:shadow color="black [0]"/>
                </v:shape>
                <v:shape id="Freeform 513" o:spid="_x0000_s1089" style="position:absolute;left:29395;top:4842;width:5628;height:3224;visibility:visible;mso-wrap-style:square;v-text-anchor:top" coordsize="562769,322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" path="m373857,119261v-15875,-8334,-63500,-8930,-83344,-11907c270669,104377,263327,102393,254794,101401v-8533,-992,-2977,-3373,-15478,c226815,104774,189707,122039,179785,121642v-9922,-397,-5358,-5556,,-22622c185143,81954,220663,34925,211932,19248,203201,3571,147242,,127398,4961,107554,9922,109935,11906,92869,49014,75803,86122,38696,187325,25004,227608,11312,267891,,277217,10716,290711v10716,13494,57944,31750,78582,17859c109936,294679,117674,229790,134541,207367v16867,-22423,43062,-26393,55960,-33338c203399,167084,184548,163909,211932,165695v27384,1786,115292,15081,142875,19050c382390,188714,368698,184349,377429,189508v8731,5159,12501,19049,29765,26193c424458,222845,461765,230386,481013,232370v19248,1984,30361,-2778,41672,-4762c533996,225624,542926,222845,548879,220464v5953,-2381,7739,1587,9525,-7144c560190,204589,562769,173434,559594,168076v-3175,-5358,-7739,9327,-20240,13097c526853,184943,505619,190896,484585,190698v-21034,-198,-54967,-5159,-71437,-10715c396678,174427,391915,167283,385763,157361v-6152,-9922,3969,-29766,-11906,-38100xe" fillcolor="#5b9bd5" strokecolor="#4472c4 [3204]">
                  <v:shadow color="black [0]"/>
                  <v:path arrowok="t" o:connecttype="custom" o:connectlocs="3739,1192;2905,1073;2548,1014;2393,1014;1798,1216;1798,990;2119,192;1274,50;929,490;250,2276;107,2907;893,3085;1345,2073;1905,1740;2119,1657;3548,1847;3774,1895;4072,2157;4810,2323;5227,2276;5489,2204;5584,2133;5596,1680;5394,1811;4846,1907;4132,1799;3858,1573;3739,1192" o:connectangles="0,0,0,0,0,0,0,0,0,0,0,0,0,0,0,0,0,0,0,0,0,0,0,0,0,0,0,0"/>
                </v:shape>
                <v:shape id="AutoShape 514" o:spid="_x0000_s1090" type="#_x0000_t32" style="position:absolute;left:27121;top:6034;width:1727;height:40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" strokecolor="#4472c4 [3204]">
                  <v:shadow color="black [0]"/>
                </v:shape>
                <v:shape id="AutoShape 515" o:spid="_x0000_s1091" type="#_x0000_t32" style="position:absolute;left:28127;top:3694;width:1727;height:40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" strokecolor="#4472c4 [3204]">
                  <v:shadow color="black [0]"/>
                </v:shape>
                <v:shape id="AutoShape 516" o:spid="_x0000_s1092" type="#_x0000_t32" style="position:absolute;left:30532;top:4228;width:1203;height:214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" strokecolor="#4472c4 [3204]">
                  <v:shadow color="black [0]"/>
                </v:shape>
                <v:shape id="AutoShape 517" o:spid="_x0000_s1093" type="#_x0000_t32" style="position:absolute;left:32318;top:4595;width:4977;height:1036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" strokecolor="#4472c4 [3204]">
                  <v:shadow color="black [0]"/>
                </v:shape>
                <v:shape id="AutoShape 518" o:spid="_x0000_s1094" type="#_x0000_t32" style="position:absolute;left:21101;top:2381;width:4715;height:84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" strokecolor="#4472c4 [3204]">
                  <v:shadow color="black [0]"/>
                </v:shape>
                <v:shape id="AutoShape 519" o:spid="_x0000_s1095" type="#_x0000_t32" style="position:absolute;left:26471;top:3333;width:976;height:238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" strokecolor="#4472c4 [3204]">
                  <v:shadow color="black [0]"/>
                </v:shape>
                <v:shape id="AutoShape 520" o:spid="_x0000_s1096" type="#_x0000_t32" style="position:absolute;left:26204;top:8207;width:1727;height:40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" strokecolor="#4472c4 [3204]">
                  <v:shadow color="black [0]"/>
                </v:shape>
                <v:shape id="AutoShape 521" o:spid="_x0000_s1097" type="#_x0000_t32" style="position:absolute;left:28615;top:8741;width:1203;height:214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" strokecolor="#4472c4 [3204]">
                  <v:shadow color="black [0]"/>
                </v:shape>
                <v:shape id="AutoShape 522" o:spid="_x0000_s1098" type="#_x0000_t32" style="position:absolute;left:24541;top:7837;width:976;height:178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" strokecolor="#4472c4 [3204]">
                  <v:shadow color="black [0]"/>
                </v:shape>
                <v:shape id="AutoShape 523" o:spid="_x0000_s1099" type="#_x0000_t32" style="position:absolute;left:18917;top:6718;width:4941;height:96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" strokecolor="#4472c4 [3204]">
                  <v:shadow color="black [0]"/>
                </v:shape>
                <v:shape id="AutoShape 524" o:spid="_x0000_s1100" type="#_x0000_t32" style="position:absolute;left:35664;top:5628;width:1643;height:470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" strokecolor="#4472c4 [3204]">
                  <v:shadow color="black [0]"/>
                </v:shape>
                <v:shape id="AutoShape 525" o:spid="_x0000_s1101" type="#_x0000_t32" style="position:absolute;left:30437;top:9096;width:5227;height:119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" strokecolor="#4472c4 [3204]">
                  <v:shadow color="black [0]"/>
                </v:shape>
                <v:shape id="AutoShape 526" o:spid="_x0000_s1102" type="#_x0000_t32" style="position:absolute;left:18907;top:7896;width:16715;height:3586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" strokecolor="#4472c4 [3204]">
                  <v:shadow color="black [0]"/>
                </v:shape>
                <v:shape id="AutoShape 527" o:spid="_x0000_s1103" type="#_x0000_t32" style="position:absolute;left:18891;top:6637;width:62;height:129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" strokecolor="#4472c4 [3204]">
                  <v:shadow color="black [0]"/>
                </v:shape>
                <v:shape id="AutoShape 528" o:spid="_x0000_s1104" type="#_x0000_t32" style="position:absolute;left:35579;top:10218;width:62;height:129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" strokecolor="#4472c4 [3204]">
                  <v:shadow color="black [0]"/>
                </v:shape>
                <v:shape id="AutoShape 529" o:spid="_x0000_s1105" type="#_x0000_t32" style="position:absolute;left:35596;top:6894;width:1665;height:460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" strokecolor="#4472c4 [3204]">
                  <v:shadow color="black [0]"/>
                </v:shape>
                <v:shape id="AutoShape 530" o:spid="_x0000_s1106" type="#_x0000_t32" style="position:absolute;left:37251;top:5616;width:62;height:129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" strokecolor="#4472c4 [3204]">
                  <v:shadow color="black [0]"/>
                </v:shape>
              </v:group>
            </w:pict>
          </mc:Fallback>
        </mc:AlternateContent>
      </w:r>
    </w:p>
    <w:p w14:paraId="5DA33779" w14:textId="77777777" w:rsidR="00CE06D4" w:rsidRDefault="00CE06D4" w:rsidP="00CE06D4">
      <w:pPr>
        <w:spacing w:after="120" w:line="264" w:lineRule="auto"/>
      </w:pPr>
    </w:p>
    <w:p w14:paraId="5993FD8A" w14:textId="77777777" w:rsidR="00CE06D4" w:rsidRDefault="00CE06D4" w:rsidP="00CE06D4">
      <w:pPr>
        <w:spacing w:after="120" w:line="264" w:lineRule="auto"/>
      </w:pPr>
    </w:p>
    <w:p w14:paraId="1D727625" w14:textId="77777777" w:rsidR="00CE06D4" w:rsidRDefault="00CE06D4" w:rsidP="00CE06D4">
      <w:pPr>
        <w:spacing w:after="120" w:line="264" w:lineRule="auto"/>
      </w:pPr>
    </w:p>
    <w:p w14:paraId="4B2B2934" w14:textId="77777777" w:rsidR="00CE06D4" w:rsidRDefault="00CE06D4" w:rsidP="00CE06D4">
      <w:pPr>
        <w:spacing w:after="120" w:line="264" w:lineRule="auto"/>
      </w:pPr>
    </w:p>
    <w:p w14:paraId="51D89FD5" w14:textId="77777777" w:rsidR="00CE06D4" w:rsidRDefault="00CE06D4" w:rsidP="00CE06D4">
      <w:pPr>
        <w:spacing w:after="120" w:line="264" w:lineRule="auto"/>
      </w:pPr>
    </w:p>
    <w:p w14:paraId="7E789673" w14:textId="77777777" w:rsidR="00CE06D4" w:rsidRDefault="00CE06D4" w:rsidP="00CE06D4">
      <w:pPr>
        <w:spacing w:after="120" w:line="264" w:lineRule="auto"/>
      </w:pPr>
    </w:p>
    <w:p w14:paraId="7330C571" w14:textId="77777777" w:rsidR="00CE06D4" w:rsidRDefault="00CE06D4" w:rsidP="00CE06D4">
      <w:pPr>
        <w:spacing w:after="120" w:line="264" w:lineRule="auto"/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64FF92B" wp14:editId="3516BC0A">
                <wp:simplePos x="0" y="0"/>
                <wp:positionH relativeFrom="column">
                  <wp:posOffset>222885</wp:posOffset>
                </wp:positionH>
                <wp:positionV relativeFrom="paragraph">
                  <wp:posOffset>138430</wp:posOffset>
                </wp:positionV>
                <wp:extent cx="5217795" cy="355600"/>
                <wp:effectExtent l="0" t="0" r="1905" b="6350"/>
                <wp:wrapNone/>
                <wp:docPr id="6842" name="Textové pole 68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7795" cy="3556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BC51C99" w14:textId="3429561B" w:rsidR="00CE06D4" w:rsidRPr="00312FD7" w:rsidRDefault="00CE06D4" w:rsidP="00CE06D4">
                            <w:pPr>
                              <w:pStyle w:val="Titulek"/>
                              <w:spacing w:after="83"/>
                            </w:pPr>
                            <w:bookmarkStart w:id="7" w:name="_Ref36040325"/>
                            <w:bookmarkStart w:id="8" w:name="_Toc38627865"/>
                            <w:r w:rsidRPr="00312FD7">
                              <w:t xml:space="preserve">Obrázek </w:t>
                            </w:r>
                            <w:fldSimple w:instr=" STYLEREF 1 \s ">
                              <w:r w:rsidR="00685160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noBreakHyphen/>
                            </w:r>
                            <w:fldSimple w:instr=" SEQ Obrázek \* ARABIC \s 1 ">
                              <w:r w:rsidR="00685160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bookmarkEnd w:id="7"/>
                            <w:r w:rsidRPr="00312FD7">
                              <w:t xml:space="preserve"> Názorná ukázka aplikace vzorku krve na Bürkerovu komůrku</w:t>
                            </w:r>
                            <w:bookmarkEnd w:id="8"/>
                            <w: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4FF92B" id="_x0000_t202" coordsize="21600,21600" o:spt="202" path="m,l,21600r21600,l21600,xe">
                <v:stroke joinstyle="miter"/>
                <v:path gradientshapeok="t" o:connecttype="rect"/>
              </v:shapetype>
              <v:shape id="Textové pole 6842" o:spid="_x0000_s1027" type="#_x0000_t202" style="position:absolute;left:0;text-align:left;margin-left:17.55pt;margin-top:10.9pt;width:410.85pt;height:2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" stroked="f">
                <v:textbox inset="0,0,0,0">
                  <w:txbxContent>
                    <w:p w14:paraId="6BC51C99" w14:textId="3429561B" w:rsidR="00CE06D4" w:rsidRPr="00312FD7" w:rsidRDefault="00CE06D4" w:rsidP="00CE06D4">
                      <w:pPr>
                        <w:pStyle w:val="Titulek"/>
                        <w:spacing w:after="83"/>
                      </w:pPr>
                      <w:bookmarkStart w:id="9" w:name="_Ref36040325"/>
                      <w:bookmarkStart w:id="10" w:name="_Toc38627865"/>
                      <w:r w:rsidRPr="00312FD7">
                        <w:t xml:space="preserve">Obrázek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 w:rsidR="00685160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noBreakHyphen/>
                      </w:r>
                      <w:r>
                        <w:fldChar w:fldCharType="begin"/>
                      </w:r>
                      <w:r>
                        <w:instrText xml:space="preserve"> SEQ Obrázek \* ARABIC \s 1 </w:instrText>
                      </w:r>
                      <w:r>
                        <w:fldChar w:fldCharType="separate"/>
                      </w:r>
                      <w:r w:rsidR="00685160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bookmarkEnd w:id="9"/>
                      <w:r w:rsidRPr="00312FD7">
                        <w:t xml:space="preserve"> Názorná ukázka aplikace vzorku krve na </w:t>
                      </w:r>
                      <w:proofErr w:type="spellStart"/>
                      <w:r w:rsidRPr="00312FD7">
                        <w:t>Bürkerovu</w:t>
                      </w:r>
                      <w:proofErr w:type="spellEnd"/>
                      <w:r w:rsidRPr="00312FD7">
                        <w:t xml:space="preserve"> komůrku</w:t>
                      </w:r>
                      <w:bookmarkEnd w:id="10"/>
                      <w: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31137012" w14:textId="77777777" w:rsidR="00CE06D4" w:rsidRDefault="00CE06D4" w:rsidP="00CE06D4">
      <w:pPr>
        <w:spacing w:after="120" w:line="264" w:lineRule="auto"/>
      </w:pPr>
    </w:p>
    <w:p w14:paraId="51BF2B4B" w14:textId="18827ACD" w:rsidR="00CE06D4" w:rsidRPr="00230B60" w:rsidRDefault="00CE06D4" w:rsidP="00CE06D4">
      <w:pPr>
        <w:pStyle w:val="Odstavecseseznamem"/>
        <w:numPr>
          <w:ilvl w:val="0"/>
          <w:numId w:val="3"/>
        </w:numPr>
      </w:pPr>
      <w:r>
        <w:t>Komůrku se vzorkem umístěte na vyhrazené místo na mikroskopu, nastavte okulár na maximální zvětšení (100x) a začněte ostřit. Dávejte si pozor, abyste sklíčko nepromáčkli. Na obrazovce počítače by se měly objevit erytrocyty</w:t>
      </w:r>
      <w:r>
        <w:fldChar w:fldCharType="begin"/>
      </w:r>
      <w:r>
        <w:instrText xml:space="preserve"> XE "</w:instrText>
      </w:r>
      <w:r w:rsidRPr="00C17408">
        <w:rPr>
          <w:lang w:eastAsia="cs-CZ"/>
        </w:rPr>
        <w:instrText>erytrocyty</w:instrText>
      </w:r>
      <w:r>
        <w:instrText xml:space="preserve">" </w:instrText>
      </w:r>
      <w:r>
        <w:fldChar w:fldCharType="end"/>
      </w:r>
      <w:r>
        <w:t xml:space="preserve"> a hrany vyrytých čtverců počítací mřížky </w:t>
      </w:r>
      <w:r w:rsidRPr="00001BD6">
        <w:rPr>
          <w:color w:val="000000" w:themeColor="text1"/>
        </w:rPr>
        <w:t>(</w:t>
      </w:r>
      <w:r w:rsidRPr="00001BD6">
        <w:rPr>
          <w:color w:val="000000" w:themeColor="text1"/>
        </w:rPr>
        <w:fldChar w:fldCharType="begin"/>
      </w:r>
      <w:r w:rsidRPr="00001BD6">
        <w:rPr>
          <w:color w:val="000000" w:themeColor="text1"/>
        </w:rPr>
        <w:instrText xml:space="preserve"> REF _Ref36040921 \h  \* MERGEFORMAT </w:instrText>
      </w:r>
      <w:r w:rsidRPr="00001BD6">
        <w:rPr>
          <w:color w:val="000000" w:themeColor="text1"/>
        </w:rPr>
      </w:r>
      <w:r w:rsidRPr="00001BD6">
        <w:rPr>
          <w:color w:val="000000" w:themeColor="text1"/>
        </w:rPr>
        <w:fldChar w:fldCharType="separate"/>
      </w:r>
      <w:r w:rsidR="00685160">
        <w:t xml:space="preserve">Obrázek </w:t>
      </w:r>
      <w:r w:rsidR="00685160">
        <w:rPr>
          <w:noProof/>
        </w:rPr>
        <w:t>1</w:t>
      </w:r>
      <w:r w:rsidR="00685160">
        <w:rPr>
          <w:noProof/>
        </w:rPr>
        <w:noBreakHyphen/>
        <w:t>2</w:t>
      </w:r>
      <w:r w:rsidRPr="00001BD6">
        <w:rPr>
          <w:color w:val="000000" w:themeColor="text1"/>
        </w:rPr>
        <w:fldChar w:fldCharType="end"/>
      </w:r>
      <w:r w:rsidRPr="00001BD6">
        <w:rPr>
          <w:color w:val="000000" w:themeColor="text1"/>
        </w:rPr>
        <w:t>).</w:t>
      </w:r>
    </w:p>
    <w:p w14:paraId="2DECC466" w14:textId="77777777" w:rsidR="00CE06D4" w:rsidRDefault="00CE06D4" w:rsidP="00CE06D4">
      <w:pPr>
        <w:pStyle w:val="Odstavecseseznamem"/>
        <w:spacing w:after="120" w:line="264" w:lineRule="auto"/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4438A82B" wp14:editId="4C985FF9">
                <wp:simplePos x="0" y="0"/>
                <wp:positionH relativeFrom="column">
                  <wp:posOffset>1124947</wp:posOffset>
                </wp:positionH>
                <wp:positionV relativeFrom="paragraph">
                  <wp:posOffset>86723</wp:posOffset>
                </wp:positionV>
                <wp:extent cx="4782267" cy="1905000"/>
                <wp:effectExtent l="0" t="0" r="0" b="38100"/>
                <wp:wrapNone/>
                <wp:docPr id="2243" name="Skupina 22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4782267" cy="1905000"/>
                          <a:chOff x="1" y="0"/>
                          <a:chExt cx="31676" cy="12619"/>
                        </a:xfrm>
                      </wpg:grpSpPr>
                      <wpg:grpSp>
                        <wpg:cNvPr id="5318" name="Group 249"/>
                        <wpg:cNvGrpSpPr>
                          <a:grpSpLocks/>
                        </wpg:cNvGrpSpPr>
                        <wpg:grpSpPr bwMode="auto">
                          <a:xfrm>
                            <a:off x="1" y="748"/>
                            <a:ext cx="11848" cy="11871"/>
                            <a:chOff x="1" y="748"/>
                            <a:chExt cx="11848" cy="11870"/>
                          </a:xfrm>
                        </wpg:grpSpPr>
                        <wpg:grpSp>
                          <wpg:cNvPr id="5373" name="Group 250"/>
                          <wpg:cNvGrpSpPr>
                            <a:grpSpLocks/>
                          </wpg:cNvGrpSpPr>
                          <wpg:grpSpPr bwMode="auto">
                            <a:xfrm>
                              <a:off x="119" y="760"/>
                              <a:ext cx="11646" cy="11761"/>
                              <a:chOff x="119" y="760"/>
                              <a:chExt cx="11646" cy="11973"/>
                            </a:xfrm>
                          </wpg:grpSpPr>
                          <wps:wsp>
                            <wps:cNvPr id="5441" name="AutoShape 251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119" y="760"/>
                                <a:ext cx="0" cy="1197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>
                                <a:solidFill>
                                  <a:schemeClr val="accent1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chemeClr val="dk1">
                                          <a:lumMod val="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442" name="AutoShape 252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4032" y="760"/>
                                <a:ext cx="0" cy="1197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>
                                <a:solidFill>
                                  <a:schemeClr val="accent1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chemeClr val="dk1">
                                          <a:lumMod val="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443" name="AutoShape 253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7804" y="760"/>
                                <a:ext cx="0" cy="1197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>
                                <a:solidFill>
                                  <a:schemeClr val="accent1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chemeClr val="dk1">
                                          <a:lumMod val="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444" name="AutoShape 254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11765" y="760"/>
                                <a:ext cx="0" cy="1197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>
                                <a:solidFill>
                                  <a:schemeClr val="accent1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chemeClr val="dk1">
                                          <a:lumMod val="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wpg:grpSp>
                        <wpg:grpSp>
                          <wpg:cNvPr id="5374" name="Group 255"/>
                          <wpg:cNvGrpSpPr>
                            <a:grpSpLocks/>
                          </wpg:cNvGrpSpPr>
                          <wpg:grpSpPr bwMode="auto">
                            <a:xfrm rot="5400000">
                              <a:off x="97" y="749"/>
                              <a:ext cx="11646" cy="11838"/>
                              <a:chOff x="96" y="750"/>
                              <a:chExt cx="11646" cy="11973"/>
                            </a:xfrm>
                          </wpg:grpSpPr>
                          <wps:wsp>
                            <wps:cNvPr id="5437" name="AutoShape 256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96" y="750"/>
                                <a:ext cx="0" cy="1197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>
                                <a:solidFill>
                                  <a:schemeClr val="accent1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chemeClr val="dk1">
                                          <a:lumMod val="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438" name="AutoShape 257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4009" y="750"/>
                                <a:ext cx="0" cy="1197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>
                                <a:solidFill>
                                  <a:schemeClr val="accent1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chemeClr val="dk1">
                                          <a:lumMod val="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439" name="AutoShape 258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7781" y="750"/>
                                <a:ext cx="0" cy="1197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>
                                <a:solidFill>
                                  <a:schemeClr val="accent1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chemeClr val="dk1">
                                          <a:lumMod val="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440" name="AutoShape 259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11742" y="750"/>
                                <a:ext cx="0" cy="1197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>
                                <a:solidFill>
                                  <a:schemeClr val="accent1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chemeClr val="dk1">
                                          <a:lumMod val="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wpg:grpSp>
                        <wpg:grpSp>
                          <wpg:cNvPr id="5375" name="Group 260"/>
                          <wpg:cNvGrpSpPr>
                            <a:grpSpLocks/>
                          </wpg:cNvGrpSpPr>
                          <wpg:grpSpPr bwMode="auto">
                            <a:xfrm>
                              <a:off x="949" y="748"/>
                              <a:ext cx="9907" cy="11870"/>
                              <a:chOff x="949" y="748"/>
                              <a:chExt cx="9907" cy="11929"/>
                            </a:xfrm>
                          </wpg:grpSpPr>
                          <wpg:grpSp>
                            <wpg:cNvPr id="5407" name="Group 261"/>
                            <wpg:cNvGrpSpPr>
                              <a:grpSpLocks/>
                            </wpg:cNvGrpSpPr>
                            <wpg:grpSpPr bwMode="auto">
                              <a:xfrm>
                                <a:off x="949" y="748"/>
                                <a:ext cx="2230" cy="11907"/>
                                <a:chOff x="949" y="748"/>
                                <a:chExt cx="2230" cy="11907"/>
                              </a:xfrm>
                            </wpg:grpSpPr>
                            <wpg:grpSp>
                              <wpg:cNvPr id="5428" name="Group 262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949" y="767"/>
                                  <a:ext cx="250" cy="11837"/>
                                  <a:chOff x="953" y="767"/>
                                  <a:chExt cx="250" cy="11836"/>
                                </a:xfrm>
                              </wpg:grpSpPr>
                              <wps:wsp>
                                <wps:cNvPr id="5435" name="AutoShape 263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953" y="767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9525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5436" name="AutoShape 264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1203" y="808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9525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</wpg:grpSp>
                            <wpg:grpSp>
                              <wpg:cNvPr id="5429" name="Group 265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1939" y="748"/>
                                  <a:ext cx="250" cy="11837"/>
                                  <a:chOff x="1947" y="748"/>
                                  <a:chExt cx="250" cy="11836"/>
                                </a:xfrm>
                              </wpg:grpSpPr>
                              <wps:wsp>
                                <wps:cNvPr id="5433" name="AutoShape 266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1947" y="748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9525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5434" name="AutoShape 267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2197" y="789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9525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</wpg:grpSp>
                            <wpg:grpSp>
                              <wpg:cNvPr id="5430" name="Group 268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2929" y="818"/>
                                  <a:ext cx="250" cy="11837"/>
                                  <a:chOff x="2941" y="818"/>
                                  <a:chExt cx="250" cy="11836"/>
                                </a:xfrm>
                              </wpg:grpSpPr>
                              <wps:wsp>
                                <wps:cNvPr id="5431" name="AutoShape 269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2941" y="818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9525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5432" name="AutoShape 270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3191" y="859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9525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</wpg:grpSp>
                          </wpg:grpSp>
                          <wpg:grpSp>
                            <wpg:cNvPr id="5408" name="Group 271"/>
                            <wpg:cNvGrpSpPr>
                              <a:grpSpLocks/>
                            </wpg:cNvGrpSpPr>
                            <wpg:grpSpPr bwMode="auto">
                              <a:xfrm>
                                <a:off x="4756" y="759"/>
                                <a:ext cx="2230" cy="11907"/>
                                <a:chOff x="4758" y="759"/>
                                <a:chExt cx="2230" cy="11907"/>
                              </a:xfrm>
                            </wpg:grpSpPr>
                            <wpg:grpSp>
                              <wpg:cNvPr id="5419" name="Group 272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4758" y="778"/>
                                  <a:ext cx="250" cy="11837"/>
                                  <a:chOff x="4777" y="778"/>
                                  <a:chExt cx="250" cy="11836"/>
                                </a:xfrm>
                              </wpg:grpSpPr>
                              <wps:wsp>
                                <wps:cNvPr id="5426" name="AutoShape 273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4777" y="778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9525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5427" name="AutoShape 274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5027" y="819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9525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</wpg:grpSp>
                            <wpg:grpSp>
                              <wpg:cNvPr id="5420" name="Group 275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5748" y="759"/>
                                  <a:ext cx="250" cy="11837"/>
                                  <a:chOff x="5771" y="759"/>
                                  <a:chExt cx="250" cy="11836"/>
                                </a:xfrm>
                              </wpg:grpSpPr>
                              <wps:wsp>
                                <wps:cNvPr id="5424" name="AutoShape 276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5771" y="759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9525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5425" name="AutoShape 277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6021" y="800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9525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</wpg:grpSp>
                            <wpg:grpSp>
                              <wpg:cNvPr id="5421" name="Group 278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6738" y="829"/>
                                  <a:ext cx="250" cy="11837"/>
                                  <a:chOff x="6765" y="829"/>
                                  <a:chExt cx="250" cy="11836"/>
                                </a:xfrm>
                              </wpg:grpSpPr>
                              <wps:wsp>
                                <wps:cNvPr id="5422" name="AutoShape 279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6765" y="829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9525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5423" name="AutoShape 280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7015" y="870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9525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</wpg:grpSp>
                          </wpg:grpSp>
                          <wpg:grpSp>
                            <wpg:cNvPr id="5409" name="Group 281"/>
                            <wpg:cNvGrpSpPr>
                              <a:grpSpLocks/>
                            </wpg:cNvGrpSpPr>
                            <wpg:grpSpPr bwMode="auto">
                              <a:xfrm>
                                <a:off x="8626" y="770"/>
                                <a:ext cx="2230" cy="11907"/>
                                <a:chOff x="8626" y="770"/>
                                <a:chExt cx="2230" cy="11907"/>
                              </a:xfrm>
                            </wpg:grpSpPr>
                            <wpg:grpSp>
                              <wpg:cNvPr id="5410" name="Group 282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626" y="789"/>
                                  <a:ext cx="250" cy="11837"/>
                                  <a:chOff x="8661" y="789"/>
                                  <a:chExt cx="250" cy="11836"/>
                                </a:xfrm>
                              </wpg:grpSpPr>
                              <wps:wsp>
                                <wps:cNvPr id="5417" name="AutoShape 283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8661" y="789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9525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5418" name="AutoShape 284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8911" y="830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9525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</wpg:grpSp>
                            <wpg:grpSp>
                              <wpg:cNvPr id="5411" name="Group 285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9616" y="770"/>
                                  <a:ext cx="250" cy="11837"/>
                                  <a:chOff x="9655" y="770"/>
                                  <a:chExt cx="250" cy="11836"/>
                                </a:xfrm>
                              </wpg:grpSpPr>
                              <wps:wsp>
                                <wps:cNvPr id="5415" name="AutoShape 286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9655" y="770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9525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5416" name="AutoShape 287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9905" y="811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9525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</wpg:grpSp>
                            <wpg:grpSp>
                              <wpg:cNvPr id="5412" name="Group 288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10606" y="840"/>
                                  <a:ext cx="250" cy="11837"/>
                                  <a:chOff x="10649" y="840"/>
                                  <a:chExt cx="250" cy="11836"/>
                                </a:xfrm>
                              </wpg:grpSpPr>
                              <wps:wsp>
                                <wps:cNvPr id="5413" name="AutoShape 289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10649" y="840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9525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5414" name="AutoShape 290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10899" y="881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9525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</wpg:grpSp>
                          </wpg:grpSp>
                        </wpg:grpSp>
                        <wpg:grpSp>
                          <wpg:cNvPr id="5376" name="Group 291"/>
                          <wpg:cNvGrpSpPr>
                            <a:grpSpLocks/>
                          </wpg:cNvGrpSpPr>
                          <wpg:grpSpPr bwMode="auto">
                            <a:xfrm rot="5400000">
                              <a:off x="977" y="783"/>
                              <a:ext cx="9907" cy="11836"/>
                              <a:chOff x="955" y="806"/>
                              <a:chExt cx="9907" cy="11929"/>
                            </a:xfrm>
                          </wpg:grpSpPr>
                          <wpg:grpSp>
                            <wpg:cNvPr id="5377" name="Group 292"/>
                            <wpg:cNvGrpSpPr>
                              <a:grpSpLocks/>
                            </wpg:cNvGrpSpPr>
                            <wpg:grpSpPr bwMode="auto">
                              <a:xfrm>
                                <a:off x="955" y="806"/>
                                <a:ext cx="2230" cy="11907"/>
                                <a:chOff x="955" y="806"/>
                                <a:chExt cx="2230" cy="11907"/>
                              </a:xfrm>
                            </wpg:grpSpPr>
                            <wpg:grpSp>
                              <wpg:cNvPr id="5398" name="Group 293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955" y="825"/>
                                  <a:ext cx="250" cy="11837"/>
                                  <a:chOff x="959" y="825"/>
                                  <a:chExt cx="250" cy="11836"/>
                                </a:xfrm>
                              </wpg:grpSpPr>
                              <wps:wsp>
                                <wps:cNvPr id="5405" name="AutoShape 294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959" y="825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5406" name="AutoShape 295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1209" y="866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</wpg:grpSp>
                            <wpg:grpSp>
                              <wpg:cNvPr id="5399" name="Group 29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1945" y="806"/>
                                  <a:ext cx="250" cy="11837"/>
                                  <a:chOff x="1953" y="806"/>
                                  <a:chExt cx="250" cy="11836"/>
                                </a:xfrm>
                              </wpg:grpSpPr>
                              <wps:wsp>
                                <wps:cNvPr id="5403" name="AutoShape 297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1953" y="806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5404" name="AutoShape 298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2203" y="847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</wpg:grpSp>
                            <wpg:grpSp>
                              <wpg:cNvPr id="5400" name="Group 299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2935" y="876"/>
                                  <a:ext cx="250" cy="11837"/>
                                  <a:chOff x="2947" y="876"/>
                                  <a:chExt cx="250" cy="11836"/>
                                </a:xfrm>
                              </wpg:grpSpPr>
                              <wps:wsp>
                                <wps:cNvPr id="5401" name="AutoShape 300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2947" y="876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5402" name="AutoShape 301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3197" y="917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</wpg:grpSp>
                          </wpg:grpSp>
                          <wpg:grpSp>
                            <wpg:cNvPr id="5378" name="Group 302"/>
                            <wpg:cNvGrpSpPr>
                              <a:grpSpLocks/>
                            </wpg:cNvGrpSpPr>
                            <wpg:grpSpPr bwMode="auto">
                              <a:xfrm>
                                <a:off x="4762" y="817"/>
                                <a:ext cx="2230" cy="11907"/>
                                <a:chOff x="4764" y="817"/>
                                <a:chExt cx="2230" cy="11907"/>
                              </a:xfrm>
                            </wpg:grpSpPr>
                            <wpg:grpSp>
                              <wpg:cNvPr id="5389" name="Group 303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4764" y="836"/>
                                  <a:ext cx="250" cy="11837"/>
                                  <a:chOff x="4783" y="836"/>
                                  <a:chExt cx="250" cy="11836"/>
                                </a:xfrm>
                              </wpg:grpSpPr>
                              <wps:wsp>
                                <wps:cNvPr id="5396" name="AutoShape 304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4783" y="836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5397" name="AutoShape 305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5033" y="877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</wpg:grpSp>
                            <wpg:grpSp>
                              <wpg:cNvPr id="5390" name="Group 30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5754" y="817"/>
                                  <a:ext cx="250" cy="11837"/>
                                  <a:chOff x="5777" y="817"/>
                                  <a:chExt cx="250" cy="11836"/>
                                </a:xfrm>
                              </wpg:grpSpPr>
                              <wps:wsp>
                                <wps:cNvPr id="5394" name="AutoShape 307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5777" y="817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5395" name="AutoShape 308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6027" y="858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</wpg:grpSp>
                            <wpg:grpSp>
                              <wpg:cNvPr id="5391" name="Group 309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6744" y="887"/>
                                  <a:ext cx="250" cy="11837"/>
                                  <a:chOff x="6771" y="887"/>
                                  <a:chExt cx="250" cy="11836"/>
                                </a:xfrm>
                              </wpg:grpSpPr>
                              <wps:wsp>
                                <wps:cNvPr id="5392" name="AutoShape 310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6771" y="887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5393" name="AutoShape 311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7021" y="928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</wpg:grpSp>
                          </wpg:grpSp>
                          <wpg:grpSp>
                            <wpg:cNvPr id="5379" name="Group 312"/>
                            <wpg:cNvGrpSpPr>
                              <a:grpSpLocks/>
                            </wpg:cNvGrpSpPr>
                            <wpg:grpSpPr bwMode="auto">
                              <a:xfrm>
                                <a:off x="8632" y="828"/>
                                <a:ext cx="2230" cy="11907"/>
                                <a:chOff x="8632" y="828"/>
                                <a:chExt cx="2230" cy="11907"/>
                              </a:xfrm>
                            </wpg:grpSpPr>
                            <wpg:grpSp>
                              <wpg:cNvPr id="5380" name="Group 313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632" y="847"/>
                                  <a:ext cx="250" cy="11837"/>
                                  <a:chOff x="8667" y="847"/>
                                  <a:chExt cx="250" cy="11836"/>
                                </a:xfrm>
                              </wpg:grpSpPr>
                              <wps:wsp>
                                <wps:cNvPr id="5387" name="AutoShape 314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8667" y="847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5388" name="AutoShape 315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8917" y="888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</wpg:grpSp>
                            <wpg:grpSp>
                              <wpg:cNvPr id="5381" name="Group 31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9622" y="828"/>
                                  <a:ext cx="250" cy="11837"/>
                                  <a:chOff x="9661" y="828"/>
                                  <a:chExt cx="250" cy="11836"/>
                                </a:xfrm>
                              </wpg:grpSpPr>
                              <wps:wsp>
                                <wps:cNvPr id="5385" name="AutoShape 317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9661" y="828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5386" name="AutoShape 318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9911" y="869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</wpg:grpSp>
                            <wpg:grpSp>
                              <wpg:cNvPr id="5382" name="Group 319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10612" y="898"/>
                                  <a:ext cx="250" cy="11837"/>
                                  <a:chOff x="10655" y="898"/>
                                  <a:chExt cx="250" cy="11836"/>
                                </a:xfrm>
                              </wpg:grpSpPr>
                              <wps:wsp>
                                <wps:cNvPr id="5383" name="AutoShape 320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10655" y="898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5384" name="AutoShape 321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10905" y="939"/>
                                    <a:ext cx="0" cy="1179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6350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dk1">
                                              <a:lumMod val="0"/>
                                              <a:lumOff val="0"/>
                                            </a:schemeClr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/>
                              </wps:wsp>
                            </wpg:grpSp>
                          </wpg:grpSp>
                        </wpg:grpSp>
                      </wpg:grpSp>
                      <wps:wsp>
                        <wps:cNvPr id="5319" name="AutoShape 322"/>
                        <wps:cNvCnPr>
                          <a:cxnSpLocks noChangeShapeType="1"/>
                        </wps:cNvCnPr>
                        <wps:spPr bwMode="auto">
                          <a:xfrm>
                            <a:off x="8708" y="3399"/>
                            <a:ext cx="11408" cy="6017"/>
                          </a:xfrm>
                          <a:prstGeom prst="straightConnector1">
                            <a:avLst/>
                          </a:prstGeom>
                          <a:noFill/>
                          <a:ln w="6350">
                            <a:solidFill>
                              <a:schemeClr val="accent2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320" name="Oval 323"/>
                        <wps:cNvSpPr>
                          <a:spLocks noChangeArrowheads="1"/>
                        </wps:cNvSpPr>
                        <wps:spPr bwMode="auto">
                          <a:xfrm>
                            <a:off x="8193" y="2316"/>
                            <a:ext cx="1008" cy="1012"/>
                          </a:xfrm>
                          <a:prstGeom prst="ellipse">
                            <a:avLst/>
                          </a:prstGeom>
                          <a:noFill/>
                          <a:ln w="12700">
                            <a:solidFill>
                              <a:schemeClr val="accent2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68686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5321" name="Oval 324"/>
                        <wps:cNvSpPr>
                          <a:spLocks noChangeArrowheads="1"/>
                        </wps:cNvSpPr>
                        <wps:spPr bwMode="auto">
                          <a:xfrm>
                            <a:off x="16249" y="1136"/>
                            <a:ext cx="8131" cy="8169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chemeClr val="accent2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68686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5322" name="AutoShape 325"/>
                        <wps:cNvCnPr>
                          <a:cxnSpLocks noChangeShapeType="1"/>
                        </wps:cNvCnPr>
                        <wps:spPr bwMode="auto">
                          <a:xfrm flipH="1">
                            <a:off x="22149" y="1566"/>
                            <a:ext cx="0" cy="7279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68686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323" name="AutoShape 326"/>
                        <wps:cNvCnPr>
                          <a:cxnSpLocks noChangeShapeType="1"/>
                        </wps:cNvCnPr>
                        <wps:spPr bwMode="auto">
                          <a:xfrm flipH="1">
                            <a:off x="20028" y="1137"/>
                            <a:ext cx="0" cy="812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68686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324" name="AutoShape 327"/>
                        <wps:cNvCnPr>
                          <a:cxnSpLocks noChangeShapeType="1"/>
                        </wps:cNvCnPr>
                        <wps:spPr bwMode="auto">
                          <a:xfrm>
                            <a:off x="16214" y="5280"/>
                            <a:ext cx="8151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68686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325" name="AutoShape 328"/>
                        <wps:cNvCnPr>
                          <a:cxnSpLocks noChangeShapeType="1"/>
                        </wps:cNvCnPr>
                        <wps:spPr bwMode="auto">
                          <a:xfrm>
                            <a:off x="16830" y="7391"/>
                            <a:ext cx="6876" cy="17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68686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326" name="AutoShape 329"/>
                        <wps:cNvCnPr>
                          <a:cxnSpLocks noChangeShapeType="1"/>
                        </wps:cNvCnPr>
                        <wps:spPr bwMode="auto">
                          <a:xfrm flipV="1">
                            <a:off x="8697" y="1124"/>
                            <a:ext cx="11735" cy="1192"/>
                          </a:xfrm>
                          <a:prstGeom prst="straightConnector1">
                            <a:avLst/>
                          </a:prstGeom>
                          <a:noFill/>
                          <a:ln w="6350">
                            <a:solidFill>
                              <a:schemeClr val="accent2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g:grpSp>
                        <wpg:cNvPr id="5327" name="Group 330"/>
                        <wpg:cNvGrpSpPr>
                          <a:grpSpLocks/>
                        </wpg:cNvGrpSpPr>
                        <wpg:grpSpPr bwMode="auto">
                          <a:xfrm>
                            <a:off x="18443" y="3154"/>
                            <a:ext cx="760" cy="760"/>
                            <a:chOff x="18444" y="3154"/>
                            <a:chExt cx="1946" cy="1946"/>
                          </a:xfrm>
                        </wpg:grpSpPr>
                        <wps:wsp>
                          <wps:cNvPr id="5371" name="Oval 331"/>
                          <wps:cNvSpPr>
                            <a:spLocks noChangeArrowheads="1"/>
                          </wps:cNvSpPr>
                          <wps:spPr bwMode="auto">
                            <a:xfrm>
                              <a:off x="18444" y="3154"/>
                              <a:ext cx="1946" cy="1946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63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68686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372" name="Freeform 332"/>
                          <wps:cNvSpPr>
                            <a:spLocks/>
                          </wps:cNvSpPr>
                          <wps:spPr bwMode="auto">
                            <a:xfrm>
                              <a:off x="19299" y="4166"/>
                              <a:ext cx="621" cy="457"/>
                            </a:xfrm>
                            <a:custGeom>
                              <a:avLst/>
                              <a:gdLst>
                                <a:gd name="T0" fmla="*/ 140843 w 140843"/>
                                <a:gd name="T1" fmla="*/ 0 h 103645"/>
                                <a:gd name="T2" fmla="*/ 112674 w 140843"/>
                                <a:gd name="T3" fmla="*/ 88839 h 103645"/>
                                <a:gd name="T4" fmla="*/ 0 w 140843"/>
                                <a:gd name="T5" fmla="*/ 88839 h 1036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</a:cxnLst>
                              <a:rect l="0" t="0" r="r" b="b"/>
                              <a:pathLst>
                                <a:path w="140843" h="103645">
                                  <a:moveTo>
                                    <a:pt x="140843" y="0"/>
                                  </a:moveTo>
                                  <a:cubicBezTo>
                                    <a:pt x="138495" y="37016"/>
                                    <a:pt x="136148" y="74033"/>
                                    <a:pt x="112674" y="88839"/>
                                  </a:cubicBezTo>
                                  <a:cubicBezTo>
                                    <a:pt x="89200" y="103645"/>
                                    <a:pt x="44600" y="96242"/>
                                    <a:pt x="0" y="88839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63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68686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28" name="Group 333"/>
                        <wpg:cNvGrpSpPr>
                          <a:grpSpLocks/>
                        </wpg:cNvGrpSpPr>
                        <wpg:grpSpPr bwMode="auto">
                          <a:xfrm>
                            <a:off x="16864" y="4296"/>
                            <a:ext cx="463" cy="463"/>
                            <a:chOff x="16864" y="4296"/>
                            <a:chExt cx="1170" cy="1170"/>
                          </a:xfrm>
                        </wpg:grpSpPr>
                        <wps:wsp>
                          <wps:cNvPr id="5369" name="Oval 334"/>
                          <wps:cNvSpPr>
                            <a:spLocks noChangeArrowheads="1"/>
                          </wps:cNvSpPr>
                          <wps:spPr bwMode="auto">
                            <a:xfrm>
                              <a:off x="16864" y="4296"/>
                              <a:ext cx="1170" cy="1170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63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68686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370" name="Freeform 335"/>
                          <wps:cNvSpPr>
                            <a:spLocks/>
                          </wps:cNvSpPr>
                          <wps:spPr bwMode="auto">
                            <a:xfrm>
                              <a:off x="17146" y="4708"/>
                              <a:ext cx="621" cy="457"/>
                            </a:xfrm>
                            <a:custGeom>
                              <a:avLst/>
                              <a:gdLst>
                                <a:gd name="T0" fmla="*/ 140843 w 140843"/>
                                <a:gd name="T1" fmla="*/ 0 h 103645"/>
                                <a:gd name="T2" fmla="*/ 112674 w 140843"/>
                                <a:gd name="T3" fmla="*/ 88839 h 103645"/>
                                <a:gd name="T4" fmla="*/ 0 w 140843"/>
                                <a:gd name="T5" fmla="*/ 88839 h 1036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</a:cxnLst>
                              <a:rect l="0" t="0" r="r" b="b"/>
                              <a:pathLst>
                                <a:path w="140843" h="103645">
                                  <a:moveTo>
                                    <a:pt x="140843" y="0"/>
                                  </a:moveTo>
                                  <a:cubicBezTo>
                                    <a:pt x="138495" y="37016"/>
                                    <a:pt x="136148" y="74033"/>
                                    <a:pt x="112674" y="88839"/>
                                  </a:cubicBezTo>
                                  <a:cubicBezTo>
                                    <a:pt x="89200" y="103645"/>
                                    <a:pt x="44600" y="96242"/>
                                    <a:pt x="0" y="88839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63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68686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29" name="Group 336"/>
                        <wpg:cNvGrpSpPr>
                          <a:grpSpLocks/>
                        </wpg:cNvGrpSpPr>
                        <wpg:grpSpPr bwMode="auto">
                          <a:xfrm rot="-4329638">
                            <a:off x="16976" y="3974"/>
                            <a:ext cx="463" cy="463"/>
                            <a:chOff x="16976" y="3974"/>
                            <a:chExt cx="1170" cy="1170"/>
                          </a:xfrm>
                        </wpg:grpSpPr>
                        <wps:wsp>
                          <wps:cNvPr id="5367" name="Oval 337"/>
                          <wps:cNvSpPr>
                            <a:spLocks noChangeArrowheads="1"/>
                          </wps:cNvSpPr>
                          <wps:spPr bwMode="auto">
                            <a:xfrm>
                              <a:off x="16976" y="3974"/>
                              <a:ext cx="1170" cy="1170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63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68686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368" name="Freeform 338"/>
                          <wps:cNvSpPr>
                            <a:spLocks/>
                          </wps:cNvSpPr>
                          <wps:spPr bwMode="auto">
                            <a:xfrm>
                              <a:off x="17258" y="4386"/>
                              <a:ext cx="621" cy="457"/>
                            </a:xfrm>
                            <a:custGeom>
                              <a:avLst/>
                              <a:gdLst>
                                <a:gd name="T0" fmla="*/ 140843 w 140843"/>
                                <a:gd name="T1" fmla="*/ 0 h 103645"/>
                                <a:gd name="T2" fmla="*/ 112674 w 140843"/>
                                <a:gd name="T3" fmla="*/ 88839 h 103645"/>
                                <a:gd name="T4" fmla="*/ 0 w 140843"/>
                                <a:gd name="T5" fmla="*/ 88839 h 1036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</a:cxnLst>
                              <a:rect l="0" t="0" r="r" b="b"/>
                              <a:pathLst>
                                <a:path w="140843" h="103645">
                                  <a:moveTo>
                                    <a:pt x="140843" y="0"/>
                                  </a:moveTo>
                                  <a:cubicBezTo>
                                    <a:pt x="138495" y="37016"/>
                                    <a:pt x="136148" y="74033"/>
                                    <a:pt x="112674" y="88839"/>
                                  </a:cubicBezTo>
                                  <a:cubicBezTo>
                                    <a:pt x="89200" y="103645"/>
                                    <a:pt x="44600" y="96242"/>
                                    <a:pt x="0" y="88839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63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68686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30" name="Group 339"/>
                        <wpg:cNvGrpSpPr>
                          <a:grpSpLocks/>
                        </wpg:cNvGrpSpPr>
                        <wpg:grpSpPr bwMode="auto">
                          <a:xfrm rot="4810456">
                            <a:off x="19892" y="4575"/>
                            <a:ext cx="593" cy="593"/>
                            <a:chOff x="19744" y="4326"/>
                            <a:chExt cx="1517" cy="1517"/>
                          </a:xfrm>
                        </wpg:grpSpPr>
                        <wps:wsp>
                          <wps:cNvPr id="5365" name="Oval 340"/>
                          <wps:cNvSpPr>
                            <a:spLocks noChangeArrowheads="1"/>
                          </wps:cNvSpPr>
                          <wps:spPr bwMode="auto">
                            <a:xfrm>
                              <a:off x="19744" y="4326"/>
                              <a:ext cx="1517" cy="1517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63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68686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366" name="Freeform 341"/>
                          <wps:cNvSpPr>
                            <a:spLocks/>
                          </wps:cNvSpPr>
                          <wps:spPr bwMode="auto">
                            <a:xfrm>
                              <a:off x="20187" y="5052"/>
                              <a:ext cx="621" cy="457"/>
                            </a:xfrm>
                            <a:custGeom>
                              <a:avLst/>
                              <a:gdLst>
                                <a:gd name="T0" fmla="*/ 140843 w 140843"/>
                                <a:gd name="T1" fmla="*/ 0 h 103645"/>
                                <a:gd name="T2" fmla="*/ 112674 w 140843"/>
                                <a:gd name="T3" fmla="*/ 88839 h 103645"/>
                                <a:gd name="T4" fmla="*/ 0 w 140843"/>
                                <a:gd name="T5" fmla="*/ 88839 h 1036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</a:cxnLst>
                              <a:rect l="0" t="0" r="r" b="b"/>
                              <a:pathLst>
                                <a:path w="140843" h="103645">
                                  <a:moveTo>
                                    <a:pt x="140843" y="0"/>
                                  </a:moveTo>
                                  <a:cubicBezTo>
                                    <a:pt x="138495" y="37016"/>
                                    <a:pt x="136148" y="74033"/>
                                    <a:pt x="112674" y="88839"/>
                                  </a:cubicBezTo>
                                  <a:cubicBezTo>
                                    <a:pt x="89200" y="103645"/>
                                    <a:pt x="44600" y="96242"/>
                                    <a:pt x="0" y="88839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63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68686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31" name="Group 342"/>
                        <wpg:cNvGrpSpPr>
                          <a:grpSpLocks/>
                        </wpg:cNvGrpSpPr>
                        <wpg:grpSpPr bwMode="auto">
                          <a:xfrm rot="11398225">
                            <a:off x="21597" y="4837"/>
                            <a:ext cx="662" cy="664"/>
                            <a:chOff x="21090" y="4297"/>
                            <a:chExt cx="1695" cy="1695"/>
                          </a:xfrm>
                        </wpg:grpSpPr>
                        <wps:wsp>
                          <wps:cNvPr id="5363" name="Oval 343"/>
                          <wps:cNvSpPr>
                            <a:spLocks noChangeArrowheads="1"/>
                          </wps:cNvSpPr>
                          <wps:spPr bwMode="auto">
                            <a:xfrm>
                              <a:off x="21090" y="4297"/>
                              <a:ext cx="1695" cy="1695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63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68686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364" name="Freeform 344"/>
                          <wps:cNvSpPr>
                            <a:spLocks/>
                          </wps:cNvSpPr>
                          <wps:spPr bwMode="auto">
                            <a:xfrm>
                              <a:off x="21864" y="5048"/>
                              <a:ext cx="621" cy="457"/>
                            </a:xfrm>
                            <a:custGeom>
                              <a:avLst/>
                              <a:gdLst>
                                <a:gd name="T0" fmla="*/ 140843 w 140843"/>
                                <a:gd name="T1" fmla="*/ 0 h 103645"/>
                                <a:gd name="T2" fmla="*/ 112674 w 140843"/>
                                <a:gd name="T3" fmla="*/ 88839 h 103645"/>
                                <a:gd name="T4" fmla="*/ 0 w 140843"/>
                                <a:gd name="T5" fmla="*/ 88839 h 1036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</a:cxnLst>
                              <a:rect l="0" t="0" r="r" b="b"/>
                              <a:pathLst>
                                <a:path w="140843" h="103645">
                                  <a:moveTo>
                                    <a:pt x="140843" y="0"/>
                                  </a:moveTo>
                                  <a:cubicBezTo>
                                    <a:pt x="138495" y="37016"/>
                                    <a:pt x="136148" y="74033"/>
                                    <a:pt x="112674" y="88839"/>
                                  </a:cubicBezTo>
                                  <a:cubicBezTo>
                                    <a:pt x="89200" y="103645"/>
                                    <a:pt x="44600" y="96242"/>
                                    <a:pt x="0" y="88839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63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68686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32" name="Group 345"/>
                        <wpg:cNvGrpSpPr>
                          <a:grpSpLocks/>
                        </wpg:cNvGrpSpPr>
                        <wpg:grpSpPr bwMode="auto">
                          <a:xfrm rot="-3066123">
                            <a:off x="21086" y="7244"/>
                            <a:ext cx="652" cy="652"/>
                            <a:chOff x="20771" y="6949"/>
                            <a:chExt cx="1668" cy="1668"/>
                          </a:xfrm>
                        </wpg:grpSpPr>
                        <wps:wsp>
                          <wps:cNvPr id="5361" name="Oval 346"/>
                          <wps:cNvSpPr>
                            <a:spLocks noChangeArrowheads="1"/>
                          </wps:cNvSpPr>
                          <wps:spPr bwMode="auto">
                            <a:xfrm>
                              <a:off x="20771" y="6949"/>
                              <a:ext cx="1668" cy="1668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63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68686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362" name="Freeform 347"/>
                          <wps:cNvSpPr>
                            <a:spLocks/>
                          </wps:cNvSpPr>
                          <wps:spPr bwMode="auto">
                            <a:xfrm>
                              <a:off x="21550" y="7705"/>
                              <a:ext cx="621" cy="457"/>
                            </a:xfrm>
                            <a:custGeom>
                              <a:avLst/>
                              <a:gdLst>
                                <a:gd name="T0" fmla="*/ 140843 w 140843"/>
                                <a:gd name="T1" fmla="*/ 0 h 103645"/>
                                <a:gd name="T2" fmla="*/ 112674 w 140843"/>
                                <a:gd name="T3" fmla="*/ 88839 h 103645"/>
                                <a:gd name="T4" fmla="*/ 0 w 140843"/>
                                <a:gd name="T5" fmla="*/ 88839 h 1036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</a:cxnLst>
                              <a:rect l="0" t="0" r="r" b="b"/>
                              <a:pathLst>
                                <a:path w="140843" h="103645">
                                  <a:moveTo>
                                    <a:pt x="140843" y="0"/>
                                  </a:moveTo>
                                  <a:cubicBezTo>
                                    <a:pt x="138495" y="37016"/>
                                    <a:pt x="136148" y="74033"/>
                                    <a:pt x="112674" y="88839"/>
                                  </a:cubicBezTo>
                                  <a:cubicBezTo>
                                    <a:pt x="89200" y="103645"/>
                                    <a:pt x="44600" y="96242"/>
                                    <a:pt x="0" y="88839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63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68686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33" name="Group 348"/>
                        <wpg:cNvGrpSpPr>
                          <a:grpSpLocks/>
                        </wpg:cNvGrpSpPr>
                        <wpg:grpSpPr bwMode="auto">
                          <a:xfrm rot="-5084508">
                            <a:off x="21226" y="6368"/>
                            <a:ext cx="621" cy="622"/>
                            <a:chOff x="21008" y="6199"/>
                            <a:chExt cx="1590" cy="1590"/>
                          </a:xfrm>
                        </wpg:grpSpPr>
                        <wps:wsp>
                          <wps:cNvPr id="5359" name="Oval 349"/>
                          <wps:cNvSpPr>
                            <a:spLocks noChangeArrowheads="1"/>
                          </wps:cNvSpPr>
                          <wps:spPr bwMode="auto">
                            <a:xfrm>
                              <a:off x="21008" y="6199"/>
                              <a:ext cx="1590" cy="1590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63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68686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360" name="Freeform 350"/>
                          <wps:cNvSpPr>
                            <a:spLocks/>
                          </wps:cNvSpPr>
                          <wps:spPr bwMode="auto">
                            <a:xfrm>
                              <a:off x="21597" y="6824"/>
                              <a:ext cx="621" cy="457"/>
                            </a:xfrm>
                            <a:custGeom>
                              <a:avLst/>
                              <a:gdLst>
                                <a:gd name="T0" fmla="*/ 140843 w 140843"/>
                                <a:gd name="T1" fmla="*/ 0 h 103645"/>
                                <a:gd name="T2" fmla="*/ 112674 w 140843"/>
                                <a:gd name="T3" fmla="*/ 88839 h 103645"/>
                                <a:gd name="T4" fmla="*/ 0 w 140843"/>
                                <a:gd name="T5" fmla="*/ 88839 h 1036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</a:cxnLst>
                              <a:rect l="0" t="0" r="r" b="b"/>
                              <a:pathLst>
                                <a:path w="140843" h="103645">
                                  <a:moveTo>
                                    <a:pt x="140843" y="0"/>
                                  </a:moveTo>
                                  <a:cubicBezTo>
                                    <a:pt x="138495" y="37016"/>
                                    <a:pt x="136148" y="74033"/>
                                    <a:pt x="112674" y="88839"/>
                                  </a:cubicBezTo>
                                  <a:cubicBezTo>
                                    <a:pt x="89200" y="103645"/>
                                    <a:pt x="44600" y="96242"/>
                                    <a:pt x="0" y="88839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63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68686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34" name="Group 351"/>
                        <wpg:cNvGrpSpPr>
                          <a:grpSpLocks/>
                        </wpg:cNvGrpSpPr>
                        <wpg:grpSpPr bwMode="auto">
                          <a:xfrm>
                            <a:off x="20365" y="5735"/>
                            <a:ext cx="667" cy="667"/>
                            <a:chOff x="20250" y="5543"/>
                            <a:chExt cx="1703" cy="1703"/>
                          </a:xfrm>
                        </wpg:grpSpPr>
                        <wps:wsp>
                          <wps:cNvPr id="5357" name="Oval 352"/>
                          <wps:cNvSpPr>
                            <a:spLocks noChangeArrowheads="1"/>
                          </wps:cNvSpPr>
                          <wps:spPr bwMode="auto">
                            <a:xfrm>
                              <a:off x="20250" y="5543"/>
                              <a:ext cx="1703" cy="1703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63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68686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358" name="Freeform 353"/>
                          <wps:cNvSpPr>
                            <a:spLocks/>
                          </wps:cNvSpPr>
                          <wps:spPr bwMode="auto">
                            <a:xfrm>
                              <a:off x="20714" y="6270"/>
                              <a:ext cx="621" cy="457"/>
                            </a:xfrm>
                            <a:custGeom>
                              <a:avLst/>
                              <a:gdLst>
                                <a:gd name="T0" fmla="*/ 140843 w 140843"/>
                                <a:gd name="T1" fmla="*/ 0 h 103645"/>
                                <a:gd name="T2" fmla="*/ 112674 w 140843"/>
                                <a:gd name="T3" fmla="*/ 88839 h 103645"/>
                                <a:gd name="T4" fmla="*/ 0 w 140843"/>
                                <a:gd name="T5" fmla="*/ 88839 h 1036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</a:cxnLst>
                              <a:rect l="0" t="0" r="r" b="b"/>
                              <a:pathLst>
                                <a:path w="140843" h="103645">
                                  <a:moveTo>
                                    <a:pt x="140843" y="0"/>
                                  </a:moveTo>
                                  <a:cubicBezTo>
                                    <a:pt x="138495" y="37016"/>
                                    <a:pt x="136148" y="74033"/>
                                    <a:pt x="112674" y="88839"/>
                                  </a:cubicBezTo>
                                  <a:cubicBezTo>
                                    <a:pt x="89200" y="103645"/>
                                    <a:pt x="44600" y="96242"/>
                                    <a:pt x="0" y="88839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63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68686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35" name="Group 354"/>
                        <wpg:cNvGrpSpPr>
                          <a:grpSpLocks/>
                        </wpg:cNvGrpSpPr>
                        <wpg:grpSpPr bwMode="auto">
                          <a:xfrm rot="5917923">
                            <a:off x="22009" y="3202"/>
                            <a:ext cx="691" cy="690"/>
                            <a:chOff x="21741" y="2896"/>
                            <a:chExt cx="1766" cy="1766"/>
                          </a:xfrm>
                        </wpg:grpSpPr>
                        <wps:wsp>
                          <wps:cNvPr id="5355" name="Oval 355"/>
                          <wps:cNvSpPr>
                            <a:spLocks noChangeArrowheads="1"/>
                          </wps:cNvSpPr>
                          <wps:spPr bwMode="auto">
                            <a:xfrm>
                              <a:off x="21741" y="2896"/>
                              <a:ext cx="1766" cy="1766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63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68686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356" name="Freeform 356"/>
                          <wps:cNvSpPr>
                            <a:spLocks/>
                          </wps:cNvSpPr>
                          <wps:spPr bwMode="auto">
                            <a:xfrm>
                              <a:off x="22342" y="3739"/>
                              <a:ext cx="621" cy="457"/>
                            </a:xfrm>
                            <a:custGeom>
                              <a:avLst/>
                              <a:gdLst>
                                <a:gd name="T0" fmla="*/ 140843 w 140843"/>
                                <a:gd name="T1" fmla="*/ 0 h 103645"/>
                                <a:gd name="T2" fmla="*/ 112674 w 140843"/>
                                <a:gd name="T3" fmla="*/ 88839 h 103645"/>
                                <a:gd name="T4" fmla="*/ 0 w 140843"/>
                                <a:gd name="T5" fmla="*/ 88839 h 1036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</a:cxnLst>
                              <a:rect l="0" t="0" r="r" b="b"/>
                              <a:pathLst>
                                <a:path w="140843" h="103645">
                                  <a:moveTo>
                                    <a:pt x="140843" y="0"/>
                                  </a:moveTo>
                                  <a:cubicBezTo>
                                    <a:pt x="138495" y="37016"/>
                                    <a:pt x="136148" y="74033"/>
                                    <a:pt x="112674" y="88839"/>
                                  </a:cubicBezTo>
                                  <a:cubicBezTo>
                                    <a:pt x="89200" y="103645"/>
                                    <a:pt x="44600" y="96242"/>
                                    <a:pt x="0" y="88839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63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68686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36" name="Group 357"/>
                        <wpg:cNvGrpSpPr>
                          <a:grpSpLocks/>
                        </wpg:cNvGrpSpPr>
                        <wpg:grpSpPr bwMode="auto">
                          <a:xfrm rot="5701455">
                            <a:off x="19907" y="6460"/>
                            <a:ext cx="629" cy="630"/>
                            <a:chOff x="20085" y="6466"/>
                            <a:chExt cx="1610" cy="1610"/>
                          </a:xfrm>
                        </wpg:grpSpPr>
                        <wps:wsp>
                          <wps:cNvPr id="5353" name="Oval 358"/>
                          <wps:cNvSpPr>
                            <a:spLocks noChangeArrowheads="1"/>
                          </wps:cNvSpPr>
                          <wps:spPr bwMode="auto">
                            <a:xfrm>
                              <a:off x="20085" y="6466"/>
                              <a:ext cx="1610" cy="1610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63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68686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354" name="Freeform 359"/>
                          <wps:cNvSpPr>
                            <a:spLocks/>
                          </wps:cNvSpPr>
                          <wps:spPr bwMode="auto">
                            <a:xfrm>
                              <a:off x="20552" y="7191"/>
                              <a:ext cx="621" cy="457"/>
                            </a:xfrm>
                            <a:custGeom>
                              <a:avLst/>
                              <a:gdLst>
                                <a:gd name="T0" fmla="*/ 140843 w 140843"/>
                                <a:gd name="T1" fmla="*/ 0 h 103645"/>
                                <a:gd name="T2" fmla="*/ 112674 w 140843"/>
                                <a:gd name="T3" fmla="*/ 88839 h 103645"/>
                                <a:gd name="T4" fmla="*/ 0 w 140843"/>
                                <a:gd name="T5" fmla="*/ 88839 h 1036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</a:cxnLst>
                              <a:rect l="0" t="0" r="r" b="b"/>
                              <a:pathLst>
                                <a:path w="140843" h="103645">
                                  <a:moveTo>
                                    <a:pt x="140843" y="0"/>
                                  </a:moveTo>
                                  <a:cubicBezTo>
                                    <a:pt x="138495" y="37016"/>
                                    <a:pt x="136148" y="74033"/>
                                    <a:pt x="112674" y="88839"/>
                                  </a:cubicBezTo>
                                  <a:cubicBezTo>
                                    <a:pt x="89200" y="103645"/>
                                    <a:pt x="44600" y="96242"/>
                                    <a:pt x="0" y="88839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63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68686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37" name="Group 360"/>
                        <wpg:cNvGrpSpPr>
                          <a:grpSpLocks/>
                        </wpg:cNvGrpSpPr>
                        <wpg:grpSpPr bwMode="auto">
                          <a:xfrm rot="12455661">
                            <a:off x="19475" y="5580"/>
                            <a:ext cx="636" cy="636"/>
                            <a:chOff x="19124" y="5240"/>
                            <a:chExt cx="1628" cy="1628"/>
                          </a:xfrm>
                        </wpg:grpSpPr>
                        <wps:wsp>
                          <wps:cNvPr id="5351" name="Oval 361"/>
                          <wps:cNvSpPr>
                            <a:spLocks noChangeArrowheads="1"/>
                          </wps:cNvSpPr>
                          <wps:spPr bwMode="auto">
                            <a:xfrm>
                              <a:off x="19124" y="5240"/>
                              <a:ext cx="1628" cy="1628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63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68686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352" name="Freeform 362"/>
                          <wps:cNvSpPr>
                            <a:spLocks/>
                          </wps:cNvSpPr>
                          <wps:spPr bwMode="auto">
                            <a:xfrm>
                              <a:off x="19810" y="6008"/>
                              <a:ext cx="621" cy="457"/>
                            </a:xfrm>
                            <a:custGeom>
                              <a:avLst/>
                              <a:gdLst>
                                <a:gd name="T0" fmla="*/ 140843 w 140843"/>
                                <a:gd name="T1" fmla="*/ 0 h 103645"/>
                                <a:gd name="T2" fmla="*/ 112674 w 140843"/>
                                <a:gd name="T3" fmla="*/ 88839 h 103645"/>
                                <a:gd name="T4" fmla="*/ 0 w 140843"/>
                                <a:gd name="T5" fmla="*/ 88839 h 1036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</a:cxnLst>
                              <a:rect l="0" t="0" r="r" b="b"/>
                              <a:pathLst>
                                <a:path w="140843" h="103645">
                                  <a:moveTo>
                                    <a:pt x="140843" y="0"/>
                                  </a:moveTo>
                                  <a:cubicBezTo>
                                    <a:pt x="138495" y="37016"/>
                                    <a:pt x="136148" y="74033"/>
                                    <a:pt x="112674" y="88839"/>
                                  </a:cubicBezTo>
                                  <a:cubicBezTo>
                                    <a:pt x="89200" y="103645"/>
                                    <a:pt x="44600" y="96242"/>
                                    <a:pt x="0" y="88839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63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68686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38" name="Group 363"/>
                        <wpg:cNvGrpSpPr>
                          <a:grpSpLocks/>
                        </wpg:cNvGrpSpPr>
                        <wpg:grpSpPr bwMode="auto">
                          <a:xfrm>
                            <a:off x="19068" y="8040"/>
                            <a:ext cx="706" cy="705"/>
                            <a:chOff x="18992" y="7691"/>
                            <a:chExt cx="1805" cy="1805"/>
                          </a:xfrm>
                        </wpg:grpSpPr>
                        <wps:wsp>
                          <wps:cNvPr id="5349" name="Oval 364"/>
                          <wps:cNvSpPr>
                            <a:spLocks noChangeArrowheads="1"/>
                          </wps:cNvSpPr>
                          <wps:spPr bwMode="auto">
                            <a:xfrm>
                              <a:off x="18992" y="7691"/>
                              <a:ext cx="1805" cy="1805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63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68686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350" name="Freeform 365"/>
                          <wps:cNvSpPr>
                            <a:spLocks/>
                          </wps:cNvSpPr>
                          <wps:spPr bwMode="auto">
                            <a:xfrm>
                              <a:off x="19405" y="8675"/>
                              <a:ext cx="621" cy="457"/>
                            </a:xfrm>
                            <a:custGeom>
                              <a:avLst/>
                              <a:gdLst>
                                <a:gd name="T0" fmla="*/ 140843 w 140843"/>
                                <a:gd name="T1" fmla="*/ 0 h 103645"/>
                                <a:gd name="T2" fmla="*/ 112674 w 140843"/>
                                <a:gd name="T3" fmla="*/ 88839 h 103645"/>
                                <a:gd name="T4" fmla="*/ 0 w 140843"/>
                                <a:gd name="T5" fmla="*/ 88839 h 1036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</a:cxnLst>
                              <a:rect l="0" t="0" r="r" b="b"/>
                              <a:pathLst>
                                <a:path w="140843" h="103645">
                                  <a:moveTo>
                                    <a:pt x="140843" y="0"/>
                                  </a:moveTo>
                                  <a:cubicBezTo>
                                    <a:pt x="138495" y="37016"/>
                                    <a:pt x="136148" y="74033"/>
                                    <a:pt x="112674" y="88839"/>
                                  </a:cubicBezTo>
                                  <a:cubicBezTo>
                                    <a:pt x="89200" y="103645"/>
                                    <a:pt x="44600" y="96242"/>
                                    <a:pt x="0" y="88839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63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68686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39" name="Group 366"/>
                        <wpg:cNvGrpSpPr>
                          <a:grpSpLocks/>
                        </wpg:cNvGrpSpPr>
                        <wpg:grpSpPr bwMode="auto">
                          <a:xfrm>
                            <a:off x="17985" y="6009"/>
                            <a:ext cx="617" cy="617"/>
                            <a:chOff x="17987" y="5760"/>
                            <a:chExt cx="1580" cy="1580"/>
                          </a:xfrm>
                        </wpg:grpSpPr>
                        <wps:wsp>
                          <wps:cNvPr id="5347" name="Oval 367"/>
                          <wps:cNvSpPr>
                            <a:spLocks noChangeArrowheads="1"/>
                          </wps:cNvSpPr>
                          <wps:spPr bwMode="auto">
                            <a:xfrm>
                              <a:off x="17987" y="5760"/>
                              <a:ext cx="1580" cy="1580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63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68686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348" name="Freeform 368"/>
                          <wps:cNvSpPr>
                            <a:spLocks/>
                          </wps:cNvSpPr>
                          <wps:spPr bwMode="auto">
                            <a:xfrm>
                              <a:off x="18269" y="6582"/>
                              <a:ext cx="621" cy="457"/>
                            </a:xfrm>
                            <a:custGeom>
                              <a:avLst/>
                              <a:gdLst>
                                <a:gd name="T0" fmla="*/ 140843 w 140843"/>
                                <a:gd name="T1" fmla="*/ 0 h 103645"/>
                                <a:gd name="T2" fmla="*/ 112674 w 140843"/>
                                <a:gd name="T3" fmla="*/ 88839 h 103645"/>
                                <a:gd name="T4" fmla="*/ 0 w 140843"/>
                                <a:gd name="T5" fmla="*/ 88839 h 1036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</a:cxnLst>
                              <a:rect l="0" t="0" r="r" b="b"/>
                              <a:pathLst>
                                <a:path w="140843" h="103645">
                                  <a:moveTo>
                                    <a:pt x="140843" y="0"/>
                                  </a:moveTo>
                                  <a:cubicBezTo>
                                    <a:pt x="138495" y="37016"/>
                                    <a:pt x="136148" y="74033"/>
                                    <a:pt x="112674" y="88839"/>
                                  </a:cubicBezTo>
                                  <a:cubicBezTo>
                                    <a:pt x="89200" y="103645"/>
                                    <a:pt x="44600" y="96242"/>
                                    <a:pt x="0" y="88839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63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68686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40" name="Group 369"/>
                        <wpg:cNvGrpSpPr>
                          <a:grpSpLocks/>
                        </wpg:cNvGrpSpPr>
                        <wpg:grpSpPr bwMode="auto">
                          <a:xfrm>
                            <a:off x="17985" y="6465"/>
                            <a:ext cx="615" cy="615"/>
                            <a:chOff x="17987" y="6466"/>
                            <a:chExt cx="1575" cy="1575"/>
                          </a:xfrm>
                        </wpg:grpSpPr>
                        <wps:wsp>
                          <wps:cNvPr id="5345" name="Oval 370"/>
                          <wps:cNvSpPr>
                            <a:spLocks noChangeArrowheads="1"/>
                          </wps:cNvSpPr>
                          <wps:spPr bwMode="auto">
                            <a:xfrm>
                              <a:off x="17987" y="6466"/>
                              <a:ext cx="1575" cy="1575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63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68686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346" name="Freeform 371"/>
                          <wps:cNvSpPr>
                            <a:spLocks/>
                          </wps:cNvSpPr>
                          <wps:spPr bwMode="auto">
                            <a:xfrm>
                              <a:off x="18511" y="7092"/>
                              <a:ext cx="621" cy="457"/>
                            </a:xfrm>
                            <a:custGeom>
                              <a:avLst/>
                              <a:gdLst>
                                <a:gd name="T0" fmla="*/ 140843 w 140843"/>
                                <a:gd name="T1" fmla="*/ 0 h 103645"/>
                                <a:gd name="T2" fmla="*/ 112674 w 140843"/>
                                <a:gd name="T3" fmla="*/ 88839 h 103645"/>
                                <a:gd name="T4" fmla="*/ 0 w 140843"/>
                                <a:gd name="T5" fmla="*/ 88839 h 1036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</a:cxnLst>
                              <a:rect l="0" t="0" r="r" b="b"/>
                              <a:pathLst>
                                <a:path w="140843" h="103645">
                                  <a:moveTo>
                                    <a:pt x="140843" y="0"/>
                                  </a:moveTo>
                                  <a:cubicBezTo>
                                    <a:pt x="138495" y="37016"/>
                                    <a:pt x="136148" y="74033"/>
                                    <a:pt x="112674" y="88839"/>
                                  </a:cubicBezTo>
                                  <a:cubicBezTo>
                                    <a:pt x="89200" y="103645"/>
                                    <a:pt x="44600" y="96242"/>
                                    <a:pt x="0" y="88839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63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68686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41" name="Group 372"/>
                        <wpg:cNvGrpSpPr>
                          <a:grpSpLocks/>
                        </wpg:cNvGrpSpPr>
                        <wpg:grpSpPr bwMode="auto">
                          <a:xfrm rot="-4835794">
                            <a:off x="17171" y="6031"/>
                            <a:ext cx="544" cy="544"/>
                            <a:chOff x="17074" y="5859"/>
                            <a:chExt cx="1393" cy="1393"/>
                          </a:xfrm>
                        </wpg:grpSpPr>
                        <wps:wsp>
                          <wps:cNvPr id="5343" name="Oval 373"/>
                          <wps:cNvSpPr>
                            <a:spLocks noChangeArrowheads="1"/>
                          </wps:cNvSpPr>
                          <wps:spPr bwMode="auto">
                            <a:xfrm>
                              <a:off x="17074" y="5859"/>
                              <a:ext cx="1393" cy="1393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63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68686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344" name="Freeform 374"/>
                          <wps:cNvSpPr>
                            <a:spLocks/>
                          </wps:cNvSpPr>
                          <wps:spPr bwMode="auto">
                            <a:xfrm>
                              <a:off x="17533" y="6465"/>
                              <a:ext cx="621" cy="457"/>
                            </a:xfrm>
                            <a:custGeom>
                              <a:avLst/>
                              <a:gdLst>
                                <a:gd name="T0" fmla="*/ 140843 w 140843"/>
                                <a:gd name="T1" fmla="*/ 0 h 103645"/>
                                <a:gd name="T2" fmla="*/ 112674 w 140843"/>
                                <a:gd name="T3" fmla="*/ 88839 h 103645"/>
                                <a:gd name="T4" fmla="*/ 0 w 140843"/>
                                <a:gd name="T5" fmla="*/ 88839 h 1036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</a:cxnLst>
                              <a:rect l="0" t="0" r="r" b="b"/>
                              <a:pathLst>
                                <a:path w="140843" h="103645">
                                  <a:moveTo>
                                    <a:pt x="140843" y="0"/>
                                  </a:moveTo>
                                  <a:cubicBezTo>
                                    <a:pt x="138495" y="37016"/>
                                    <a:pt x="136148" y="74033"/>
                                    <a:pt x="112674" y="88839"/>
                                  </a:cubicBezTo>
                                  <a:cubicBezTo>
                                    <a:pt x="89200" y="103645"/>
                                    <a:pt x="44600" y="96242"/>
                                    <a:pt x="0" y="88839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63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68686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5342" name="Text Box 375"/>
                        <wps:cNvSpPr txBox="1">
                          <a:spLocks noChangeArrowheads="1"/>
                        </wps:cNvSpPr>
                        <wps:spPr bwMode="auto">
                          <a:xfrm>
                            <a:off x="24362" y="0"/>
                            <a:ext cx="7315" cy="2316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noFill/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51F4FB4A" w14:textId="77777777" w:rsidR="00CE06D4" w:rsidRPr="009B0076" w:rsidRDefault="00CE06D4" w:rsidP="00CE06D4">
                              <w:pPr>
                                <w:widowControl w:val="0"/>
                                <w:spacing w:after="83"/>
                                <w:rPr>
                                  <w:color w:val="4472C4" w:themeColor="accent1"/>
                                  <w:sz w:val="12"/>
                                  <w:szCs w:val="12"/>
                                </w:rPr>
                              </w:pPr>
                              <w:r>
                                <w:rPr>
                                  <w:color w:val="4472C4" w:themeColor="accent1"/>
                                  <w:sz w:val="18"/>
                                  <w:szCs w:val="18"/>
                                </w:rPr>
                                <w:t xml:space="preserve">1/400 </w:t>
                              </w:r>
                              <w:r w:rsidRPr="009B0076">
                                <w:rPr>
                                  <w:color w:val="4472C4" w:themeColor="accent1"/>
                                  <w:sz w:val="18"/>
                                  <w:szCs w:val="18"/>
                                </w:rPr>
                                <w:t>m</w:t>
                              </w:r>
                              <w:r>
                                <w:rPr>
                                  <w:color w:val="4472C4" w:themeColor="accent1"/>
                                  <w:sz w:val="18"/>
                                  <w:szCs w:val="18"/>
                                </w:rPr>
                                <w:t>m</w:t>
                              </w:r>
                              <w:r w:rsidRPr="009B0076">
                                <w:rPr>
                                  <w:color w:val="4472C4" w:themeColor="accent1"/>
                                  <w:sz w:val="18"/>
                                  <w:szCs w:val="18"/>
                                  <w:vertAlign w:val="superscript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38A82B" id="Skupina 2243" o:spid="_x0000_s1028" style="position:absolute;left:0;text-align:left;margin-left:88.6pt;margin-top:6.85pt;width:376.55pt;height:150pt;z-index:251660288" coordorigin="1" coordsize="31676,126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">
                <v:group id="Group 249" o:spid="_x0000_s1029" style="position:absolute;left:1;top:748;width:11848;height:11871" coordorigin="1,748" coordsize="11848,11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">
                  <v:group id="Group 250" o:spid="_x0000_s1030" style="position:absolute;left:119;top:760;width:11646;height:11761" coordorigin="119,760" coordsize="11646,119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">
                    <v:shape id="AutoShape 251" o:spid="_x0000_s1031" type="#_x0000_t32" style="position:absolute;left:119;top:760;width:0;height:1197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" strokecolor="#4472c4 [3204]" strokeweight="2pt">
                      <v:shadow color="black [0]"/>
                    </v:shape>
                    <v:shape id="AutoShape 252" o:spid="_x0000_s1032" type="#_x0000_t32" style="position:absolute;left:4032;top:760;width:0;height:1197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" strokecolor="#4472c4 [3204]" strokeweight="2pt">
                      <v:shadow color="black [0]"/>
                    </v:shape>
                    <v:shape id="AutoShape 253" o:spid="_x0000_s1033" type="#_x0000_t32" style="position:absolute;left:7804;top:760;width:0;height:1197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" strokecolor="#4472c4 [3204]" strokeweight="2pt">
                      <v:shadow color="black [0]"/>
                    </v:shape>
                    <v:shape id="AutoShape 254" o:spid="_x0000_s1034" type="#_x0000_t32" style="position:absolute;left:11765;top:760;width:0;height:1197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" strokecolor="#4472c4 [3204]" strokeweight="2pt">
                      <v:shadow color="black [0]"/>
                    </v:shape>
                  </v:group>
                  <v:group id="Group 255" o:spid="_x0000_s1035" style="position:absolute;left:97;top:749;width:11646;height:11838;rotation:90" coordorigin="96,750" coordsize="11646,119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">
                    <v:shape id="AutoShape 256" o:spid="_x0000_s1036" type="#_x0000_t32" style="position:absolute;left:96;top:750;width:0;height:1197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" strokecolor="#4472c4 [3204]" strokeweight="2pt">
                      <v:shadow color="black [0]"/>
                    </v:shape>
                    <v:shape id="AutoShape 257" o:spid="_x0000_s1037" type="#_x0000_t32" style="position:absolute;left:4009;top:750;width:0;height:1197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" strokecolor="#4472c4 [3204]" strokeweight="2pt">
                      <v:shadow color="black [0]"/>
                    </v:shape>
                    <v:shape id="AutoShape 258" o:spid="_x0000_s1038" type="#_x0000_t32" style="position:absolute;left:7781;top:750;width:0;height:1197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" strokecolor="#4472c4 [3204]" strokeweight="2pt">
                      <v:shadow color="black [0]"/>
                    </v:shape>
                    <v:shape id="AutoShape 259" o:spid="_x0000_s1039" type="#_x0000_t32" style="position:absolute;left:11742;top:750;width:0;height:1197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" strokecolor="#4472c4 [3204]" strokeweight="2pt">
                      <v:shadow color="black [0]"/>
                    </v:shape>
                  </v:group>
                  <v:group id="Group 260" o:spid="_x0000_s1040" style="position:absolute;left:949;top:748;width:9907;height:11870" coordorigin="949,748" coordsize="9907,119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">
                    <v:group id="Group 261" o:spid="_x0000_s1041" style="position:absolute;left:949;top:748;width:2230;height:11907" coordorigin="949,748" coordsize="2230,1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">
                      <v:group id="Group 262" o:spid="_x0000_s1042" style="position:absolute;left:949;top:767;width:250;height:11837" coordorigin="953,767" coordsize="250,11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">
                        <v:shape id="AutoShape 263" o:spid="_x0000_s1043" type="#_x0000_t32" style="position:absolute;left:953;top:767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" strokecolor="#4472c4 [3204]">
                          <v:shadow color="black [0]"/>
                        </v:shape>
                        <v:shape id="AutoShape 264" o:spid="_x0000_s1044" type="#_x0000_t32" style="position:absolute;left:1203;top:808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" strokecolor="#4472c4 [3204]">
                          <v:shadow color="black [0]"/>
                        </v:shape>
                      </v:group>
                      <v:group id="Group 265" o:spid="_x0000_s1045" style="position:absolute;left:1939;top:748;width:250;height:11837" coordorigin="1947,748" coordsize="250,11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">
                        <v:shape id="AutoShape 266" o:spid="_x0000_s1046" type="#_x0000_t32" style="position:absolute;left:1947;top:748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" strokecolor="#4472c4 [3204]">
                          <v:shadow color="black [0]"/>
                        </v:shape>
                        <v:shape id="AutoShape 267" o:spid="_x0000_s1047" type="#_x0000_t32" style="position:absolute;left:2197;top:789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" strokecolor="#4472c4 [3204]">
                          <v:shadow color="black [0]"/>
                        </v:shape>
                      </v:group>
                      <v:group id="Group 268" o:spid="_x0000_s1048" style="position:absolute;left:2929;top:818;width:250;height:11837" coordorigin="2941,818" coordsize="250,11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">
                        <v:shape id="AutoShape 269" o:spid="_x0000_s1049" type="#_x0000_t32" style="position:absolute;left:2941;top:818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" strokecolor="#4472c4 [3204]">
                          <v:shadow color="black [0]"/>
                        </v:shape>
                        <v:shape id="AutoShape 270" o:spid="_x0000_s1050" type="#_x0000_t32" style="position:absolute;left:3191;top:859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" strokecolor="#4472c4 [3204]">
                          <v:shadow color="black [0]"/>
                        </v:shape>
                      </v:group>
                    </v:group>
                    <v:group id="Group 271" o:spid="_x0000_s1051" style="position:absolute;left:4756;top:759;width:2230;height:11907" coordorigin="4758,759" coordsize="2230,1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">
                      <v:group id="Group 272" o:spid="_x0000_s1052" style="position:absolute;left:4758;top:778;width:250;height:11837" coordorigin="4777,778" coordsize="250,11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">
                        <v:shape id="AutoShape 273" o:spid="_x0000_s1053" type="#_x0000_t32" style="position:absolute;left:4777;top:778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" strokecolor="#4472c4 [3204]">
                          <v:shadow color="black [0]"/>
                        </v:shape>
                        <v:shape id="AutoShape 274" o:spid="_x0000_s1054" type="#_x0000_t32" style="position:absolute;left:5027;top:819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" strokecolor="#4472c4 [3204]">
                          <v:shadow color="black [0]"/>
                        </v:shape>
                      </v:group>
                      <v:group id="Group 275" o:spid="_x0000_s1055" style="position:absolute;left:5748;top:759;width:250;height:11837" coordorigin="5771,759" coordsize="250,11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">
                        <v:shape id="AutoShape 276" o:spid="_x0000_s1056" type="#_x0000_t32" style="position:absolute;left:5771;top:759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" strokecolor="#4472c4 [3204]">
                          <v:shadow color="black [0]"/>
                        </v:shape>
                        <v:shape id="AutoShape 277" o:spid="_x0000_s1057" type="#_x0000_t32" style="position:absolute;left:6021;top:800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" strokecolor="#4472c4 [3204]">
                          <v:shadow color="black [0]"/>
                        </v:shape>
                      </v:group>
                      <v:group id="Group 278" o:spid="_x0000_s1058" style="position:absolute;left:6738;top:829;width:250;height:11837" coordorigin="6765,829" coordsize="250,11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UALxwAAAN0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0hfFgn8vglPQK5/AAAA//8DAFBLAQItABQABgAIAAAAIQDb4fbL7gAAAIUBAAATAAAAAAAA&#10;AAAAAAAAAAAAAABbQ29udGVudF9UeXBlc10ueG1sUEsBAi0AFAAGAAgAAAAhAFr0LFu/AAAAFQEA&#10;AAsAAAAAAAAAAAAAAAAAHwEAAF9yZWxzLy5yZWxzUEsBAi0AFAAGAAgAAAAhADOJQAvHAAAA3QAA&#10;AA8AAAAAAAAAAAAAAAAABwIAAGRycy9kb3ducmV2LnhtbFBLBQYAAAAAAwADALcAAAD7AgAAAAA=&#10;">
                        <v:shape id="AutoShape 279" o:spid="_x0000_s1059" type="#_x0000_t32" style="position:absolute;left:6765;top:829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" strokecolor="#4472c4 [3204]">
                          <v:shadow color="black [0]"/>
                        </v:shape>
                        <v:shape id="AutoShape 280" o:spid="_x0000_s1060" type="#_x0000_t32" style="position:absolute;left:7015;top:870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" strokecolor="#4472c4 [3204]">
                          <v:shadow color="black [0]"/>
                        </v:shape>
                      </v:group>
                    </v:group>
                    <v:group id="Group 281" o:spid="_x0000_s1061" style="position:absolute;left:8626;top:770;width:2230;height:11907" coordorigin="8626,770" coordsize="2230,1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">
                      <v:group id="Group 282" o:spid="_x0000_s1062" style="position:absolute;left:8626;top:789;width:250;height:11837" coordorigin="8661,789" coordsize="250,11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">
                        <v:shape id="AutoShape 283" o:spid="_x0000_s1063" type="#_x0000_t32" style="position:absolute;left:8661;top:789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" strokecolor="#4472c4 [3204]">
                          <v:shadow color="black [0]"/>
                        </v:shape>
                        <v:shape id="AutoShape 284" o:spid="_x0000_s1064" type="#_x0000_t32" style="position:absolute;left:8911;top:830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" strokecolor="#4472c4 [3204]">
                          <v:shadow color="black [0]"/>
                        </v:shape>
                      </v:group>
                      <v:group id="Group 285" o:spid="_x0000_s1065" style="position:absolute;left:9616;top:770;width:250;height:11837" coordorigin="9655,770" coordsize="250,11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">
                        <v:shape id="AutoShape 286" o:spid="_x0000_s1066" type="#_x0000_t32" style="position:absolute;left:9655;top:770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" strokecolor="#4472c4 [3204]">
                          <v:shadow color="black [0]"/>
                        </v:shape>
                        <v:shape id="AutoShape 287" o:spid="_x0000_s1067" type="#_x0000_t32" style="position:absolute;left:9905;top:811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" strokecolor="#4472c4 [3204]">
                          <v:shadow color="black [0]"/>
                        </v:shape>
                      </v:group>
                      <v:group id="Group 288" o:spid="_x0000_s1068" style="position:absolute;left:10606;top:840;width:250;height:11837" coordorigin="10649,840" coordsize="250,11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xTBxwAAAN0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0hfkgX8vglPQK5/AAAA//8DAFBLAQItABQABgAIAAAAIQDb4fbL7gAAAIUBAAATAAAAAAAA&#10;AAAAAAAAAAAAAABbQ29udGVudF9UeXBlc10ueG1sUEsBAi0AFAAGAAgAAAAhAFr0LFu/AAAAFQEA&#10;AAsAAAAAAAAAAAAAAAAAHwEAAF9yZWxzLy5yZWxzUEsBAi0AFAAGAAgAAAAhAA03FMHHAAAA3QAA&#10;AA8AAAAAAAAAAAAAAAAABwIAAGRycy9kb3ducmV2LnhtbFBLBQYAAAAAAwADALcAAAD7AgAAAAA=&#10;">
                        <v:shape id="AutoShape 289" o:spid="_x0000_s1069" type="#_x0000_t32" style="position:absolute;left:10649;top:840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" strokecolor="#4472c4 [3204]">
                          <v:shadow color="black [0]"/>
                        </v:shape>
                        <v:shape id="AutoShape 290" o:spid="_x0000_s1070" type="#_x0000_t32" style="position:absolute;left:10899;top:881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" strokecolor="#4472c4 [3204]">
                          <v:shadow color="black [0]"/>
                        </v:shape>
                      </v:group>
                    </v:group>
                  </v:group>
                  <v:group id="Group 291" o:spid="_x0000_s1071" style="position:absolute;left:977;top:783;width:9907;height:11836;rotation:90" coordorigin="955,806" coordsize="9907,119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">
                    <v:group id="Group 292" o:spid="_x0000_s1072" style="position:absolute;left:955;top:806;width:2230;height:11907" coordorigin="955,806" coordsize="2230,1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">
                      <v:group id="Group 293" o:spid="_x0000_s1073" style="position:absolute;left:955;top:825;width:250;height:11837" coordorigin="959,825" coordsize="250,11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">
                        <v:shape id="AutoShape 294" o:spid="_x0000_s1074" type="#_x0000_t32" style="position:absolute;left:959;top:825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" strokecolor="#4472c4 [3204]" strokeweight=".5pt">
                          <v:shadow color="black [0]"/>
                        </v:shape>
                        <v:shape id="AutoShape 295" o:spid="_x0000_s1075" type="#_x0000_t32" style="position:absolute;left:1209;top:866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" strokecolor="#4472c4 [3204]" strokeweight=".5pt">
                          <v:shadow color="black [0]"/>
                        </v:shape>
                      </v:group>
                      <v:group id="Group 296" o:spid="_x0000_s1076" style="position:absolute;left:1945;top:806;width:250;height:11837" coordorigin="1953,806" coordsize="250,11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">
                        <v:shape id="AutoShape 297" o:spid="_x0000_s1077" type="#_x0000_t32" style="position:absolute;left:1953;top:806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" strokecolor="#4472c4 [3204]" strokeweight=".5pt">
                          <v:shadow color="black [0]"/>
                        </v:shape>
                        <v:shape id="AutoShape 298" o:spid="_x0000_s1078" type="#_x0000_t32" style="position:absolute;left:2203;top:847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" strokecolor="#4472c4 [3204]" strokeweight=".5pt">
                          <v:shadow color="black [0]"/>
                        </v:shape>
                      </v:group>
                      <v:group id="Group 299" o:spid="_x0000_s1079" style="position:absolute;left:2935;top:876;width:250;height:11837" coordorigin="2947,876" coordsize="250,11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">
                        <v:shape id="AutoShape 300" o:spid="_x0000_s1080" type="#_x0000_t32" style="position:absolute;left:2947;top:876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" strokecolor="#4472c4 [3204]" strokeweight=".5pt">
                          <v:shadow color="black [0]"/>
                        </v:shape>
                        <v:shape id="AutoShape 301" o:spid="_x0000_s1081" type="#_x0000_t32" style="position:absolute;left:3197;top:917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" strokecolor="#4472c4 [3204]" strokeweight=".5pt">
                          <v:shadow color="black [0]"/>
                        </v:shape>
                      </v:group>
                    </v:group>
                    <v:group id="Group 302" o:spid="_x0000_s1082" style="position:absolute;left:4762;top:817;width:2230;height:11907" coordorigin="4764,817" coordsize="2230,1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">
                      <v:group id="Group 303" o:spid="_x0000_s1083" style="position:absolute;left:4764;top:836;width:250;height:11837" coordorigin="4783,836" coordsize="250,11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">
                        <v:shape id="AutoShape 304" o:spid="_x0000_s1084" type="#_x0000_t32" style="position:absolute;left:4783;top:836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" strokecolor="#4472c4 [3204]" strokeweight=".5pt">
                          <v:shadow color="black [0]"/>
                        </v:shape>
                        <v:shape id="AutoShape 305" o:spid="_x0000_s1085" type="#_x0000_t32" style="position:absolute;left:5033;top:877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" strokecolor="#4472c4 [3204]" strokeweight=".5pt">
                          <v:shadow color="black [0]"/>
                        </v:shape>
                      </v:group>
                      <v:group id="Group 306" o:spid="_x0000_s1086" style="position:absolute;left:5754;top:817;width:250;height:11837" coordorigin="5777,817" coordsize="250,11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">
                        <v:shape id="AutoShape 307" o:spid="_x0000_s1087" type="#_x0000_t32" style="position:absolute;left:5777;top:817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" strokecolor="#4472c4 [3204]" strokeweight=".5pt">
                          <v:shadow color="black [0]"/>
                        </v:shape>
                        <v:shape id="AutoShape 308" o:spid="_x0000_s1088" type="#_x0000_t32" style="position:absolute;left:6027;top:858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" strokecolor="#4472c4 [3204]" strokeweight=".5pt">
                          <v:shadow color="black [0]"/>
                        </v:shape>
                      </v:group>
                      <v:group id="Group 309" o:spid="_x0000_s1089" style="position:absolute;left:6744;top:887;width:250;height:11837" coordorigin="6771,887" coordsize="250,11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ESJxwAAAN0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pAuVwn8vglPQK5/AAAA//8DAFBLAQItABQABgAIAAAAIQDb4fbL7gAAAIUBAAATAAAAAAAA&#10;AAAAAAAAAAAAAABbQ29udGVudF9UeXBlc10ueG1sUEsBAi0AFAAGAAgAAAAhAFr0LFu/AAAAFQEA&#10;AAsAAAAAAAAAAAAAAAAAHwEAAF9yZWxzLy5yZWxzUEsBAi0AFAAGAAgAAAAhAFCcRInHAAAA3QAA&#10;AA8AAAAAAAAAAAAAAAAABwIAAGRycy9kb3ducmV2LnhtbFBLBQYAAAAAAwADALcAAAD7AgAAAAA=&#10;">
                        <v:shape id="AutoShape 310" o:spid="_x0000_s1090" type="#_x0000_t32" style="position:absolute;left:6771;top:887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" strokecolor="#4472c4 [3204]" strokeweight=".5pt">
                          <v:shadow color="black [0]"/>
                        </v:shape>
                        <v:shape id="AutoShape 311" o:spid="_x0000_s1091" type="#_x0000_t32" style="position:absolute;left:7021;top:928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" strokecolor="#4472c4 [3204]" strokeweight=".5pt">
                          <v:shadow color="black [0]"/>
                        </v:shape>
                      </v:group>
                    </v:group>
                    <v:group id="Group 312" o:spid="_x0000_s1092" style="position:absolute;left:8632;top:828;width:2230;height:11907" coordorigin="8632,828" coordsize="2230,1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">
                      <v:group id="Group 313" o:spid="_x0000_s1093" style="position:absolute;left:8632;top:847;width:250;height:11837" coordorigin="8667,847" coordsize="250,11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">
                        <v:shape id="AutoShape 314" o:spid="_x0000_s1094" type="#_x0000_t32" style="position:absolute;left:8667;top:847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" strokecolor="#4472c4 [3204]" strokeweight=".5pt">
                          <v:shadow color="black [0]"/>
                        </v:shape>
                        <v:shape id="AutoShape 315" o:spid="_x0000_s1095" type="#_x0000_t32" style="position:absolute;left:8917;top:888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" strokecolor="#4472c4 [3204]" strokeweight=".5pt">
                          <v:shadow color="black [0]"/>
                        </v:shape>
                      </v:group>
                      <v:group id="Group 316" o:spid="_x0000_s1096" style="position:absolute;left:9622;top:828;width:250;height:11837" coordorigin="9661,828" coordsize="250,11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">
                        <v:shape id="AutoShape 317" o:spid="_x0000_s1097" type="#_x0000_t32" style="position:absolute;left:9661;top:828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" strokecolor="#4472c4 [3204]" strokeweight=".5pt">
                          <v:shadow color="black [0]"/>
                        </v:shape>
                        <v:shape id="AutoShape 318" o:spid="_x0000_s1098" type="#_x0000_t32" style="position:absolute;left:9911;top:869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" strokecolor="#4472c4 [3204]" strokeweight=".5pt">
                          <v:shadow color="black [0]"/>
                        </v:shape>
                      </v:group>
                      <v:group id="Group 319" o:spid="_x0000_s1099" style="position:absolute;left:10612;top:898;width:250;height:11837" coordorigin="10655,898" coordsize="250,11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">
                        <v:shape id="AutoShape 320" o:spid="_x0000_s1100" type="#_x0000_t32" style="position:absolute;left:10655;top:898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" strokecolor="#4472c4 [3204]" strokeweight=".5pt">
                          <v:shadow color="black [0]"/>
                        </v:shape>
                        <v:shape id="AutoShape 321" o:spid="_x0000_s1101" type="#_x0000_t32" style="position:absolute;left:10905;top:939;width:0;height:1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" strokecolor="#4472c4 [3204]" strokeweight=".5pt">
                          <v:shadow color="black [0]"/>
                        </v:shape>
                      </v:group>
                    </v:group>
                  </v:group>
                </v:group>
                <v:shape id="AutoShape 322" o:spid="_x0000_s1102" type="#_x0000_t32" style="position:absolute;left:8708;top:3399;width:11408;height:601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" strokecolor="#ed7d31 [3205]" strokeweight=".5pt">
                  <v:stroke dashstyle="dash"/>
                  <v:shadow color="black [0]"/>
                </v:shape>
                <v:oval id="Oval 323" o:spid="_x0000_s1103" style="position:absolute;left:8193;top:2316;width:1008;height:10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" filled="f" strokecolor="#ed7d31 [3205]" strokeweight="1pt">
                  <v:shadow color="#868686"/>
                  <v:textbox inset="2.88pt,2.88pt,2.88pt,2.88pt"/>
                </v:oval>
                <v:oval id="Oval 324" o:spid="_x0000_s1104" style="position:absolute;left:16249;top:1136;width:8131;height:81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" strokecolor="#ed7d31 [3205]" strokeweight="1pt">
                  <v:shadow color="#868686"/>
                  <v:textbox inset="2.88pt,2.88pt,2.88pt,2.88pt"/>
                </v:oval>
                <v:shape id="AutoShape 325" o:spid="_x0000_s1105" type="#_x0000_t32" style="position:absolute;left:22149;top:1566;width:0;height:727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" strokecolor="#4472c4 [3204]" strokeweight="1pt">
                  <v:shadow color="#868686"/>
                </v:shape>
                <v:shape id="AutoShape 326" o:spid="_x0000_s1106" type="#_x0000_t32" style="position:absolute;left:20028;top:1137;width:0;height:812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" strokecolor="#4472c4 [3204]" strokeweight="1pt">
                  <v:shadow color="#868686"/>
                </v:shape>
                <v:shape id="AutoShape 327" o:spid="_x0000_s1107" type="#_x0000_t32" style="position:absolute;left:16214;top:5280;width:815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" strokecolor="#4472c4 [3204]" strokeweight="1pt">
                  <v:shadow color="#868686"/>
                </v:shape>
                <v:shape id="AutoShape 328" o:spid="_x0000_s1108" type="#_x0000_t32" style="position:absolute;left:16830;top:7391;width:6876;height:1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" strokecolor="#4472c4 [3204]" strokeweight="1pt">
                  <v:shadow color="#868686"/>
                </v:shape>
                <v:shape id="AutoShape 329" o:spid="_x0000_s1109" type="#_x0000_t32" style="position:absolute;left:8697;top:1124;width:11735;height:119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" strokecolor="#ed7d31 [3205]" strokeweight=".5pt">
                  <v:stroke dashstyle="dash"/>
                  <v:shadow color="black [0]"/>
                </v:shape>
                <v:group id="Group 330" o:spid="_x0000_s1110" style="position:absolute;left:18443;top:3154;width:760;height:760" coordorigin="18444,3154" coordsize="1946,19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">
                  <v:oval id="Oval 331" o:spid="_x0000_s1111" style="position:absolute;left:18444;top:3154;width:1946;height:19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" strokecolor="#4472c4 [3204]" strokeweight=".5pt">
                    <v:shadow color="#868686"/>
                    <v:textbox inset="2.88pt,2.88pt,2.88pt,2.88pt"/>
                  </v:oval>
                  <v:shape id="Freeform 332" o:spid="_x0000_s1112" style="position:absolute;left:19299;top:4166;width:621;height:457;visibility:visible;mso-wrap-style:square;v-text-anchor:top" coordsize="140843,103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" path="m140843,v-2348,37016,-4695,74033,-28169,88839c89200,103645,44600,96242,,88839e" strokecolor="#4472c4 [3204]" strokeweight=".5pt">
                    <v:shadow color="#868686"/>
                    <v:path arrowok="t" o:connecttype="custom" o:connectlocs="621,0;497,392;0,392" o:connectangles="0,0,0"/>
                  </v:shape>
                </v:group>
                <v:group id="Group 333" o:spid="_x0000_s1113" style="position:absolute;left:16864;top:4296;width:463;height:463" coordorigin="16864,4296" coordsize="1170,11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">
                  <v:oval id="Oval 334" o:spid="_x0000_s1114" style="position:absolute;left:16864;top:4296;width:1170;height:11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" strokecolor="#4472c4 [3204]" strokeweight=".5pt">
                    <v:shadow color="#868686"/>
                    <v:textbox inset="2.88pt,2.88pt,2.88pt,2.88pt"/>
                  </v:oval>
                  <v:shape id="Freeform 335" o:spid="_x0000_s1115" style="position:absolute;left:17146;top:4708;width:621;height:457;visibility:visible;mso-wrap-style:square;v-text-anchor:top" coordsize="140843,103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" path="m140843,v-2348,37016,-4695,74033,-28169,88839c89200,103645,44600,96242,,88839e" strokecolor="#4472c4 [3204]" strokeweight=".5pt">
                    <v:shadow color="#868686"/>
                    <v:path arrowok="t" o:connecttype="custom" o:connectlocs="621,0;497,392;0,392" o:connectangles="0,0,0"/>
                  </v:shape>
                </v:group>
                <v:group id="Group 336" o:spid="_x0000_s1116" style="position:absolute;left:16976;top:3974;width:463;height:463;rotation:-4729119fd" coordorigin="16976,3974" coordsize="1170,11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">
                  <v:oval id="Oval 337" o:spid="_x0000_s1117" style="position:absolute;left:16976;top:3974;width:1170;height:11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" strokecolor="#4472c4 [3204]" strokeweight=".5pt">
                    <v:shadow color="#868686"/>
                    <v:textbox inset="2.88pt,2.88pt,2.88pt,2.88pt"/>
                  </v:oval>
                  <v:shape id="Freeform 338" o:spid="_x0000_s1118" style="position:absolute;left:17258;top:4386;width:621;height:457;visibility:visible;mso-wrap-style:square;v-text-anchor:top" coordsize="140843,103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" path="m140843,v-2348,37016,-4695,74033,-28169,88839c89200,103645,44600,96242,,88839e" strokecolor="#4472c4 [3204]" strokeweight=".5pt">
                    <v:shadow color="#868686"/>
                    <v:path arrowok="t" o:connecttype="custom" o:connectlocs="621,0;497,392;0,392" o:connectangles="0,0,0"/>
                  </v:shape>
                </v:group>
                <v:group id="Group 339" o:spid="_x0000_s1119" style="position:absolute;left:19892;top:4575;width:593;height:593;rotation:5254301fd" coordorigin="19744,4326" coordsize="1517,15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">
                  <v:oval id="Oval 340" o:spid="_x0000_s1120" style="position:absolute;left:19744;top:4326;width:1517;height:15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" strokecolor="#4472c4 [3204]" strokeweight=".5pt">
                    <v:shadow color="#868686"/>
                    <v:textbox inset="2.88pt,2.88pt,2.88pt,2.88pt"/>
                  </v:oval>
                  <v:shape id="Freeform 341" o:spid="_x0000_s1121" style="position:absolute;left:20187;top:5052;width:621;height:457;visibility:visible;mso-wrap-style:square;v-text-anchor:top" coordsize="140843,103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" path="m140843,v-2348,37016,-4695,74033,-28169,88839c89200,103645,44600,96242,,88839e" strokecolor="#4472c4 [3204]" strokeweight=".5pt">
                    <v:shadow color="#868686"/>
                    <v:path arrowok="t" o:connecttype="custom" o:connectlocs="621,0;497,392;0,392" o:connectangles="0,0,0"/>
                  </v:shape>
                </v:group>
                <v:group id="Group 342" o:spid="_x0000_s1122" style="position:absolute;left:21597;top:4837;width:662;height:664;rotation:-11143059fd" coordorigin="21090,4297" coordsize="1695,16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">
                  <v:oval id="Oval 343" o:spid="_x0000_s1123" style="position:absolute;left:21090;top:4297;width:1695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" strokecolor="#4472c4 [3204]" strokeweight=".5pt">
                    <v:shadow color="#868686"/>
                    <v:textbox inset="2.88pt,2.88pt,2.88pt,2.88pt"/>
                  </v:oval>
                  <v:shape id="Freeform 344" o:spid="_x0000_s1124" style="position:absolute;left:21864;top:5048;width:621;height:457;visibility:visible;mso-wrap-style:square;v-text-anchor:top" coordsize="140843,103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" path="m140843,v-2348,37016,-4695,74033,-28169,88839c89200,103645,44600,96242,,88839e" strokecolor="#4472c4 [3204]" strokeweight=".5pt">
                    <v:shadow color="#868686"/>
                    <v:path arrowok="t" o:connecttype="custom" o:connectlocs="621,0;497,392;0,392" o:connectangles="0,0,0"/>
                  </v:shape>
                </v:group>
                <v:group id="Group 345" o:spid="_x0000_s1125" style="position:absolute;left:21086;top:7244;width:652;height:652;rotation:-3349024fd" coordorigin="20771,6949" coordsize="1668,1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">
                  <v:oval id="Oval 346" o:spid="_x0000_s1126" style="position:absolute;left:20771;top:6949;width:1668;height:16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" strokecolor="#4472c4 [3204]" strokeweight=".5pt">
                    <v:shadow color="#868686"/>
                    <v:textbox inset="2.88pt,2.88pt,2.88pt,2.88pt"/>
                  </v:oval>
                  <v:shape id="Freeform 347" o:spid="_x0000_s1127" style="position:absolute;left:21550;top:7705;width:621;height:457;visibility:visible;mso-wrap-style:square;v-text-anchor:top" coordsize="140843,103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" path="m140843,v-2348,37016,-4695,74033,-28169,88839c89200,103645,44600,96242,,88839e" strokecolor="#4472c4 [3204]" strokeweight=".5pt">
                    <v:shadow color="#868686"/>
                    <v:path arrowok="t" o:connecttype="custom" o:connectlocs="621,0;497,392;0,392" o:connectangles="0,0,0"/>
                  </v:shape>
                </v:group>
                <v:group id="Group 348" o:spid="_x0000_s1128" style="position:absolute;left:21226;top:6368;width:621;height:622;rotation:-5553639fd" coordorigin="21008,6199" coordsize="1590,1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">
                  <v:oval id="Oval 349" o:spid="_x0000_s1129" style="position:absolute;left:21008;top:6199;width:1590;height:1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" strokecolor="#4472c4 [3204]" strokeweight=".5pt">
                    <v:shadow color="#868686"/>
                    <v:textbox inset="2.88pt,2.88pt,2.88pt,2.88pt"/>
                  </v:oval>
                  <v:shape id="Freeform 350" o:spid="_x0000_s1130" style="position:absolute;left:21597;top:6824;width:621;height:457;visibility:visible;mso-wrap-style:square;v-text-anchor:top" coordsize="140843,103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" path="m140843,v-2348,37016,-4695,74033,-28169,88839c89200,103645,44600,96242,,88839e" strokecolor="#4472c4 [3204]" strokeweight=".5pt">
                    <v:shadow color="#868686"/>
                    <v:path arrowok="t" o:connecttype="custom" o:connectlocs="621,0;497,392;0,392" o:connectangles="0,0,0"/>
                  </v:shape>
                </v:group>
                <v:group id="Group 351" o:spid="_x0000_s1131" style="position:absolute;left:20365;top:5735;width:667;height:667" coordorigin="20250,5543" coordsize="1703,17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">
                  <v:oval id="Oval 352" o:spid="_x0000_s1132" style="position:absolute;left:20250;top:5543;width:1703;height:17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" strokecolor="#4472c4 [3204]" strokeweight=".5pt">
                    <v:shadow color="#868686"/>
                    <v:textbox inset="2.88pt,2.88pt,2.88pt,2.88pt"/>
                  </v:oval>
                  <v:shape id="Freeform 353" o:spid="_x0000_s1133" style="position:absolute;left:20714;top:6270;width:621;height:457;visibility:visible;mso-wrap-style:square;v-text-anchor:top" coordsize="140843,103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" path="m140843,v-2348,37016,-4695,74033,-28169,88839c89200,103645,44600,96242,,88839e" strokecolor="#4472c4 [3204]" strokeweight=".5pt">
                    <v:shadow color="#868686"/>
                    <v:path arrowok="t" o:connecttype="custom" o:connectlocs="621,0;497,392;0,392" o:connectangles="0,0,0"/>
                  </v:shape>
                </v:group>
                <v:group id="Group 354" o:spid="_x0000_s1134" style="position:absolute;left:22009;top:3202;width:691;height:690;rotation:6463950fd" coordorigin="21741,2896" coordsize="1766,1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">
                  <v:oval id="Oval 355" o:spid="_x0000_s1135" style="position:absolute;left:21741;top:2896;width:1766;height:17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" strokecolor="#4472c4 [3204]" strokeweight=".5pt">
                    <v:shadow color="#868686"/>
                    <v:textbox inset="2.88pt,2.88pt,2.88pt,2.88pt"/>
                  </v:oval>
                  <v:shape id="Freeform 356" o:spid="_x0000_s1136" style="position:absolute;left:22342;top:3739;width:621;height:457;visibility:visible;mso-wrap-style:square;v-text-anchor:top" coordsize="140843,103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" path="m140843,v-2348,37016,-4695,74033,-28169,88839c89200,103645,44600,96242,,88839e" strokecolor="#4472c4 [3204]" strokeweight=".5pt">
                    <v:shadow color="#868686"/>
                    <v:path arrowok="t" o:connecttype="custom" o:connectlocs="621,0;497,392;0,392" o:connectangles="0,0,0"/>
                  </v:shape>
                </v:group>
                <v:group id="Group 357" o:spid="_x0000_s1137" style="position:absolute;left:19907;top:6460;width:629;height:630;rotation:6227509fd" coordorigin="20085,6466" coordsize="1610,16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">
                  <v:oval id="Oval 358" o:spid="_x0000_s1138" style="position:absolute;left:20085;top:6466;width:1610;height:16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" strokecolor="#4472c4 [3204]" strokeweight=".5pt">
                    <v:shadow color="#868686"/>
                    <v:textbox inset="2.88pt,2.88pt,2.88pt,2.88pt"/>
                  </v:oval>
                  <v:shape id="Freeform 359" o:spid="_x0000_s1139" style="position:absolute;left:20552;top:7191;width:621;height:457;visibility:visible;mso-wrap-style:square;v-text-anchor:top" coordsize="140843,103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" path="m140843,v-2348,37016,-4695,74033,-28169,88839c89200,103645,44600,96242,,88839e" strokecolor="#4472c4 [3204]" strokeweight=".5pt">
                    <v:shadow color="#868686"/>
                    <v:path arrowok="t" o:connecttype="custom" o:connectlocs="621,0;497,392;0,392" o:connectangles="0,0,0"/>
                  </v:shape>
                </v:group>
                <v:group id="Group 360" o:spid="_x0000_s1140" style="position:absolute;left:19475;top:5580;width:636;height:636;rotation:-9988057fd" coordorigin="19124,5240" coordsize="1628,16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">
                  <v:oval id="Oval 361" o:spid="_x0000_s1141" style="position:absolute;left:19124;top:5240;width:1628;height:16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" strokecolor="#4472c4 [3204]" strokeweight=".5pt">
                    <v:shadow color="#868686"/>
                    <v:textbox inset="2.88pt,2.88pt,2.88pt,2.88pt"/>
                  </v:oval>
                  <v:shape id="Freeform 362" o:spid="_x0000_s1142" style="position:absolute;left:19810;top:6008;width:621;height:457;visibility:visible;mso-wrap-style:square;v-text-anchor:top" coordsize="140843,103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" path="m140843,v-2348,37016,-4695,74033,-28169,88839c89200,103645,44600,96242,,88839e" strokecolor="#4472c4 [3204]" strokeweight=".5pt">
                    <v:shadow color="#868686"/>
                    <v:path arrowok="t" o:connecttype="custom" o:connectlocs="621,0;497,392;0,392" o:connectangles="0,0,0"/>
                  </v:shape>
                </v:group>
                <v:group id="Group 363" o:spid="_x0000_s1143" style="position:absolute;left:19068;top:8040;width:706;height:705" coordorigin="18992,7691" coordsize="1805,1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">
                  <v:oval id="Oval 364" o:spid="_x0000_s1144" style="position:absolute;left:18992;top:7691;width:1805;height:1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" strokecolor="#4472c4 [3204]" strokeweight=".5pt">
                    <v:shadow color="#868686"/>
                    <v:textbox inset="2.88pt,2.88pt,2.88pt,2.88pt"/>
                  </v:oval>
                  <v:shape id="Freeform 365" o:spid="_x0000_s1145" style="position:absolute;left:19405;top:8675;width:621;height:457;visibility:visible;mso-wrap-style:square;v-text-anchor:top" coordsize="140843,103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" path="m140843,v-2348,37016,-4695,74033,-28169,88839c89200,103645,44600,96242,,88839e" strokecolor="#4472c4 [3204]" strokeweight=".5pt">
                    <v:shadow color="#868686"/>
                    <v:path arrowok="t" o:connecttype="custom" o:connectlocs="621,0;497,392;0,392" o:connectangles="0,0,0"/>
                  </v:shape>
                </v:group>
                <v:group id="Group 366" o:spid="_x0000_s1146" style="position:absolute;left:17985;top:6009;width:617;height:617" coordorigin="17987,5760" coordsize="1580,15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">
                  <v:oval id="Oval 367" o:spid="_x0000_s1147" style="position:absolute;left:17987;top:5760;width:1580;height:15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" strokecolor="#4472c4 [3204]" strokeweight=".5pt">
                    <v:shadow color="#868686"/>
                    <v:textbox inset="2.88pt,2.88pt,2.88pt,2.88pt"/>
                  </v:oval>
                  <v:shape id="Freeform 368" o:spid="_x0000_s1148" style="position:absolute;left:18269;top:6582;width:621;height:457;visibility:visible;mso-wrap-style:square;v-text-anchor:top" coordsize="140843,103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" path="m140843,v-2348,37016,-4695,74033,-28169,88839c89200,103645,44600,96242,,88839e" strokecolor="#4472c4 [3204]" strokeweight=".5pt">
                    <v:shadow color="#868686"/>
                    <v:path arrowok="t" o:connecttype="custom" o:connectlocs="621,0;497,392;0,392" o:connectangles="0,0,0"/>
                  </v:shape>
                </v:group>
                <v:group id="Group 369" o:spid="_x0000_s1149" style="position:absolute;left:17985;top:6465;width:615;height:615" coordorigin="17987,6466" coordsize="1575,1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">
                  <v:oval id="Oval 370" o:spid="_x0000_s1150" style="position:absolute;left:17987;top:6466;width:1575;height:15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" strokecolor="#4472c4 [3204]" strokeweight=".5pt">
                    <v:shadow color="#868686"/>
                    <v:textbox inset="2.88pt,2.88pt,2.88pt,2.88pt"/>
                  </v:oval>
                  <v:shape id="Freeform 371" o:spid="_x0000_s1151" style="position:absolute;left:18511;top:7092;width:621;height:457;visibility:visible;mso-wrap-style:square;v-text-anchor:top" coordsize="140843,103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" path="m140843,v-2348,37016,-4695,74033,-28169,88839c89200,103645,44600,96242,,88839e" strokecolor="#4472c4 [3204]" strokeweight=".5pt">
                    <v:shadow color="#868686"/>
                    <v:path arrowok="t" o:connecttype="custom" o:connectlocs="621,0;497,392;0,392" o:connectangles="0,0,0"/>
                  </v:shape>
                </v:group>
                <v:group id="Group 372" o:spid="_x0000_s1152" style="position:absolute;left:17171;top:6031;width:544;height:544;rotation:-5281977fd" coordorigin="17074,5859" coordsize="1393,13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">
                  <v:oval id="Oval 373" o:spid="_x0000_s1153" style="position:absolute;left:17074;top:5859;width:1393;height:13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" strokecolor="#4472c4 [3204]" strokeweight=".5pt">
                    <v:shadow color="#868686"/>
                    <v:textbox inset="2.88pt,2.88pt,2.88pt,2.88pt"/>
                  </v:oval>
                  <v:shape id="Freeform 374" o:spid="_x0000_s1154" style="position:absolute;left:17533;top:6465;width:621;height:457;visibility:visible;mso-wrap-style:square;v-text-anchor:top" coordsize="140843,103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" path="m140843,v-2348,37016,-4695,74033,-28169,88839c89200,103645,44600,96242,,88839e" strokecolor="#4472c4 [3204]" strokeweight=".5pt">
                    <v:shadow color="#868686"/>
                    <v:path arrowok="t" o:connecttype="custom" o:connectlocs="621,0;497,392;0,392" o:connectangles="0,0,0"/>
                  </v:shape>
                </v:group>
                <v:shape id="Text Box 375" o:spid="_x0000_s1155" type="#_x0000_t202" style="position:absolute;left:24362;width:7315;height:23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" filled="f" fillcolor="#5b9bd5" stroked="f" strokeweight="2pt">
                  <v:textbox inset="2.88pt,2.88pt,2.88pt,2.88pt">
                    <w:txbxContent>
                      <w:p w14:paraId="51F4FB4A" w14:textId="77777777" w:rsidR="00CE06D4" w:rsidRPr="009B0076" w:rsidRDefault="00CE06D4" w:rsidP="00CE06D4">
                        <w:pPr>
                          <w:widowControl w:val="0"/>
                          <w:spacing w:after="83"/>
                          <w:rPr>
                            <w:color w:val="4472C4" w:themeColor="accent1"/>
                            <w:sz w:val="12"/>
                            <w:szCs w:val="12"/>
                          </w:rPr>
                        </w:pPr>
                        <w:r>
                          <w:rPr>
                            <w:color w:val="4472C4" w:themeColor="accent1"/>
                            <w:sz w:val="18"/>
                            <w:szCs w:val="18"/>
                          </w:rPr>
                          <w:t xml:space="preserve">1/400 </w:t>
                        </w:r>
                        <w:r w:rsidRPr="009B0076">
                          <w:rPr>
                            <w:color w:val="4472C4" w:themeColor="accent1"/>
                            <w:sz w:val="18"/>
                            <w:szCs w:val="18"/>
                          </w:rPr>
                          <w:t>m</w:t>
                        </w:r>
                        <w:r>
                          <w:rPr>
                            <w:color w:val="4472C4" w:themeColor="accent1"/>
                            <w:sz w:val="18"/>
                            <w:szCs w:val="18"/>
                          </w:rPr>
                          <w:t>m</w:t>
                        </w:r>
                        <w:r w:rsidRPr="009B0076">
                          <w:rPr>
                            <w:color w:val="4472C4" w:themeColor="accent1"/>
                            <w:sz w:val="18"/>
                            <w:szCs w:val="18"/>
                            <w:vertAlign w:val="superscript"/>
                          </w:rPr>
                          <w:t>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F3742F6" w14:textId="77777777" w:rsidR="00CE06D4" w:rsidRDefault="00CE06D4" w:rsidP="00CE06D4">
      <w:pPr>
        <w:jc w:val="center"/>
      </w:pPr>
    </w:p>
    <w:p w14:paraId="3610C344" w14:textId="77777777" w:rsidR="00CE06D4" w:rsidRDefault="00CE06D4" w:rsidP="00CE06D4"/>
    <w:p w14:paraId="3C1FD0C2" w14:textId="77777777" w:rsidR="00CE06D4" w:rsidRDefault="00CE06D4" w:rsidP="00CE06D4"/>
    <w:p w14:paraId="2B988023" w14:textId="77777777" w:rsidR="00CE06D4" w:rsidRDefault="00CE06D4" w:rsidP="00CE06D4"/>
    <w:p w14:paraId="14789A81" w14:textId="77777777" w:rsidR="00CE06D4" w:rsidRDefault="00CE06D4" w:rsidP="00CE06D4"/>
    <w:p w14:paraId="71CC0DE5" w14:textId="77777777" w:rsidR="00CE06D4" w:rsidRDefault="00CE06D4" w:rsidP="00CE06D4"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CA6B1F2" wp14:editId="72054643">
                <wp:simplePos x="0" y="0"/>
                <wp:positionH relativeFrom="column">
                  <wp:posOffset>220441</wp:posOffset>
                </wp:positionH>
                <wp:positionV relativeFrom="paragraph">
                  <wp:posOffset>418465</wp:posOffset>
                </wp:positionV>
                <wp:extent cx="5217795" cy="445770"/>
                <wp:effectExtent l="0" t="0" r="1905" b="0"/>
                <wp:wrapTopAndBottom/>
                <wp:docPr id="6843" name="Textové pole 68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7795" cy="44577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BB872A9" w14:textId="0E4919B2" w:rsidR="00CE06D4" w:rsidRDefault="00CE06D4" w:rsidP="00CE06D4">
                            <w:pPr>
                              <w:pStyle w:val="Titulek"/>
                              <w:spacing w:after="83"/>
                              <w:rPr>
                                <w:rFonts w:ascii="Times New Roman" w:hAnsi="Times New Roman"/>
                                <w:noProof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  <w:bookmarkStart w:id="9" w:name="_Ref36040921"/>
                            <w:bookmarkStart w:id="10" w:name="_Toc38627866"/>
                            <w:r>
                              <w:t xml:space="preserve">Obrázek </w:t>
                            </w:r>
                            <w:fldSimple w:instr=" STYLEREF 1 \s ">
                              <w:r w:rsidR="00685160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noBreakHyphen/>
                            </w:r>
                            <w:fldSimple w:instr=" SEQ Obrázek \* ARABIC \s 1 ">
                              <w:r w:rsidR="00685160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bookmarkEnd w:id="9"/>
                            <w:r w:rsidRPr="00312FD7">
                              <w:rPr>
                                <w:color w:val="595959" w:themeColor="text1" w:themeTint="A6"/>
                              </w:rPr>
                              <w:t xml:space="preserve"> </w:t>
                            </w:r>
                            <w:r w:rsidRPr="00312FD7">
                              <w:t>Ukázka mřížky Bürkerovy komůrky s udanou plochou malého čtverce</w:t>
                            </w:r>
                            <w:r>
                              <w:t>.</w:t>
                            </w:r>
                            <w:bookmarkEnd w:id="10"/>
                          </w:p>
                          <w:p w14:paraId="6E13BC2C" w14:textId="77777777" w:rsidR="00CE06D4" w:rsidRPr="00A532E2" w:rsidRDefault="00CE06D4" w:rsidP="00CE06D4">
                            <w:pPr>
                              <w:pStyle w:val="Titulek"/>
                              <w:spacing w:after="83"/>
                              <w:rPr>
                                <w:noProof/>
                                <w:sz w:val="21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A6B1F2" id="Textové pole 6843" o:spid="_x0000_s1156" type="#_x0000_t202" style="position:absolute;left:0;text-align:left;margin-left:17.35pt;margin-top:32.95pt;width:410.85pt;height:35.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" stroked="f">
                <v:textbox inset="0,0,0,0">
                  <w:txbxContent>
                    <w:p w14:paraId="7BB872A9" w14:textId="0E4919B2" w:rsidR="00CE06D4" w:rsidRDefault="00CE06D4" w:rsidP="00CE06D4">
                      <w:pPr>
                        <w:pStyle w:val="Titulek"/>
                        <w:spacing w:after="83"/>
                        <w:rPr>
                          <w:rFonts w:ascii="Times New Roman" w:hAnsi="Times New Roman"/>
                          <w:noProof/>
                          <w:color w:val="595959" w:themeColor="text1" w:themeTint="A6"/>
                          <w:sz w:val="24"/>
                          <w:szCs w:val="24"/>
                        </w:rPr>
                      </w:pPr>
                      <w:bookmarkStart w:id="13" w:name="_Ref36040921"/>
                      <w:bookmarkStart w:id="14" w:name="_Toc38627866"/>
                      <w:r>
                        <w:t xml:space="preserve">Obrázek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 w:rsidR="00685160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noBreakHyphen/>
                      </w:r>
                      <w:r>
                        <w:fldChar w:fldCharType="begin"/>
                      </w:r>
                      <w:r>
                        <w:instrText xml:space="preserve"> SEQ Obrázek \* ARABIC \s 1 </w:instrText>
                      </w:r>
                      <w:r>
                        <w:fldChar w:fldCharType="separate"/>
                      </w:r>
                      <w:r w:rsidR="00685160"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bookmarkEnd w:id="13"/>
                      <w:r w:rsidRPr="00312FD7">
                        <w:rPr>
                          <w:color w:val="595959" w:themeColor="text1" w:themeTint="A6"/>
                        </w:rPr>
                        <w:t xml:space="preserve"> </w:t>
                      </w:r>
                      <w:r w:rsidRPr="00312FD7">
                        <w:t xml:space="preserve">Ukázka mřížky </w:t>
                      </w:r>
                      <w:proofErr w:type="spellStart"/>
                      <w:r w:rsidRPr="00312FD7">
                        <w:t>Bürkerovy</w:t>
                      </w:r>
                      <w:proofErr w:type="spellEnd"/>
                      <w:r w:rsidRPr="00312FD7">
                        <w:t xml:space="preserve"> komůrky s udanou plochou malého čtverce</w:t>
                      </w:r>
                      <w:r>
                        <w:t>.</w:t>
                      </w:r>
                      <w:bookmarkEnd w:id="14"/>
                    </w:p>
                    <w:p w14:paraId="6E13BC2C" w14:textId="77777777" w:rsidR="00CE06D4" w:rsidRPr="00A532E2" w:rsidRDefault="00CE06D4" w:rsidP="00CE06D4">
                      <w:pPr>
                        <w:pStyle w:val="Titulek"/>
                        <w:spacing w:after="83"/>
                        <w:rPr>
                          <w:noProof/>
                          <w:sz w:val="21"/>
                          <w:szCs w:val="21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51A04AF1" w14:textId="77777777" w:rsidR="00685160" w:rsidRPr="00685160" w:rsidRDefault="00CE06D4" w:rsidP="00CE06D4">
      <w:pPr>
        <w:pStyle w:val="Odstavecseseznamem"/>
        <w:numPr>
          <w:ilvl w:val="0"/>
          <w:numId w:val="3"/>
        </w:numPr>
      </w:pPr>
      <w:r>
        <w:t>Erytrocyty</w:t>
      </w:r>
      <w:r>
        <w:fldChar w:fldCharType="begin"/>
      </w:r>
      <w:r>
        <w:instrText xml:space="preserve"> XE "</w:instrText>
      </w:r>
      <w:r w:rsidRPr="00113AC9">
        <w:instrText>Erytrocyty</w:instrText>
      </w:r>
      <w:r>
        <w:instrText xml:space="preserve">" </w:instrText>
      </w:r>
      <w:r>
        <w:fldChar w:fldCharType="end"/>
      </w:r>
      <w:r>
        <w:t xml:space="preserve"> počítejte n</w:t>
      </w:r>
      <w:r w:rsidRPr="00C12A61">
        <w:t xml:space="preserve">a </w:t>
      </w:r>
      <w:r>
        <w:t>8</w:t>
      </w:r>
      <w:r w:rsidRPr="00C12A61">
        <w:t>0 malých čtverečcích</w:t>
      </w:r>
      <w:r>
        <w:t>. Výsledek z každého čtverce zaneste do tabulky ve výsledcích.</w:t>
      </w:r>
      <w:r w:rsidRPr="00001BD6">
        <w:rPr>
          <w:color w:val="000000" w:themeColor="text1"/>
        </w:rPr>
        <w:fldChar w:fldCharType="begin"/>
      </w:r>
      <w:r>
        <w:instrText xml:space="preserve"> REF _Ref36475252 \h </w:instrText>
      </w:r>
      <w:r w:rsidRPr="0083362D">
        <w:rPr>
          <w:color w:val="000000" w:themeColor="text1"/>
        </w:rPr>
        <w:instrText xml:space="preserve"> \* MERGEFORMAT </w:instrText>
      </w:r>
      <w:r w:rsidRPr="00001BD6">
        <w:rPr>
          <w:color w:val="000000" w:themeColor="text1"/>
        </w:rPr>
      </w:r>
      <w:r w:rsidRPr="00001BD6">
        <w:rPr>
          <w:color w:val="000000" w:themeColor="text1"/>
        </w:rPr>
        <w:fldChar w:fldCharType="separate"/>
      </w:r>
    </w:p>
    <w:p w14:paraId="2E814BB9" w14:textId="0C9E970D" w:rsidR="00CE06D4" w:rsidRDefault="00CE06D4" w:rsidP="00CE06D4">
      <w:pPr>
        <w:pStyle w:val="Odstavecseseznamem"/>
        <w:numPr>
          <w:ilvl w:val="0"/>
          <w:numId w:val="3"/>
        </w:numPr>
        <w:rPr>
          <w:color w:val="000000" w:themeColor="text1"/>
        </w:rPr>
      </w:pPr>
      <w:r w:rsidRPr="00001BD6">
        <w:rPr>
          <w:color w:val="000000" w:themeColor="text1"/>
        </w:rPr>
        <w:fldChar w:fldCharType="end"/>
      </w:r>
      <w:r>
        <w:t>Počítání provádějte podle pravidla horní/pravý nebo dolní/levý – tj. budete počítat ty erytrocyty</w:t>
      </w:r>
      <w:r>
        <w:fldChar w:fldCharType="begin"/>
      </w:r>
      <w:r>
        <w:instrText xml:space="preserve"> XE "</w:instrText>
      </w:r>
      <w:r w:rsidRPr="00C17408">
        <w:rPr>
          <w:lang w:eastAsia="cs-CZ"/>
        </w:rPr>
        <w:instrText>erytrocyty</w:instrText>
      </w:r>
      <w:r>
        <w:instrText xml:space="preserve">" </w:instrText>
      </w:r>
      <w:r>
        <w:fldChar w:fldCharType="end"/>
      </w:r>
      <w:r>
        <w:t>, které se nachází uvnitř čtverce a dotýkají se zvenku horní a pravé hrany čtverce nebo ty, které se zvenku dotýkají dolní a levé hrany čtverce.</w:t>
      </w:r>
    </w:p>
    <w:p w14:paraId="410E59BC" w14:textId="77777777" w:rsidR="00CE06D4" w:rsidRDefault="00CE06D4" w:rsidP="00CE06D4">
      <w:pPr>
        <w:pStyle w:val="Odstavecseseznamem"/>
        <w:numPr>
          <w:ilvl w:val="0"/>
          <w:numId w:val="3"/>
        </w:numPr>
        <w:spacing w:after="120" w:line="264" w:lineRule="auto"/>
      </w:pPr>
      <w:r>
        <w:t>Stanovte průměrný počet erytrocytů v jednom čtverečku a přepočítejte ho na objem 1 litr.</w:t>
      </w:r>
    </w:p>
    <w:p w14:paraId="5E95610E" w14:textId="315E5EA1" w:rsidR="00CE06D4" w:rsidRDefault="00CE06D4" w:rsidP="00CE06D4">
      <w:pPr>
        <w:pStyle w:val="Odstavecseseznamem"/>
        <w:spacing w:after="120" w:line="264" w:lineRule="auto"/>
      </w:pPr>
    </w:p>
    <w:p w14:paraId="0C611E9C" w14:textId="04DFEB2A" w:rsidR="00CE06D4" w:rsidRDefault="00CE06D4" w:rsidP="00CE06D4">
      <w:pPr>
        <w:pStyle w:val="Odstavecseseznamem"/>
        <w:spacing w:after="120" w:line="264" w:lineRule="auto"/>
      </w:pPr>
    </w:p>
    <w:p w14:paraId="1D4D6F58" w14:textId="72EC8FEB" w:rsidR="00CE06D4" w:rsidRDefault="00CE06D4" w:rsidP="00CE06D4">
      <w:pPr>
        <w:pStyle w:val="Odstavecseseznamem"/>
        <w:spacing w:after="120" w:line="264" w:lineRule="auto"/>
      </w:pPr>
    </w:p>
    <w:p w14:paraId="785A2CE5" w14:textId="5F295268" w:rsidR="00CE06D4" w:rsidRDefault="00CE06D4" w:rsidP="00CE06D4">
      <w:pPr>
        <w:pStyle w:val="Odstavecseseznamem"/>
        <w:spacing w:after="120" w:line="264" w:lineRule="auto"/>
      </w:pPr>
    </w:p>
    <w:p w14:paraId="4F4B5472" w14:textId="366EBC4C" w:rsidR="00CE06D4" w:rsidRDefault="00CE06D4" w:rsidP="00CE06D4">
      <w:pPr>
        <w:pStyle w:val="Odstavecseseznamem"/>
        <w:spacing w:after="120" w:line="264" w:lineRule="auto"/>
      </w:pPr>
    </w:p>
    <w:p w14:paraId="513A80C2" w14:textId="77777777" w:rsidR="00CE06D4" w:rsidRDefault="00CE06D4" w:rsidP="00CE06D4">
      <w:pPr>
        <w:pStyle w:val="Odstavecseseznamem"/>
        <w:spacing w:after="120" w:line="264" w:lineRule="auto"/>
      </w:pPr>
    </w:p>
    <w:p w14:paraId="23B9352C" w14:textId="77777777" w:rsidR="00CE06D4" w:rsidRDefault="00CE06D4" w:rsidP="00CE06D4">
      <w:pPr>
        <w:pStyle w:val="Nadpis2"/>
        <w:numPr>
          <w:ilvl w:val="1"/>
          <w:numId w:val="2"/>
        </w:numPr>
        <w:tabs>
          <w:tab w:val="num" w:pos="360"/>
        </w:tabs>
        <w:ind w:left="0" w:firstLine="0"/>
      </w:pPr>
      <w:bookmarkStart w:id="11" w:name="_Toc479535605"/>
      <w:r>
        <w:lastRenderedPageBreak/>
        <w:t xml:space="preserve"> Hodnocení a výsledk</w:t>
      </w:r>
      <w:bookmarkEnd w:id="11"/>
      <w:r>
        <w:t>y</w:t>
      </w:r>
    </w:p>
    <w:tbl>
      <w:tblPr>
        <w:tblStyle w:val="Tabulkaseznamu3zvraznn11"/>
        <w:tblW w:w="5000" w:type="pct"/>
        <w:tblBorders>
          <w:top w:val="single" w:sz="4" w:space="0" w:color="1F497D"/>
          <w:left w:val="single" w:sz="4" w:space="0" w:color="1F497D"/>
          <w:bottom w:val="single" w:sz="4" w:space="0" w:color="1F497D"/>
          <w:right w:val="single" w:sz="4" w:space="0" w:color="1F497D"/>
          <w:insideH w:val="single" w:sz="4" w:space="0" w:color="1F497D"/>
          <w:insideV w:val="single" w:sz="4" w:space="0" w:color="1F497D"/>
        </w:tblBorders>
        <w:tblLook w:val="00A0" w:firstRow="1" w:lastRow="0" w:firstColumn="1" w:lastColumn="0" w:noHBand="0" w:noVBand="0"/>
      </w:tblPr>
      <w:tblGrid>
        <w:gridCol w:w="805"/>
        <w:gridCol w:w="803"/>
        <w:gridCol w:w="801"/>
        <w:gridCol w:w="314"/>
        <w:gridCol w:w="488"/>
        <w:gridCol w:w="801"/>
        <w:gridCol w:w="498"/>
        <w:gridCol w:w="301"/>
        <w:gridCol w:w="799"/>
        <w:gridCol w:w="799"/>
        <w:gridCol w:w="799"/>
        <w:gridCol w:w="859"/>
        <w:gridCol w:w="995"/>
      </w:tblGrid>
      <w:tr w:rsidR="00CE06D4" w14:paraId="24B11B4E" w14:textId="77777777" w:rsidTr="00A905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000" w:type="pct"/>
            <w:gridSpan w:val="13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13399FB8" w14:textId="77777777" w:rsidR="00CE06D4" w:rsidRPr="00F25672" w:rsidRDefault="00CE06D4" w:rsidP="00A90582">
            <w:pPr>
              <w:rPr>
                <w:rFonts w:asciiTheme="majorHAnsi" w:hAnsiTheme="majorHAnsi"/>
                <w:b w:val="0"/>
                <w:bCs w:val="0"/>
                <w:sz w:val="22"/>
                <w:szCs w:val="22"/>
              </w:rPr>
            </w:pPr>
            <w:r w:rsidRPr="00F25672">
              <w:rPr>
                <w:rFonts w:asciiTheme="majorHAnsi" w:hAnsiTheme="majorHAnsi"/>
                <w:b w:val="0"/>
                <w:bCs w:val="0"/>
                <w:sz w:val="24"/>
                <w:szCs w:val="24"/>
              </w:rPr>
              <w:t>1.Výpočet počtu erytrocytů</w:t>
            </w:r>
            <w:r>
              <w:rPr>
                <w:rFonts w:asciiTheme="majorHAnsi" w:hAnsiTheme="majorHAnsi"/>
                <w:b w:val="0"/>
                <w:bCs w:val="0"/>
                <w:sz w:val="24"/>
                <w:szCs w:val="24"/>
              </w:rPr>
              <w:t xml:space="preserve"> přímou metodou</w:t>
            </w:r>
          </w:p>
        </w:tc>
      </w:tr>
      <w:tr w:rsidR="00CE06D4" w14:paraId="48E7AE04" w14:textId="77777777" w:rsidTr="00A90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13"/>
            <w:tcBorders>
              <w:left w:val="single" w:sz="4" w:space="0" w:color="4472C4" w:themeColor="accent1"/>
              <w:right w:val="single" w:sz="4" w:space="0" w:color="4472C4" w:themeColor="accent1"/>
            </w:tcBorders>
          </w:tcPr>
          <w:p w14:paraId="3971416C" w14:textId="77777777" w:rsidR="00CE06D4" w:rsidRPr="00F25672" w:rsidRDefault="00CE06D4" w:rsidP="00A90582">
            <w:pPr>
              <w:rPr>
                <w:b w:val="0"/>
                <w:bCs w:val="0"/>
              </w:rPr>
            </w:pPr>
            <w:r w:rsidRPr="00F25672">
              <w:rPr>
                <w:b w:val="0"/>
                <w:bCs w:val="0"/>
              </w:rPr>
              <w:t xml:space="preserve">Zaznamenávejte napočítané erytrocyty z každého čtverečku z Bürkerovy komůrky. </w:t>
            </w:r>
          </w:p>
        </w:tc>
      </w:tr>
      <w:tr w:rsidR="00CE06D4" w14:paraId="1F0BCFC3" w14:textId="77777777" w:rsidTr="00A90582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" w:type="pct"/>
            <w:shd w:val="clear" w:color="auto" w:fill="4472C4" w:themeFill="accent1"/>
          </w:tcPr>
          <w:p w14:paraId="7B0BAADD" w14:textId="77777777" w:rsidR="00CE06D4" w:rsidRDefault="00CE06D4" w:rsidP="00A90582">
            <w:pPr>
              <w:rPr>
                <w:b w:val="0"/>
                <w:bCs w:val="0"/>
                <w:color w:val="FFFFFF" w:themeColor="background1"/>
              </w:rPr>
            </w:pPr>
            <w:bookmarkStart w:id="12" w:name="_Ref36475252"/>
          </w:p>
          <w:p w14:paraId="09A6D135" w14:textId="77777777" w:rsidR="00CE06D4" w:rsidRPr="007113B2" w:rsidRDefault="00CE06D4" w:rsidP="00A90582">
            <w:pPr>
              <w:rPr>
                <w:color w:val="FFFFFF" w:themeColor="background1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3" w:type="pct"/>
            <w:shd w:val="clear" w:color="auto" w:fill="4472C4" w:themeFill="accent1"/>
            <w:hideMark/>
          </w:tcPr>
          <w:p w14:paraId="5FB4878A" w14:textId="77777777" w:rsidR="00CE06D4" w:rsidRPr="007113B2" w:rsidRDefault="00CE06D4" w:rsidP="00A90582">
            <w:pPr>
              <w:rPr>
                <w:color w:val="FFFFFF" w:themeColor="background1"/>
              </w:rPr>
            </w:pPr>
            <w:r w:rsidRPr="007113B2">
              <w:rPr>
                <w:color w:val="FFFFFF" w:themeColor="background1"/>
              </w:rPr>
              <w:t>1</w:t>
            </w:r>
          </w:p>
        </w:tc>
        <w:tc>
          <w:tcPr>
            <w:tcW w:w="442" w:type="pct"/>
            <w:shd w:val="clear" w:color="auto" w:fill="4472C4" w:themeFill="accent1"/>
            <w:hideMark/>
          </w:tcPr>
          <w:p w14:paraId="2BC09632" w14:textId="77777777" w:rsidR="00CE06D4" w:rsidRPr="007113B2" w:rsidRDefault="00CE06D4" w:rsidP="00A905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7113B2">
              <w:rPr>
                <w:color w:val="FFFFFF" w:themeColor="background1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2" w:type="pct"/>
            <w:gridSpan w:val="2"/>
            <w:shd w:val="clear" w:color="auto" w:fill="4472C4" w:themeFill="accent1"/>
            <w:hideMark/>
          </w:tcPr>
          <w:p w14:paraId="164EC692" w14:textId="77777777" w:rsidR="00CE06D4" w:rsidRPr="007113B2" w:rsidRDefault="00CE06D4" w:rsidP="00A90582">
            <w:pPr>
              <w:rPr>
                <w:color w:val="FFFFFF" w:themeColor="background1"/>
              </w:rPr>
            </w:pPr>
            <w:r w:rsidRPr="007113B2">
              <w:rPr>
                <w:color w:val="FFFFFF" w:themeColor="background1"/>
              </w:rPr>
              <w:t>3</w:t>
            </w:r>
          </w:p>
        </w:tc>
        <w:tc>
          <w:tcPr>
            <w:tcW w:w="442" w:type="pct"/>
            <w:shd w:val="clear" w:color="auto" w:fill="4472C4" w:themeFill="accent1"/>
            <w:hideMark/>
          </w:tcPr>
          <w:p w14:paraId="672490AD" w14:textId="77777777" w:rsidR="00CE06D4" w:rsidRPr="007113B2" w:rsidRDefault="00CE06D4" w:rsidP="00A905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7113B2">
              <w:rPr>
                <w:color w:val="FFFFFF" w:themeColor="background1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1" w:type="pct"/>
            <w:gridSpan w:val="2"/>
            <w:shd w:val="clear" w:color="auto" w:fill="4472C4" w:themeFill="accent1"/>
            <w:hideMark/>
          </w:tcPr>
          <w:p w14:paraId="00CF1B30" w14:textId="77777777" w:rsidR="00CE06D4" w:rsidRPr="007113B2" w:rsidRDefault="00CE06D4" w:rsidP="00A90582">
            <w:pPr>
              <w:rPr>
                <w:color w:val="FFFFFF" w:themeColor="background1"/>
              </w:rPr>
            </w:pPr>
            <w:r w:rsidRPr="007113B2">
              <w:rPr>
                <w:color w:val="FFFFFF" w:themeColor="background1"/>
              </w:rPr>
              <w:t>5</w:t>
            </w:r>
          </w:p>
        </w:tc>
        <w:tc>
          <w:tcPr>
            <w:tcW w:w="441" w:type="pct"/>
            <w:shd w:val="clear" w:color="auto" w:fill="4472C4" w:themeFill="accent1"/>
            <w:hideMark/>
          </w:tcPr>
          <w:p w14:paraId="2452A7DA" w14:textId="77777777" w:rsidR="00CE06D4" w:rsidRPr="007113B2" w:rsidRDefault="00CE06D4" w:rsidP="00A905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7113B2">
              <w:rPr>
                <w:color w:val="FFFFFF" w:themeColor="background1"/>
              </w:rPr>
              <w:t>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1" w:type="pct"/>
            <w:shd w:val="clear" w:color="auto" w:fill="4472C4" w:themeFill="accent1"/>
            <w:hideMark/>
          </w:tcPr>
          <w:p w14:paraId="11FE1E81" w14:textId="77777777" w:rsidR="00CE06D4" w:rsidRPr="007113B2" w:rsidRDefault="00CE06D4" w:rsidP="00A90582">
            <w:pPr>
              <w:rPr>
                <w:color w:val="FFFFFF" w:themeColor="background1"/>
              </w:rPr>
            </w:pPr>
            <w:r w:rsidRPr="007113B2">
              <w:rPr>
                <w:color w:val="FFFFFF" w:themeColor="background1"/>
              </w:rPr>
              <w:t>7</w:t>
            </w:r>
          </w:p>
        </w:tc>
        <w:tc>
          <w:tcPr>
            <w:tcW w:w="441" w:type="pct"/>
            <w:shd w:val="clear" w:color="auto" w:fill="4472C4" w:themeFill="accent1"/>
            <w:hideMark/>
          </w:tcPr>
          <w:p w14:paraId="5CE504B4" w14:textId="77777777" w:rsidR="00CE06D4" w:rsidRPr="007113B2" w:rsidRDefault="00CE06D4" w:rsidP="00A905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7113B2">
              <w:rPr>
                <w:color w:val="FFFFFF" w:themeColor="background1"/>
              </w:rPr>
              <w:t>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74" w:type="pct"/>
            <w:shd w:val="clear" w:color="auto" w:fill="4472C4" w:themeFill="accent1"/>
            <w:hideMark/>
          </w:tcPr>
          <w:p w14:paraId="58F25AAC" w14:textId="77777777" w:rsidR="00CE06D4" w:rsidRPr="007113B2" w:rsidRDefault="00CE06D4" w:rsidP="00A90582">
            <w:pPr>
              <w:rPr>
                <w:color w:val="FFFFFF" w:themeColor="background1"/>
              </w:rPr>
            </w:pPr>
            <w:r w:rsidRPr="007113B2">
              <w:rPr>
                <w:color w:val="FFFFFF" w:themeColor="background1"/>
              </w:rPr>
              <w:t>9</w:t>
            </w:r>
          </w:p>
        </w:tc>
        <w:tc>
          <w:tcPr>
            <w:tcW w:w="550" w:type="pct"/>
            <w:shd w:val="clear" w:color="auto" w:fill="4472C4" w:themeFill="accent1"/>
            <w:hideMark/>
          </w:tcPr>
          <w:p w14:paraId="648D6295" w14:textId="77777777" w:rsidR="00CE06D4" w:rsidRPr="007113B2" w:rsidRDefault="00CE06D4" w:rsidP="00A905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7113B2">
              <w:rPr>
                <w:color w:val="FFFFFF" w:themeColor="background1"/>
              </w:rPr>
              <w:t>10</w:t>
            </w:r>
          </w:p>
        </w:tc>
      </w:tr>
      <w:tr w:rsidR="00CE06D4" w14:paraId="5738F326" w14:textId="77777777" w:rsidTr="00A90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" w:type="pct"/>
            <w:shd w:val="clear" w:color="auto" w:fill="44546A" w:themeFill="text2"/>
            <w:hideMark/>
          </w:tcPr>
          <w:p w14:paraId="232E3951" w14:textId="77777777" w:rsidR="00CE06D4" w:rsidRDefault="00CE06D4" w:rsidP="00A90582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3" w:type="pct"/>
          </w:tcPr>
          <w:p w14:paraId="3F59AB39" w14:textId="77777777" w:rsidR="00CE06D4" w:rsidRDefault="00CE06D4" w:rsidP="00A90582"/>
        </w:tc>
        <w:tc>
          <w:tcPr>
            <w:tcW w:w="442" w:type="pct"/>
          </w:tcPr>
          <w:p w14:paraId="6E0A7887" w14:textId="77777777" w:rsidR="00CE06D4" w:rsidRDefault="00CE06D4" w:rsidP="00A905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2" w:type="pct"/>
            <w:gridSpan w:val="2"/>
          </w:tcPr>
          <w:p w14:paraId="22BED68B" w14:textId="77777777" w:rsidR="00CE06D4" w:rsidRDefault="00CE06D4" w:rsidP="00A90582"/>
        </w:tc>
        <w:tc>
          <w:tcPr>
            <w:tcW w:w="442" w:type="pct"/>
          </w:tcPr>
          <w:p w14:paraId="0E3963F2" w14:textId="77777777" w:rsidR="00CE06D4" w:rsidRDefault="00CE06D4" w:rsidP="00A905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1" w:type="pct"/>
            <w:gridSpan w:val="2"/>
          </w:tcPr>
          <w:p w14:paraId="4ABBFF66" w14:textId="77777777" w:rsidR="00CE06D4" w:rsidRDefault="00CE06D4" w:rsidP="00A90582"/>
        </w:tc>
        <w:tc>
          <w:tcPr>
            <w:tcW w:w="441" w:type="pct"/>
          </w:tcPr>
          <w:p w14:paraId="2941C6A5" w14:textId="77777777" w:rsidR="00CE06D4" w:rsidRDefault="00CE06D4" w:rsidP="00A905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1" w:type="pct"/>
          </w:tcPr>
          <w:p w14:paraId="5B6E7292" w14:textId="77777777" w:rsidR="00CE06D4" w:rsidRDefault="00CE06D4" w:rsidP="00A90582"/>
        </w:tc>
        <w:tc>
          <w:tcPr>
            <w:tcW w:w="441" w:type="pct"/>
          </w:tcPr>
          <w:p w14:paraId="372E2195" w14:textId="77777777" w:rsidR="00CE06D4" w:rsidRDefault="00CE06D4" w:rsidP="00A905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74" w:type="pct"/>
          </w:tcPr>
          <w:p w14:paraId="7FCB2319" w14:textId="77777777" w:rsidR="00CE06D4" w:rsidRDefault="00CE06D4" w:rsidP="00A90582"/>
        </w:tc>
        <w:tc>
          <w:tcPr>
            <w:tcW w:w="550" w:type="pct"/>
          </w:tcPr>
          <w:p w14:paraId="2F0E6B59" w14:textId="77777777" w:rsidR="00CE06D4" w:rsidRDefault="00CE06D4" w:rsidP="00A905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E06D4" w14:paraId="1285A18E" w14:textId="77777777" w:rsidTr="00A90582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" w:type="pct"/>
            <w:shd w:val="clear" w:color="auto" w:fill="44546A" w:themeFill="text2"/>
            <w:hideMark/>
          </w:tcPr>
          <w:p w14:paraId="3ED4CD06" w14:textId="77777777" w:rsidR="00CE06D4" w:rsidRDefault="00CE06D4" w:rsidP="00A90582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3" w:type="pct"/>
          </w:tcPr>
          <w:p w14:paraId="04CA3F51" w14:textId="77777777" w:rsidR="00CE06D4" w:rsidRDefault="00CE06D4" w:rsidP="00A90582"/>
        </w:tc>
        <w:tc>
          <w:tcPr>
            <w:tcW w:w="442" w:type="pct"/>
          </w:tcPr>
          <w:p w14:paraId="5DEBBBA0" w14:textId="77777777" w:rsidR="00CE06D4" w:rsidRDefault="00CE06D4" w:rsidP="00A905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2" w:type="pct"/>
            <w:gridSpan w:val="2"/>
          </w:tcPr>
          <w:p w14:paraId="3789C19E" w14:textId="77777777" w:rsidR="00CE06D4" w:rsidRDefault="00CE06D4" w:rsidP="00A90582"/>
        </w:tc>
        <w:tc>
          <w:tcPr>
            <w:tcW w:w="442" w:type="pct"/>
          </w:tcPr>
          <w:p w14:paraId="3AD591BB" w14:textId="77777777" w:rsidR="00CE06D4" w:rsidRDefault="00CE06D4" w:rsidP="00A905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1" w:type="pct"/>
            <w:gridSpan w:val="2"/>
          </w:tcPr>
          <w:p w14:paraId="2E4489C7" w14:textId="77777777" w:rsidR="00CE06D4" w:rsidRDefault="00CE06D4" w:rsidP="00A90582"/>
        </w:tc>
        <w:tc>
          <w:tcPr>
            <w:tcW w:w="441" w:type="pct"/>
          </w:tcPr>
          <w:p w14:paraId="16665EC7" w14:textId="77777777" w:rsidR="00CE06D4" w:rsidRDefault="00CE06D4" w:rsidP="00A905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1" w:type="pct"/>
          </w:tcPr>
          <w:p w14:paraId="704EB6B5" w14:textId="77777777" w:rsidR="00CE06D4" w:rsidRDefault="00CE06D4" w:rsidP="00A90582"/>
        </w:tc>
        <w:tc>
          <w:tcPr>
            <w:tcW w:w="441" w:type="pct"/>
          </w:tcPr>
          <w:p w14:paraId="16C4235C" w14:textId="77777777" w:rsidR="00CE06D4" w:rsidRDefault="00CE06D4" w:rsidP="00A905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74" w:type="pct"/>
          </w:tcPr>
          <w:p w14:paraId="7D8D3F95" w14:textId="77777777" w:rsidR="00CE06D4" w:rsidRDefault="00CE06D4" w:rsidP="00A90582"/>
        </w:tc>
        <w:tc>
          <w:tcPr>
            <w:tcW w:w="550" w:type="pct"/>
          </w:tcPr>
          <w:p w14:paraId="2ECD3C0E" w14:textId="77777777" w:rsidR="00CE06D4" w:rsidRDefault="00CE06D4" w:rsidP="00A905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E06D4" w14:paraId="4E4877B5" w14:textId="77777777" w:rsidTr="00A90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" w:type="pct"/>
            <w:shd w:val="clear" w:color="auto" w:fill="44546A" w:themeFill="text2"/>
            <w:hideMark/>
          </w:tcPr>
          <w:p w14:paraId="2B938E78" w14:textId="77777777" w:rsidR="00CE06D4" w:rsidRDefault="00CE06D4" w:rsidP="00A90582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3" w:type="pct"/>
          </w:tcPr>
          <w:p w14:paraId="56CD48D1" w14:textId="77777777" w:rsidR="00CE06D4" w:rsidRDefault="00CE06D4" w:rsidP="00A90582"/>
        </w:tc>
        <w:tc>
          <w:tcPr>
            <w:tcW w:w="442" w:type="pct"/>
          </w:tcPr>
          <w:p w14:paraId="1C6F4EBF" w14:textId="77777777" w:rsidR="00CE06D4" w:rsidRDefault="00CE06D4" w:rsidP="00A905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2" w:type="pct"/>
            <w:gridSpan w:val="2"/>
          </w:tcPr>
          <w:p w14:paraId="752CC089" w14:textId="77777777" w:rsidR="00CE06D4" w:rsidRDefault="00CE06D4" w:rsidP="00A90582"/>
        </w:tc>
        <w:tc>
          <w:tcPr>
            <w:tcW w:w="442" w:type="pct"/>
          </w:tcPr>
          <w:p w14:paraId="50E34F17" w14:textId="77777777" w:rsidR="00CE06D4" w:rsidRDefault="00CE06D4" w:rsidP="00A905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1" w:type="pct"/>
            <w:gridSpan w:val="2"/>
          </w:tcPr>
          <w:p w14:paraId="3B5E00FE" w14:textId="77777777" w:rsidR="00CE06D4" w:rsidRDefault="00CE06D4" w:rsidP="00A90582"/>
        </w:tc>
        <w:tc>
          <w:tcPr>
            <w:tcW w:w="441" w:type="pct"/>
          </w:tcPr>
          <w:p w14:paraId="2058EFBC" w14:textId="77777777" w:rsidR="00CE06D4" w:rsidRDefault="00CE06D4" w:rsidP="00A905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1" w:type="pct"/>
          </w:tcPr>
          <w:p w14:paraId="0EF1C283" w14:textId="77777777" w:rsidR="00CE06D4" w:rsidRDefault="00CE06D4" w:rsidP="00A90582"/>
        </w:tc>
        <w:tc>
          <w:tcPr>
            <w:tcW w:w="441" w:type="pct"/>
          </w:tcPr>
          <w:p w14:paraId="6BBFCC71" w14:textId="77777777" w:rsidR="00CE06D4" w:rsidRDefault="00CE06D4" w:rsidP="00A905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74" w:type="pct"/>
          </w:tcPr>
          <w:p w14:paraId="3812F560" w14:textId="77777777" w:rsidR="00CE06D4" w:rsidRDefault="00CE06D4" w:rsidP="00A90582"/>
        </w:tc>
        <w:tc>
          <w:tcPr>
            <w:tcW w:w="550" w:type="pct"/>
          </w:tcPr>
          <w:p w14:paraId="4A5C341F" w14:textId="77777777" w:rsidR="00CE06D4" w:rsidRDefault="00CE06D4" w:rsidP="00A905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E06D4" w14:paraId="253A3D83" w14:textId="77777777" w:rsidTr="00A90582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" w:type="pct"/>
            <w:shd w:val="clear" w:color="auto" w:fill="44546A" w:themeFill="text2"/>
            <w:hideMark/>
          </w:tcPr>
          <w:p w14:paraId="4D252A8D" w14:textId="77777777" w:rsidR="00CE06D4" w:rsidRDefault="00CE06D4" w:rsidP="00A90582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3" w:type="pct"/>
          </w:tcPr>
          <w:p w14:paraId="25DE4E39" w14:textId="77777777" w:rsidR="00CE06D4" w:rsidRDefault="00CE06D4" w:rsidP="00A90582"/>
        </w:tc>
        <w:tc>
          <w:tcPr>
            <w:tcW w:w="442" w:type="pct"/>
          </w:tcPr>
          <w:p w14:paraId="5C6BA2DE" w14:textId="77777777" w:rsidR="00CE06D4" w:rsidRDefault="00CE06D4" w:rsidP="00A905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2" w:type="pct"/>
            <w:gridSpan w:val="2"/>
          </w:tcPr>
          <w:p w14:paraId="28540766" w14:textId="77777777" w:rsidR="00CE06D4" w:rsidRDefault="00CE06D4" w:rsidP="00A90582"/>
        </w:tc>
        <w:tc>
          <w:tcPr>
            <w:tcW w:w="442" w:type="pct"/>
          </w:tcPr>
          <w:p w14:paraId="3AACAB59" w14:textId="77777777" w:rsidR="00CE06D4" w:rsidRDefault="00CE06D4" w:rsidP="00A905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1" w:type="pct"/>
            <w:gridSpan w:val="2"/>
          </w:tcPr>
          <w:p w14:paraId="0D364044" w14:textId="77777777" w:rsidR="00CE06D4" w:rsidRDefault="00CE06D4" w:rsidP="00A90582"/>
        </w:tc>
        <w:tc>
          <w:tcPr>
            <w:tcW w:w="441" w:type="pct"/>
          </w:tcPr>
          <w:p w14:paraId="754C1664" w14:textId="77777777" w:rsidR="00CE06D4" w:rsidRDefault="00CE06D4" w:rsidP="00A905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1" w:type="pct"/>
          </w:tcPr>
          <w:p w14:paraId="0303E22F" w14:textId="77777777" w:rsidR="00CE06D4" w:rsidRDefault="00CE06D4" w:rsidP="00A90582"/>
        </w:tc>
        <w:tc>
          <w:tcPr>
            <w:tcW w:w="441" w:type="pct"/>
          </w:tcPr>
          <w:p w14:paraId="4708CF42" w14:textId="77777777" w:rsidR="00CE06D4" w:rsidRDefault="00CE06D4" w:rsidP="00A905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74" w:type="pct"/>
          </w:tcPr>
          <w:p w14:paraId="3803FAEF" w14:textId="77777777" w:rsidR="00CE06D4" w:rsidRDefault="00CE06D4" w:rsidP="00A90582"/>
        </w:tc>
        <w:tc>
          <w:tcPr>
            <w:tcW w:w="550" w:type="pct"/>
          </w:tcPr>
          <w:p w14:paraId="0BBE7925" w14:textId="77777777" w:rsidR="00CE06D4" w:rsidRDefault="00CE06D4" w:rsidP="00A905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E06D4" w14:paraId="4AC8B4C2" w14:textId="77777777" w:rsidTr="00A90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" w:type="pct"/>
            <w:shd w:val="clear" w:color="auto" w:fill="44546A" w:themeFill="text2"/>
          </w:tcPr>
          <w:p w14:paraId="46567F7D" w14:textId="77777777" w:rsidR="00CE06D4" w:rsidRDefault="00CE06D4" w:rsidP="00A90582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3" w:type="pct"/>
          </w:tcPr>
          <w:p w14:paraId="7F65C163" w14:textId="77777777" w:rsidR="00CE06D4" w:rsidRDefault="00CE06D4" w:rsidP="00A90582"/>
        </w:tc>
        <w:tc>
          <w:tcPr>
            <w:tcW w:w="442" w:type="pct"/>
          </w:tcPr>
          <w:p w14:paraId="7DB8F124" w14:textId="77777777" w:rsidR="00CE06D4" w:rsidRDefault="00CE06D4" w:rsidP="00A905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2" w:type="pct"/>
            <w:gridSpan w:val="2"/>
          </w:tcPr>
          <w:p w14:paraId="3B07EDC9" w14:textId="77777777" w:rsidR="00CE06D4" w:rsidRDefault="00CE06D4" w:rsidP="00A90582"/>
        </w:tc>
        <w:tc>
          <w:tcPr>
            <w:tcW w:w="442" w:type="pct"/>
          </w:tcPr>
          <w:p w14:paraId="3A3A0DAA" w14:textId="77777777" w:rsidR="00CE06D4" w:rsidRDefault="00CE06D4" w:rsidP="00A905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1" w:type="pct"/>
            <w:gridSpan w:val="2"/>
          </w:tcPr>
          <w:p w14:paraId="602AFDD6" w14:textId="77777777" w:rsidR="00CE06D4" w:rsidRDefault="00CE06D4" w:rsidP="00A90582"/>
        </w:tc>
        <w:tc>
          <w:tcPr>
            <w:tcW w:w="441" w:type="pct"/>
          </w:tcPr>
          <w:p w14:paraId="6C58D4BB" w14:textId="77777777" w:rsidR="00CE06D4" w:rsidRDefault="00CE06D4" w:rsidP="00A905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1" w:type="pct"/>
          </w:tcPr>
          <w:p w14:paraId="26E5E98B" w14:textId="77777777" w:rsidR="00CE06D4" w:rsidRDefault="00CE06D4" w:rsidP="00A90582"/>
        </w:tc>
        <w:tc>
          <w:tcPr>
            <w:tcW w:w="441" w:type="pct"/>
          </w:tcPr>
          <w:p w14:paraId="5D3D4AA4" w14:textId="77777777" w:rsidR="00CE06D4" w:rsidRDefault="00CE06D4" w:rsidP="00A905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74" w:type="pct"/>
          </w:tcPr>
          <w:p w14:paraId="13656AEB" w14:textId="77777777" w:rsidR="00CE06D4" w:rsidRDefault="00CE06D4" w:rsidP="00A90582"/>
        </w:tc>
        <w:tc>
          <w:tcPr>
            <w:tcW w:w="550" w:type="pct"/>
          </w:tcPr>
          <w:p w14:paraId="34C37E15" w14:textId="77777777" w:rsidR="00CE06D4" w:rsidRDefault="00CE06D4" w:rsidP="00A905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E06D4" w14:paraId="6835FC1F" w14:textId="77777777" w:rsidTr="00A90582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" w:type="pct"/>
            <w:shd w:val="clear" w:color="auto" w:fill="44546A" w:themeFill="text2"/>
          </w:tcPr>
          <w:p w14:paraId="10CB5B1C" w14:textId="77777777" w:rsidR="00CE06D4" w:rsidRDefault="00CE06D4" w:rsidP="00A90582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3" w:type="pct"/>
          </w:tcPr>
          <w:p w14:paraId="6472F279" w14:textId="77777777" w:rsidR="00CE06D4" w:rsidRDefault="00CE06D4" w:rsidP="00A90582"/>
        </w:tc>
        <w:tc>
          <w:tcPr>
            <w:tcW w:w="442" w:type="pct"/>
          </w:tcPr>
          <w:p w14:paraId="28CCF9BB" w14:textId="77777777" w:rsidR="00CE06D4" w:rsidRDefault="00CE06D4" w:rsidP="00A905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2" w:type="pct"/>
            <w:gridSpan w:val="2"/>
          </w:tcPr>
          <w:p w14:paraId="5A953261" w14:textId="77777777" w:rsidR="00CE06D4" w:rsidRDefault="00CE06D4" w:rsidP="00A90582"/>
        </w:tc>
        <w:tc>
          <w:tcPr>
            <w:tcW w:w="442" w:type="pct"/>
          </w:tcPr>
          <w:p w14:paraId="28BA9CF7" w14:textId="77777777" w:rsidR="00CE06D4" w:rsidRDefault="00CE06D4" w:rsidP="00A905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1" w:type="pct"/>
            <w:gridSpan w:val="2"/>
          </w:tcPr>
          <w:p w14:paraId="1A246E86" w14:textId="77777777" w:rsidR="00CE06D4" w:rsidRDefault="00CE06D4" w:rsidP="00A90582"/>
        </w:tc>
        <w:tc>
          <w:tcPr>
            <w:tcW w:w="441" w:type="pct"/>
          </w:tcPr>
          <w:p w14:paraId="02B0C667" w14:textId="77777777" w:rsidR="00CE06D4" w:rsidRDefault="00CE06D4" w:rsidP="00A905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1" w:type="pct"/>
          </w:tcPr>
          <w:p w14:paraId="52B807FA" w14:textId="77777777" w:rsidR="00CE06D4" w:rsidRDefault="00CE06D4" w:rsidP="00A90582"/>
        </w:tc>
        <w:tc>
          <w:tcPr>
            <w:tcW w:w="441" w:type="pct"/>
          </w:tcPr>
          <w:p w14:paraId="7916E241" w14:textId="77777777" w:rsidR="00CE06D4" w:rsidRDefault="00CE06D4" w:rsidP="00A905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74" w:type="pct"/>
          </w:tcPr>
          <w:p w14:paraId="7DF2BFAF" w14:textId="77777777" w:rsidR="00CE06D4" w:rsidRDefault="00CE06D4" w:rsidP="00A90582"/>
        </w:tc>
        <w:tc>
          <w:tcPr>
            <w:tcW w:w="550" w:type="pct"/>
          </w:tcPr>
          <w:p w14:paraId="64B0A850" w14:textId="77777777" w:rsidR="00CE06D4" w:rsidRDefault="00CE06D4" w:rsidP="00A905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E06D4" w14:paraId="0BA37F96" w14:textId="77777777" w:rsidTr="00A90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" w:type="pct"/>
            <w:shd w:val="clear" w:color="auto" w:fill="44546A" w:themeFill="text2"/>
          </w:tcPr>
          <w:p w14:paraId="7A162326" w14:textId="77777777" w:rsidR="00CE06D4" w:rsidRDefault="00CE06D4" w:rsidP="00A90582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3" w:type="pct"/>
          </w:tcPr>
          <w:p w14:paraId="3E4F6C9B" w14:textId="77777777" w:rsidR="00CE06D4" w:rsidRDefault="00CE06D4" w:rsidP="00A90582"/>
        </w:tc>
        <w:tc>
          <w:tcPr>
            <w:tcW w:w="442" w:type="pct"/>
          </w:tcPr>
          <w:p w14:paraId="08063D45" w14:textId="77777777" w:rsidR="00CE06D4" w:rsidRDefault="00CE06D4" w:rsidP="00A905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2" w:type="pct"/>
            <w:gridSpan w:val="2"/>
          </w:tcPr>
          <w:p w14:paraId="72693410" w14:textId="77777777" w:rsidR="00CE06D4" w:rsidRDefault="00CE06D4" w:rsidP="00A90582"/>
        </w:tc>
        <w:tc>
          <w:tcPr>
            <w:tcW w:w="442" w:type="pct"/>
          </w:tcPr>
          <w:p w14:paraId="48FF4C43" w14:textId="77777777" w:rsidR="00CE06D4" w:rsidRDefault="00CE06D4" w:rsidP="00A905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1" w:type="pct"/>
            <w:gridSpan w:val="2"/>
          </w:tcPr>
          <w:p w14:paraId="051D8953" w14:textId="77777777" w:rsidR="00CE06D4" w:rsidRDefault="00CE06D4" w:rsidP="00A90582"/>
        </w:tc>
        <w:tc>
          <w:tcPr>
            <w:tcW w:w="441" w:type="pct"/>
          </w:tcPr>
          <w:p w14:paraId="5929E69B" w14:textId="77777777" w:rsidR="00CE06D4" w:rsidRDefault="00CE06D4" w:rsidP="00A905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1" w:type="pct"/>
          </w:tcPr>
          <w:p w14:paraId="37809DA7" w14:textId="77777777" w:rsidR="00CE06D4" w:rsidRDefault="00CE06D4" w:rsidP="00A90582"/>
        </w:tc>
        <w:tc>
          <w:tcPr>
            <w:tcW w:w="441" w:type="pct"/>
          </w:tcPr>
          <w:p w14:paraId="5C2CE53C" w14:textId="77777777" w:rsidR="00CE06D4" w:rsidRDefault="00CE06D4" w:rsidP="00A905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74" w:type="pct"/>
          </w:tcPr>
          <w:p w14:paraId="41631945" w14:textId="77777777" w:rsidR="00CE06D4" w:rsidRDefault="00CE06D4" w:rsidP="00A90582"/>
        </w:tc>
        <w:tc>
          <w:tcPr>
            <w:tcW w:w="550" w:type="pct"/>
          </w:tcPr>
          <w:p w14:paraId="11CD4A2E" w14:textId="77777777" w:rsidR="00CE06D4" w:rsidRDefault="00CE06D4" w:rsidP="00A905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E06D4" w14:paraId="0B5B444E" w14:textId="77777777" w:rsidTr="00A90582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" w:type="pct"/>
            <w:shd w:val="clear" w:color="auto" w:fill="44546A" w:themeFill="text2"/>
          </w:tcPr>
          <w:p w14:paraId="1A624BCD" w14:textId="77777777" w:rsidR="00CE06D4" w:rsidRDefault="00CE06D4" w:rsidP="00A90582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3" w:type="pct"/>
          </w:tcPr>
          <w:p w14:paraId="4802B4B0" w14:textId="77777777" w:rsidR="00CE06D4" w:rsidRDefault="00CE06D4" w:rsidP="00A90582"/>
        </w:tc>
        <w:tc>
          <w:tcPr>
            <w:tcW w:w="442" w:type="pct"/>
          </w:tcPr>
          <w:p w14:paraId="2ADAAD23" w14:textId="77777777" w:rsidR="00CE06D4" w:rsidRDefault="00CE06D4" w:rsidP="00A905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2" w:type="pct"/>
            <w:gridSpan w:val="2"/>
          </w:tcPr>
          <w:p w14:paraId="2230F275" w14:textId="77777777" w:rsidR="00CE06D4" w:rsidRDefault="00CE06D4" w:rsidP="00A90582"/>
        </w:tc>
        <w:tc>
          <w:tcPr>
            <w:tcW w:w="442" w:type="pct"/>
          </w:tcPr>
          <w:p w14:paraId="4AD224B5" w14:textId="77777777" w:rsidR="00CE06D4" w:rsidRDefault="00CE06D4" w:rsidP="00A905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1" w:type="pct"/>
            <w:gridSpan w:val="2"/>
          </w:tcPr>
          <w:p w14:paraId="7AD7020D" w14:textId="77777777" w:rsidR="00CE06D4" w:rsidRDefault="00CE06D4" w:rsidP="00A90582"/>
        </w:tc>
        <w:tc>
          <w:tcPr>
            <w:tcW w:w="441" w:type="pct"/>
          </w:tcPr>
          <w:p w14:paraId="2576A5CF" w14:textId="77777777" w:rsidR="00CE06D4" w:rsidRDefault="00CE06D4" w:rsidP="00A905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1" w:type="pct"/>
          </w:tcPr>
          <w:p w14:paraId="53C3BE0E" w14:textId="77777777" w:rsidR="00CE06D4" w:rsidRDefault="00CE06D4" w:rsidP="00A90582"/>
        </w:tc>
        <w:tc>
          <w:tcPr>
            <w:tcW w:w="441" w:type="pct"/>
          </w:tcPr>
          <w:p w14:paraId="175F0058" w14:textId="77777777" w:rsidR="00CE06D4" w:rsidRDefault="00CE06D4" w:rsidP="00A905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74" w:type="pct"/>
          </w:tcPr>
          <w:p w14:paraId="329D00F8" w14:textId="77777777" w:rsidR="00CE06D4" w:rsidRDefault="00CE06D4" w:rsidP="00A90582"/>
        </w:tc>
        <w:tc>
          <w:tcPr>
            <w:tcW w:w="550" w:type="pct"/>
          </w:tcPr>
          <w:p w14:paraId="4C3AEB22" w14:textId="77777777" w:rsidR="00CE06D4" w:rsidRDefault="00CE06D4" w:rsidP="00A905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E06D4" w14:paraId="668136AE" w14:textId="77777777" w:rsidTr="00A90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pct"/>
            <w:gridSpan w:val="12"/>
            <w:tcBorders>
              <w:bottom w:val="single" w:sz="4" w:space="0" w:color="1F497D"/>
            </w:tcBorders>
            <w:shd w:val="clear" w:color="auto" w:fill="4472C4" w:themeFill="accent1"/>
            <w:vAlign w:val="bottom"/>
          </w:tcPr>
          <w:p w14:paraId="47582CB7" w14:textId="77777777" w:rsidR="00CE06D4" w:rsidRPr="00B07BCA" w:rsidRDefault="00CE06D4" w:rsidP="00A90582">
            <w:pPr>
              <w:jc w:val="left"/>
              <w:rPr>
                <w:rFonts w:asciiTheme="majorHAnsi" w:hAnsiTheme="majorHAnsi"/>
                <w:b w:val="0"/>
                <w:bCs w:val="0"/>
              </w:rPr>
            </w:pPr>
            <w:r w:rsidRPr="00B07BCA">
              <w:rPr>
                <w:rFonts w:asciiTheme="majorHAnsi" w:hAnsiTheme="majorHAnsi"/>
                <w:b w:val="0"/>
                <w:bCs w:val="0"/>
                <w:color w:val="FFFFFF" w:themeColor="background1"/>
                <w:sz w:val="24"/>
                <w:szCs w:val="24"/>
              </w:rPr>
              <w:t>1.a Údaje potřebné pro výpoče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0" w:type="pct"/>
            <w:shd w:val="clear" w:color="auto" w:fill="4472C4" w:themeFill="accent1"/>
          </w:tcPr>
          <w:p w14:paraId="1CB85428" w14:textId="77777777" w:rsidR="00CE06D4" w:rsidRDefault="00CE06D4" w:rsidP="00A90582"/>
        </w:tc>
      </w:tr>
      <w:tr w:rsidR="00CE06D4" w14:paraId="0239AB78" w14:textId="77777777" w:rsidTr="00A90582">
        <w:trPr>
          <w:trHeight w:val="10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gridSpan w:val="7"/>
            <w:tcBorders>
              <w:right w:val="single" w:sz="4" w:space="0" w:color="1F497D"/>
            </w:tcBorders>
          </w:tcPr>
          <w:p w14:paraId="061B9B3D" w14:textId="77777777" w:rsidR="00CE06D4" w:rsidRDefault="00CE06D4" w:rsidP="00A90582">
            <w:pPr>
              <w:jc w:val="left"/>
            </w:pPr>
            <w:r>
              <w:t>Celkový počet napočítaných erytrocytů: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2" w:type="pct"/>
            <w:gridSpan w:val="6"/>
            <w:tcBorders>
              <w:left w:val="single" w:sz="4" w:space="0" w:color="1F497D"/>
              <w:right w:val="single" w:sz="4" w:space="0" w:color="1F497D"/>
            </w:tcBorders>
            <w:vAlign w:val="bottom"/>
          </w:tcPr>
          <w:p w14:paraId="6C1F2775" w14:textId="77777777" w:rsidR="00CE06D4" w:rsidRDefault="00CE06D4" w:rsidP="00A9058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…….....................</w:t>
            </w:r>
          </w:p>
        </w:tc>
      </w:tr>
      <w:tr w:rsidR="00CE06D4" w14:paraId="135E30CD" w14:textId="77777777" w:rsidTr="00A90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gridSpan w:val="7"/>
            <w:tcBorders>
              <w:right w:val="single" w:sz="4" w:space="0" w:color="1F497D"/>
            </w:tcBorders>
          </w:tcPr>
          <w:p w14:paraId="7973C6B9" w14:textId="77777777" w:rsidR="00CE06D4" w:rsidRDefault="00CE06D4" w:rsidP="00A90582">
            <w:pPr>
              <w:jc w:val="left"/>
            </w:pPr>
            <w:r>
              <w:t>Průměrný počet erytrocytů v jednom čtverečku: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2" w:type="pct"/>
            <w:gridSpan w:val="6"/>
            <w:tcBorders>
              <w:left w:val="single" w:sz="4" w:space="0" w:color="1F497D"/>
              <w:right w:val="single" w:sz="4" w:space="0" w:color="1F497D"/>
            </w:tcBorders>
            <w:vAlign w:val="bottom"/>
          </w:tcPr>
          <w:p w14:paraId="699BA6E3" w14:textId="77777777" w:rsidR="00CE06D4" w:rsidRDefault="00CE06D4" w:rsidP="00A9058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………………………..</w:t>
            </w:r>
          </w:p>
        </w:tc>
      </w:tr>
      <w:tr w:rsidR="00CE06D4" w14:paraId="3BCDD54A" w14:textId="77777777" w:rsidTr="00A90582">
        <w:trPr>
          <w:trHeight w:val="6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gridSpan w:val="7"/>
            <w:tcBorders>
              <w:right w:val="single" w:sz="4" w:space="0" w:color="1F497D"/>
            </w:tcBorders>
          </w:tcPr>
          <w:p w14:paraId="1F82F640" w14:textId="77777777" w:rsidR="00CE06D4" w:rsidRDefault="00CE06D4" w:rsidP="00A90582">
            <w:pPr>
              <w:jc w:val="left"/>
            </w:pPr>
            <w:r>
              <w:t>Obsah čtverce: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2" w:type="pct"/>
            <w:gridSpan w:val="6"/>
            <w:tcBorders>
              <w:left w:val="single" w:sz="4" w:space="0" w:color="1F497D"/>
              <w:right w:val="single" w:sz="4" w:space="0" w:color="1F497D"/>
            </w:tcBorders>
            <w:vAlign w:val="bottom"/>
          </w:tcPr>
          <w:p w14:paraId="7E2DBD8D" w14:textId="77777777" w:rsidR="00CE06D4" w:rsidRPr="00CE70E5" w:rsidRDefault="00CE06D4" w:rsidP="00A90582">
            <w:pPr>
              <w:jc w:val="center"/>
            </w:pPr>
            <w:r>
              <w:t>1/400 mm</w:t>
            </w:r>
            <w:r>
              <w:rPr>
                <w:vertAlign w:val="superscript"/>
              </w:rPr>
              <w:t>2</w:t>
            </w:r>
          </w:p>
        </w:tc>
      </w:tr>
      <w:tr w:rsidR="00CE06D4" w14:paraId="1967C522" w14:textId="77777777" w:rsidTr="00A90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gridSpan w:val="7"/>
            <w:tcBorders>
              <w:right w:val="single" w:sz="4" w:space="0" w:color="1F497D"/>
            </w:tcBorders>
          </w:tcPr>
          <w:p w14:paraId="627C5684" w14:textId="77777777" w:rsidR="00CE06D4" w:rsidRDefault="00CE06D4" w:rsidP="00A90582">
            <w:pPr>
              <w:jc w:val="left"/>
            </w:pPr>
            <w:r>
              <w:lastRenderedPageBreak/>
              <w:t>Hloubka komůrky (prostor mezi komůrkou a sklíčkem):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2" w:type="pct"/>
            <w:gridSpan w:val="6"/>
            <w:tcBorders>
              <w:left w:val="single" w:sz="4" w:space="0" w:color="1F497D"/>
              <w:right w:val="single" w:sz="4" w:space="0" w:color="1F497D"/>
            </w:tcBorders>
            <w:vAlign w:val="bottom"/>
          </w:tcPr>
          <w:p w14:paraId="570FEF9A" w14:textId="77777777" w:rsidR="00CE06D4" w:rsidRDefault="00CE06D4" w:rsidP="00A90582">
            <w:pPr>
              <w:jc w:val="center"/>
            </w:pPr>
            <w:r>
              <w:t>0,1 mm</w:t>
            </w:r>
          </w:p>
        </w:tc>
      </w:tr>
      <w:tr w:rsidR="00CE06D4" w14:paraId="74C63349" w14:textId="77777777" w:rsidTr="00A90582">
        <w:trPr>
          <w:trHeight w:val="6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gridSpan w:val="7"/>
            <w:tcBorders>
              <w:right w:val="single" w:sz="4" w:space="0" w:color="1F497D"/>
            </w:tcBorders>
          </w:tcPr>
          <w:p w14:paraId="3D026931" w14:textId="77777777" w:rsidR="00CE06D4" w:rsidRDefault="00CE06D4" w:rsidP="00A90582">
            <w:pPr>
              <w:jc w:val="left"/>
            </w:pPr>
            <w:r>
              <w:t>Koeficient zředění: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2" w:type="pct"/>
            <w:gridSpan w:val="6"/>
            <w:tcBorders>
              <w:left w:val="single" w:sz="4" w:space="0" w:color="1F497D"/>
              <w:right w:val="single" w:sz="4" w:space="0" w:color="1F497D"/>
            </w:tcBorders>
            <w:vAlign w:val="bottom"/>
          </w:tcPr>
          <w:p w14:paraId="208A4D5A" w14:textId="77777777" w:rsidR="00CE06D4" w:rsidRDefault="00CE06D4" w:rsidP="00A90582">
            <w:pPr>
              <w:jc w:val="center"/>
            </w:pPr>
            <w:r>
              <w:t>1:200</w:t>
            </w:r>
          </w:p>
        </w:tc>
      </w:tr>
      <w:tr w:rsidR="00CE06D4" w14:paraId="2ABB94C8" w14:textId="77777777" w:rsidTr="00A90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gridSpan w:val="7"/>
            <w:tcBorders>
              <w:right w:val="single" w:sz="4" w:space="0" w:color="1F497D"/>
            </w:tcBorders>
          </w:tcPr>
          <w:p w14:paraId="72AA5D32" w14:textId="77777777" w:rsidR="00CE06D4" w:rsidRDefault="00CE06D4" w:rsidP="00A90582">
            <w:pPr>
              <w:jc w:val="left"/>
            </w:pPr>
            <w:r>
              <w:t>Udávaná chyba metody: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2" w:type="pct"/>
            <w:gridSpan w:val="6"/>
            <w:tcBorders>
              <w:left w:val="single" w:sz="4" w:space="0" w:color="1F497D"/>
              <w:right w:val="single" w:sz="4" w:space="0" w:color="1F497D"/>
            </w:tcBorders>
            <w:vAlign w:val="bottom"/>
          </w:tcPr>
          <w:p w14:paraId="0CC633BD" w14:textId="77777777" w:rsidR="00CE06D4" w:rsidRPr="00CE70E5" w:rsidRDefault="00CE06D4" w:rsidP="00A90582">
            <w:pPr>
              <w:jc w:val="center"/>
              <w:rPr>
                <w:vertAlign w:val="superscript"/>
              </w:rPr>
            </w:pPr>
            <w:r>
              <w:t>+/- 200 000 erytrocytů v 1 mm</w:t>
            </w:r>
            <w:r>
              <w:rPr>
                <w:vertAlign w:val="superscript"/>
              </w:rPr>
              <w:t>3</w:t>
            </w:r>
          </w:p>
        </w:tc>
      </w:tr>
      <w:tr w:rsidR="00CE06D4" w14:paraId="46746534" w14:textId="77777777" w:rsidTr="00A90582">
        <w:trPr>
          <w:trHeight w:val="1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13"/>
            <w:tcBorders>
              <w:right w:val="single" w:sz="4" w:space="0" w:color="1F497D"/>
            </w:tcBorders>
            <w:shd w:val="clear" w:color="auto" w:fill="4472C4" w:themeFill="accent1"/>
            <w:vAlign w:val="bottom"/>
          </w:tcPr>
          <w:p w14:paraId="79477C31" w14:textId="77777777" w:rsidR="00CE06D4" w:rsidRPr="00B07BCA" w:rsidRDefault="00CE06D4" w:rsidP="00A90582">
            <w:pPr>
              <w:jc w:val="left"/>
              <w:rPr>
                <w:rFonts w:asciiTheme="majorHAnsi" w:hAnsiTheme="majorHAnsi"/>
                <w:b w:val="0"/>
                <w:bCs w:val="0"/>
              </w:rPr>
            </w:pPr>
            <w:r w:rsidRPr="00B07BCA">
              <w:rPr>
                <w:rFonts w:asciiTheme="majorHAnsi" w:hAnsiTheme="majorHAnsi"/>
                <w:b w:val="0"/>
                <w:bCs w:val="0"/>
                <w:color w:val="FFFFFF" w:themeColor="background1"/>
                <w:sz w:val="24"/>
                <w:szCs w:val="24"/>
              </w:rPr>
              <w:t>1.b Výpočet</w:t>
            </w:r>
          </w:p>
        </w:tc>
      </w:tr>
      <w:tr w:rsidR="00CE06D4" w14:paraId="6F2CCE05" w14:textId="77777777" w:rsidTr="00A90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13"/>
            <w:tcBorders>
              <w:right w:val="single" w:sz="4" w:space="0" w:color="1F497D"/>
            </w:tcBorders>
            <w:vAlign w:val="bottom"/>
          </w:tcPr>
          <w:p w14:paraId="7A5B4A0A" w14:textId="77777777" w:rsidR="00CE06D4" w:rsidRPr="000F744C" w:rsidRDefault="00CE06D4" w:rsidP="00A90582">
            <w:pPr>
              <w:rPr>
                <w:b w:val="0"/>
                <w:bCs w:val="0"/>
                <w:sz w:val="16"/>
              </w:rPr>
            </w:pPr>
          </w:p>
          <w:p w14:paraId="1B344CC8" w14:textId="77777777" w:rsidR="00CE06D4" w:rsidRPr="00B07BCA" w:rsidRDefault="00CE06D4" w:rsidP="00A90582">
            <w:pPr>
              <w:jc w:val="center"/>
              <w:rPr>
                <w:b w:val="0"/>
                <w:bCs w:val="0"/>
                <w:sz w:val="16"/>
              </w:rPr>
            </w:pPr>
          </w:p>
          <w:p w14:paraId="407264E8" w14:textId="77777777" w:rsidR="00CE06D4" w:rsidRPr="00B07BCA" w:rsidRDefault="00CE06D4" w:rsidP="00A90582">
            <w:pPr>
              <w:jc w:val="center"/>
              <w:rPr>
                <w:b w:val="0"/>
                <w:bCs w:val="0"/>
                <w:sz w:val="16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sz w:val="16"/>
                  </w:rPr>
                  <m:t>Počet erytrocytů na l=</m:t>
                </m:r>
                <m:f>
                  <m:fPr>
                    <m:ctrlPr>
                      <w:rPr>
                        <w:rFonts w:ascii="Cambria Math" w:hAnsi="Cambria Math"/>
                        <w:b w:val="0"/>
                        <w:bCs w:val="0"/>
                        <w:sz w:val="16"/>
                        <w:szCs w:val="16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b w:val="0"/>
                            <w:bCs w:val="0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16"/>
                          </w:rPr>
                          <m:t>Celkový počet erytrocytů</m:t>
                        </m:r>
                      </m:num>
                      <m:den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16"/>
                          </w:rPr>
                          <m:t>Počet čtverečků</m:t>
                        </m:r>
                      </m:den>
                    </m:f>
                  </m:num>
                  <m:den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16"/>
                      </w:rPr>
                      <m:t>Obsah čtverečku ∙ Hloubka mezi sklíčkem a komůrkou*koeficient zředění</m:t>
                    </m:r>
                  </m:den>
                </m:f>
                <m:r>
                  <m:rPr>
                    <m:sty m:val="b"/>
                  </m:rPr>
                  <w:rPr>
                    <w:rFonts w:ascii="Cambria Math" w:hAnsi="Cambria Math"/>
                    <w:sz w:val="16"/>
                  </w:rPr>
                  <m:t>∙přepočet na 1 lit</m:t>
                </m:r>
              </m:oMath>
            </m:oMathPara>
          </w:p>
          <w:p w14:paraId="7F95E05C" w14:textId="77777777" w:rsidR="00CE06D4" w:rsidRPr="00B07BCA" w:rsidRDefault="00CE06D4" w:rsidP="00A90582">
            <w:pPr>
              <w:rPr>
                <w:b w:val="0"/>
                <w:bCs w:val="0"/>
                <w:color w:val="FFFFFF" w:themeColor="background1"/>
              </w:rPr>
            </w:pPr>
          </w:p>
          <w:p w14:paraId="33CD1F96" w14:textId="77777777" w:rsidR="00CE06D4" w:rsidRPr="00B07BCA" w:rsidRDefault="00CE06D4" w:rsidP="00A90582">
            <w:pPr>
              <w:rPr>
                <w:b w:val="0"/>
                <w:bCs w:val="0"/>
              </w:rPr>
            </w:pPr>
          </w:p>
          <w:p w14:paraId="5F418233" w14:textId="36EFF711" w:rsidR="00CE06D4" w:rsidRPr="00CE70E5" w:rsidRDefault="00CE06D4" w:rsidP="00A90582">
            <w:pPr>
              <w:jc w:val="center"/>
              <w:rPr>
                <w:color w:val="FFFFFF" w:themeColor="background1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sz w:val="16"/>
                    <w:szCs w:val="18"/>
                  </w:rPr>
                  <m:t>Počet erytrocytů na l=</m:t>
                </m:r>
                <m:f>
                  <m:fPr>
                    <m:ctrlPr>
                      <w:rPr>
                        <w:rFonts w:ascii="Cambria Math" w:hAnsi="Cambria Math"/>
                        <w:b w:val="0"/>
                        <w:bCs w:val="0"/>
                        <w:sz w:val="16"/>
                        <w:szCs w:val="12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b w:val="0"/>
                            <w:bCs w:val="0"/>
                            <w:i/>
                            <w:sz w:val="16"/>
                            <w:szCs w:val="12"/>
                          </w:rPr>
                        </m:ctrlPr>
                      </m:fPr>
                      <m:num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16"/>
                            <w:szCs w:val="18"/>
                          </w:rPr>
                          <m:t>………………</m:t>
                        </m:r>
                      </m:num>
                      <m:den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16"/>
                            <w:szCs w:val="18"/>
                          </w:rPr>
                          <m:t>8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16"/>
                            <w:szCs w:val="18"/>
                          </w:rPr>
                          <m:t xml:space="preserve">0 </m:t>
                        </m:r>
                      </m:den>
                    </m:f>
                  </m:num>
                  <m:den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16"/>
                        <w:szCs w:val="18"/>
                      </w:rPr>
                      <m:t>0,0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16"/>
                        <w:szCs w:val="18"/>
                      </w:rPr>
                      <m:t>4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16"/>
                        <w:szCs w:val="20"/>
                      </w:rPr>
                      <m:t>∙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16"/>
                        <w:szCs w:val="18"/>
                      </w:rPr>
                      <m:t>0,1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16"/>
                        <w:szCs w:val="20"/>
                      </w:rPr>
                      <m:t>∙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16"/>
                        <w:szCs w:val="18"/>
                      </w:rPr>
                      <m:t>0,005</m:t>
                    </m:r>
                  </m:den>
                </m:f>
                <m:r>
                  <m:rPr>
                    <m:sty m:val="b"/>
                  </m:rPr>
                  <w:rPr>
                    <w:rFonts w:ascii="Cambria Math" w:hAnsi="Cambria Math"/>
                    <w:sz w:val="16"/>
                    <w:szCs w:val="20"/>
                  </w:rPr>
                  <m:t>∙</m:t>
                </m:r>
                <m:sSup>
                  <m:sSupPr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  <w:sz w:val="16"/>
                        <w:szCs w:val="12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16"/>
                        <w:szCs w:val="18"/>
                      </w:rPr>
                      <m:t>10</m:t>
                    </m:r>
                  </m:e>
                  <m:sup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16"/>
                        <w:szCs w:val="18"/>
                      </w:rPr>
                      <m:t>6</m:t>
                    </m:r>
                  </m:sup>
                </m:sSup>
              </m:oMath>
            </m:oMathPara>
          </w:p>
        </w:tc>
      </w:tr>
      <w:tr w:rsidR="00CE06D4" w14:paraId="450D5C72" w14:textId="77777777" w:rsidTr="00A90582">
        <w:trPr>
          <w:trHeight w:val="39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13"/>
            <w:tcBorders>
              <w:bottom w:val="single" w:sz="4" w:space="0" w:color="4472C4" w:themeColor="accent1"/>
              <w:right w:val="single" w:sz="4" w:space="0" w:color="1F497D"/>
            </w:tcBorders>
            <w:shd w:val="clear" w:color="auto" w:fill="auto"/>
            <w:vAlign w:val="top"/>
          </w:tcPr>
          <w:p w14:paraId="24E87A72" w14:textId="77777777" w:rsidR="00CE06D4" w:rsidRPr="00B07BCA" w:rsidRDefault="00CE06D4" w:rsidP="00A90582">
            <w:pPr>
              <w:jc w:val="left"/>
              <w:rPr>
                <w:b w:val="0"/>
                <w:bCs w:val="0"/>
              </w:rPr>
            </w:pPr>
            <w:r w:rsidRPr="00B07BCA">
              <w:t>Místo pro výpočet</w:t>
            </w:r>
            <w:r>
              <w:t>:</w:t>
            </w:r>
          </w:p>
          <w:p w14:paraId="05AE3F29" w14:textId="77777777" w:rsidR="00CE06D4" w:rsidRDefault="00CE06D4" w:rsidP="00A90582">
            <w:pPr>
              <w:jc w:val="left"/>
              <w:rPr>
                <w:b w:val="0"/>
                <w:bCs w:val="0"/>
                <w:color w:val="FFFFFF" w:themeColor="background1"/>
              </w:rPr>
            </w:pPr>
          </w:p>
          <w:p w14:paraId="08B9AFE9" w14:textId="77777777" w:rsidR="00CE06D4" w:rsidRDefault="00CE06D4" w:rsidP="00A90582">
            <w:pPr>
              <w:jc w:val="left"/>
              <w:rPr>
                <w:rFonts w:eastAsia="Calibri" w:cs="Arial"/>
                <w:b w:val="0"/>
                <w:bCs w:val="0"/>
                <w:sz w:val="16"/>
              </w:rPr>
            </w:pPr>
          </w:p>
          <w:p w14:paraId="569E30F8" w14:textId="77777777" w:rsidR="00CE06D4" w:rsidRDefault="00CE06D4" w:rsidP="00A90582">
            <w:pPr>
              <w:jc w:val="left"/>
              <w:rPr>
                <w:rFonts w:eastAsia="Calibri" w:cs="Arial"/>
                <w:sz w:val="16"/>
              </w:rPr>
            </w:pPr>
          </w:p>
          <w:p w14:paraId="0DC98432" w14:textId="77777777" w:rsidR="00CE06D4" w:rsidRDefault="00CE06D4" w:rsidP="00A90582">
            <w:pPr>
              <w:jc w:val="left"/>
              <w:rPr>
                <w:rFonts w:eastAsia="Calibri" w:cs="Arial"/>
                <w:sz w:val="16"/>
              </w:rPr>
            </w:pPr>
          </w:p>
          <w:p w14:paraId="06E12D70" w14:textId="77777777" w:rsidR="00CE06D4" w:rsidRDefault="00CE06D4" w:rsidP="00A90582">
            <w:pPr>
              <w:jc w:val="left"/>
              <w:rPr>
                <w:rFonts w:eastAsia="Calibri" w:cs="Arial"/>
                <w:sz w:val="16"/>
              </w:rPr>
            </w:pPr>
          </w:p>
          <w:p w14:paraId="0798C8CE" w14:textId="77777777" w:rsidR="00CE06D4" w:rsidRDefault="00CE06D4" w:rsidP="00A90582">
            <w:pPr>
              <w:jc w:val="left"/>
              <w:rPr>
                <w:rFonts w:eastAsia="Calibri" w:cs="Arial"/>
                <w:b w:val="0"/>
                <w:bCs w:val="0"/>
                <w:sz w:val="16"/>
              </w:rPr>
            </w:pPr>
          </w:p>
          <w:p w14:paraId="0B5C3346" w14:textId="77777777" w:rsidR="00CE06D4" w:rsidRDefault="00CE06D4" w:rsidP="00A90582">
            <w:pPr>
              <w:jc w:val="left"/>
              <w:rPr>
                <w:rFonts w:eastAsia="Calibri" w:cs="Arial"/>
                <w:b w:val="0"/>
                <w:bCs w:val="0"/>
                <w:sz w:val="16"/>
              </w:rPr>
            </w:pPr>
          </w:p>
          <w:p w14:paraId="6B27ACE3" w14:textId="77777777" w:rsidR="00CE06D4" w:rsidRDefault="00CE06D4" w:rsidP="00A90582">
            <w:pPr>
              <w:jc w:val="left"/>
              <w:rPr>
                <w:rFonts w:eastAsia="Calibri" w:cs="Arial"/>
                <w:b w:val="0"/>
                <w:bCs w:val="0"/>
                <w:sz w:val="16"/>
              </w:rPr>
            </w:pPr>
          </w:p>
          <w:p w14:paraId="6C2083F6" w14:textId="77777777" w:rsidR="00CE06D4" w:rsidRDefault="00CE06D4" w:rsidP="00A90582">
            <w:pPr>
              <w:jc w:val="left"/>
              <w:rPr>
                <w:rFonts w:eastAsia="Calibri" w:cs="Arial"/>
                <w:b w:val="0"/>
                <w:bCs w:val="0"/>
                <w:sz w:val="16"/>
              </w:rPr>
            </w:pPr>
          </w:p>
          <w:p w14:paraId="36736C2E" w14:textId="77777777" w:rsidR="00CE06D4" w:rsidRDefault="00CE06D4" w:rsidP="00A90582">
            <w:pPr>
              <w:jc w:val="left"/>
              <w:rPr>
                <w:rFonts w:eastAsia="Calibri" w:cs="Arial"/>
                <w:b w:val="0"/>
                <w:bCs w:val="0"/>
                <w:sz w:val="16"/>
              </w:rPr>
            </w:pPr>
          </w:p>
          <w:p w14:paraId="0509E546" w14:textId="77777777" w:rsidR="00CE06D4" w:rsidRDefault="00CE06D4" w:rsidP="00A90582">
            <w:pPr>
              <w:jc w:val="left"/>
              <w:rPr>
                <w:rFonts w:eastAsia="Calibri" w:cs="Arial"/>
                <w:b w:val="0"/>
                <w:bCs w:val="0"/>
                <w:sz w:val="16"/>
              </w:rPr>
            </w:pPr>
          </w:p>
          <w:p w14:paraId="67AD699F" w14:textId="77777777" w:rsidR="00CE06D4" w:rsidRDefault="00CE06D4" w:rsidP="00A90582">
            <w:pPr>
              <w:jc w:val="left"/>
              <w:rPr>
                <w:rFonts w:eastAsia="Calibri" w:cs="Arial"/>
                <w:b w:val="0"/>
                <w:bCs w:val="0"/>
                <w:sz w:val="16"/>
              </w:rPr>
            </w:pPr>
          </w:p>
          <w:p w14:paraId="02B9E5A3" w14:textId="77777777" w:rsidR="00CE06D4" w:rsidRDefault="00CE06D4" w:rsidP="00A90582">
            <w:pPr>
              <w:jc w:val="left"/>
              <w:rPr>
                <w:rFonts w:eastAsia="Calibri" w:cs="Arial"/>
                <w:b w:val="0"/>
                <w:bCs w:val="0"/>
                <w:sz w:val="16"/>
              </w:rPr>
            </w:pPr>
          </w:p>
          <w:p w14:paraId="30AB4EC5" w14:textId="77777777" w:rsidR="00CE06D4" w:rsidRDefault="00CE06D4" w:rsidP="00A90582">
            <w:pPr>
              <w:jc w:val="left"/>
              <w:rPr>
                <w:rFonts w:eastAsia="Calibri" w:cs="Arial"/>
                <w:b w:val="0"/>
                <w:bCs w:val="0"/>
                <w:sz w:val="16"/>
              </w:rPr>
            </w:pPr>
          </w:p>
          <w:p w14:paraId="36F9AA05" w14:textId="77777777" w:rsidR="00CE06D4" w:rsidRDefault="00CE06D4" w:rsidP="00A90582">
            <w:pPr>
              <w:jc w:val="left"/>
              <w:rPr>
                <w:rFonts w:eastAsia="Calibri" w:cs="Arial"/>
                <w:b w:val="0"/>
                <w:bCs w:val="0"/>
                <w:sz w:val="16"/>
              </w:rPr>
            </w:pPr>
          </w:p>
          <w:p w14:paraId="22FC531E" w14:textId="77777777" w:rsidR="00CE06D4" w:rsidRPr="00B07BCA" w:rsidRDefault="00CE06D4" w:rsidP="00A90582">
            <w:pPr>
              <w:jc w:val="left"/>
              <w:rPr>
                <w:rFonts w:eastAsia="Calibri" w:cs="Arial"/>
                <w:sz w:val="16"/>
              </w:rPr>
            </w:pPr>
          </w:p>
        </w:tc>
      </w:tr>
      <w:tr w:rsidR="00CE06D4" w14:paraId="4E9BD2CA" w14:textId="77777777" w:rsidTr="00A90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2" w:type="pct"/>
            <w:gridSpan w:val="4"/>
            <w:tcBorders>
              <w:right w:val="single" w:sz="4" w:space="0" w:color="1F497D"/>
            </w:tcBorders>
            <w:shd w:val="clear" w:color="auto" w:fill="4472C4" w:themeFill="accent1"/>
          </w:tcPr>
          <w:p w14:paraId="2CA0643F" w14:textId="77777777" w:rsidR="00CE06D4" w:rsidRDefault="00CE06D4" w:rsidP="00A90582">
            <w:pPr>
              <w:jc w:val="left"/>
              <w:rPr>
                <w:b w:val="0"/>
                <w:bCs w:val="0"/>
                <w:color w:val="FFFFFF" w:themeColor="background1"/>
              </w:rPr>
            </w:pPr>
            <w:r>
              <w:rPr>
                <w:b w:val="0"/>
                <w:bCs w:val="0"/>
                <w:color w:val="FFFFFF" w:themeColor="background1"/>
              </w:rPr>
              <w:t>Výsledný počet erytrocytů: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98" w:type="pct"/>
            <w:gridSpan w:val="9"/>
            <w:tcBorders>
              <w:right w:val="single" w:sz="4" w:space="0" w:color="1F497D"/>
            </w:tcBorders>
            <w:vAlign w:val="bottom"/>
          </w:tcPr>
          <w:p w14:paraId="20328EC5" w14:textId="77777777" w:rsidR="00CE06D4" w:rsidRPr="000F744C" w:rsidRDefault="00CE06D4" w:rsidP="00A90582">
            <w:pPr>
              <w:jc w:val="center"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>……………………………………ery/l</w:t>
            </w:r>
          </w:p>
        </w:tc>
      </w:tr>
    </w:tbl>
    <w:p w14:paraId="092B60EB" w14:textId="77777777" w:rsidR="00CE06D4" w:rsidRDefault="00CE06D4" w:rsidP="00CE06D4">
      <w:pPr>
        <w:pStyle w:val="Nadpis3"/>
      </w:pPr>
      <w:bookmarkStart w:id="13" w:name="_Toc479535608"/>
      <w:bookmarkEnd w:id="12"/>
    </w:p>
    <w:p w14:paraId="71E0B142" w14:textId="3B15961B" w:rsidR="00CE06D4" w:rsidRDefault="00CE06D4" w:rsidP="00CE06D4">
      <w:pPr>
        <w:pStyle w:val="Nadpis3"/>
      </w:pPr>
    </w:p>
    <w:p w14:paraId="462C4F1E" w14:textId="2CE40C6A" w:rsidR="00CE06D4" w:rsidRDefault="00CE06D4" w:rsidP="00CE06D4"/>
    <w:p w14:paraId="43BD022B" w14:textId="45090649" w:rsidR="00CE06D4" w:rsidRDefault="00CE06D4" w:rsidP="00CE06D4"/>
    <w:p w14:paraId="0642F01F" w14:textId="77777777" w:rsidR="00CE06D4" w:rsidRPr="00CE06D4" w:rsidRDefault="00CE06D4" w:rsidP="00CE06D4"/>
    <w:p w14:paraId="4AF26434" w14:textId="6031CF0B" w:rsidR="00CE06D4" w:rsidRDefault="00CE06D4" w:rsidP="00CE06D4">
      <w:pPr>
        <w:pStyle w:val="Nadpis3"/>
      </w:pPr>
      <w:r>
        <w:lastRenderedPageBreak/>
        <w:t xml:space="preserve">Impedanční </w:t>
      </w:r>
      <w:bookmarkEnd w:id="13"/>
      <w:r>
        <w:t>metoda</w:t>
      </w:r>
    </w:p>
    <w:p w14:paraId="4FFAEA0B" w14:textId="77777777" w:rsidR="00CE06D4" w:rsidRPr="00B07BCA" w:rsidRDefault="00CE06D4" w:rsidP="00CE06D4">
      <w:r>
        <w:t>Srovnejte vaši vypočtenou hodnotu s hodnotou z impedančního měření.</w:t>
      </w:r>
    </w:p>
    <w:tbl>
      <w:tblPr>
        <w:tblStyle w:val="Tabulkaseznamu3zvraznn11"/>
        <w:tblW w:w="5000" w:type="pct"/>
        <w:tblLook w:val="00A0" w:firstRow="1" w:lastRow="0" w:firstColumn="1" w:lastColumn="0" w:noHBand="0" w:noVBand="0"/>
      </w:tblPr>
      <w:tblGrid>
        <w:gridCol w:w="4555"/>
        <w:gridCol w:w="4507"/>
      </w:tblGrid>
      <w:tr w:rsidR="00CE06D4" w14:paraId="381FD421" w14:textId="77777777" w:rsidTr="00A905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000" w:type="pct"/>
            <w:gridSpan w:val="2"/>
            <w:tcBorders>
              <w:bottom w:val="none" w:sz="0" w:space="0" w:color="auto"/>
              <w:right w:val="none" w:sz="0" w:space="0" w:color="auto"/>
            </w:tcBorders>
          </w:tcPr>
          <w:p w14:paraId="67F188F4" w14:textId="77777777" w:rsidR="00CE06D4" w:rsidRPr="00B07BCA" w:rsidRDefault="00CE06D4" w:rsidP="00CE06D4">
            <w:pPr>
              <w:pStyle w:val="Nadpis3"/>
              <w:numPr>
                <w:ilvl w:val="0"/>
                <w:numId w:val="4"/>
              </w:numPr>
              <w:tabs>
                <w:tab w:val="num" w:pos="360"/>
              </w:tabs>
              <w:ind w:left="0" w:firstLine="0"/>
              <w:outlineLvl w:val="2"/>
              <w:rPr>
                <w:b w:val="0"/>
                <w:bCs w:val="0"/>
                <w:color w:val="FFFFFF" w:themeColor="background1"/>
              </w:rPr>
            </w:pPr>
            <w:r w:rsidRPr="00B07BCA">
              <w:rPr>
                <w:b w:val="0"/>
                <w:bCs w:val="0"/>
                <w:color w:val="FFFFFF" w:themeColor="background1"/>
                <w:szCs w:val="24"/>
              </w:rPr>
              <w:t xml:space="preserve">Výpočet počtu erytrocytů </w:t>
            </w:r>
            <w:r>
              <w:rPr>
                <w:b w:val="0"/>
                <w:bCs w:val="0"/>
                <w:color w:val="FFFFFF" w:themeColor="background1"/>
              </w:rPr>
              <w:t>i</w:t>
            </w:r>
            <w:r w:rsidRPr="00B07BCA">
              <w:rPr>
                <w:b w:val="0"/>
                <w:bCs w:val="0"/>
                <w:color w:val="FFFFFF" w:themeColor="background1"/>
              </w:rPr>
              <w:t>mpedan</w:t>
            </w:r>
            <w:r>
              <w:rPr>
                <w:b w:val="0"/>
                <w:bCs w:val="0"/>
                <w:color w:val="FFFFFF" w:themeColor="background1"/>
              </w:rPr>
              <w:t>ční metodou</w:t>
            </w:r>
          </w:p>
        </w:tc>
      </w:tr>
      <w:tr w:rsidR="00CE06D4" w14:paraId="5007B80B" w14:textId="77777777" w:rsidTr="00A90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3819C783" w14:textId="77777777" w:rsidR="00CE06D4" w:rsidRPr="00B07BCA" w:rsidRDefault="00CE06D4" w:rsidP="00A90582">
            <w:pPr>
              <w:rPr>
                <w:b w:val="0"/>
                <w:bCs w:val="0"/>
              </w:rPr>
            </w:pPr>
            <w:r w:rsidRPr="00B07BCA">
              <w:rPr>
                <w:b w:val="0"/>
                <w:bCs w:val="0"/>
              </w:rPr>
              <w:t>Zaneste výsledky získané z automatického analyzátoru a porovnejte je s vašimi naměřenými výsledky.</w:t>
            </w:r>
          </w:p>
        </w:tc>
      </w:tr>
      <w:tr w:rsidR="00CE06D4" w14:paraId="34C7E4D2" w14:textId="77777777" w:rsidTr="00A90582">
        <w:trPr>
          <w:trHeight w:val="7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3" w:type="pct"/>
            <w:shd w:val="clear" w:color="auto" w:fill="4472C4" w:themeFill="accent1"/>
            <w:hideMark/>
          </w:tcPr>
          <w:p w14:paraId="532C5476" w14:textId="77777777" w:rsidR="00CE06D4" w:rsidRPr="00B07BCA" w:rsidRDefault="00CE06D4" w:rsidP="00A90582">
            <w:pPr>
              <w:jc w:val="center"/>
              <w:rPr>
                <w:color w:val="FFFFFF" w:themeColor="background1"/>
                <w:lang w:val="en-US"/>
              </w:rPr>
            </w:pPr>
            <w:r w:rsidRPr="00B07BCA">
              <w:rPr>
                <w:color w:val="FFFFFF" w:themeColor="background1"/>
              </w:rPr>
              <w:t xml:space="preserve">Impedanční měření </w:t>
            </w:r>
            <w:r w:rsidRPr="00B07BCA">
              <w:rPr>
                <w:color w:val="FFFFFF" w:themeColor="background1"/>
                <w:lang w:val="en-US"/>
              </w:rPr>
              <w:t>[ery/l]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87" w:type="pct"/>
            <w:shd w:val="clear" w:color="auto" w:fill="4472C4" w:themeFill="accent1"/>
            <w:hideMark/>
          </w:tcPr>
          <w:p w14:paraId="66B1243B" w14:textId="77777777" w:rsidR="00CE06D4" w:rsidRPr="00B07BCA" w:rsidRDefault="00CE06D4" w:rsidP="00A90582">
            <w:pPr>
              <w:jc w:val="center"/>
              <w:rPr>
                <w:b/>
                <w:bCs/>
                <w:color w:val="FFFFFF" w:themeColor="background1"/>
              </w:rPr>
            </w:pPr>
            <w:r w:rsidRPr="00B07BCA">
              <w:rPr>
                <w:b/>
                <w:bCs/>
                <w:color w:val="FFFFFF" w:themeColor="background1"/>
              </w:rPr>
              <w:t>Přímá metoda počítání [ery/l]</w:t>
            </w:r>
          </w:p>
        </w:tc>
      </w:tr>
      <w:tr w:rsidR="00CE06D4" w14:paraId="3D64AB7B" w14:textId="77777777" w:rsidTr="00A90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3" w:type="pct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bottom"/>
          </w:tcPr>
          <w:p w14:paraId="73A209A7" w14:textId="77777777" w:rsidR="00CE06D4" w:rsidRPr="00371903" w:rsidRDefault="00CE06D4" w:rsidP="00A90582">
            <w:pPr>
              <w:jc w:val="center"/>
              <w:rPr>
                <w:b w:val="0"/>
                <w:bCs w:val="0"/>
              </w:rPr>
            </w:pPr>
            <w:r w:rsidRPr="00371903">
              <w:rPr>
                <w:b w:val="0"/>
                <w:bCs w:val="0"/>
              </w:rPr>
              <w:t>………………………………………</w:t>
            </w:r>
            <w:proofErr w:type="gramStart"/>
            <w:r w:rsidRPr="00371903">
              <w:rPr>
                <w:b w:val="0"/>
                <w:bCs w:val="0"/>
              </w:rPr>
              <w:t>…….</w:t>
            </w:r>
            <w:proofErr w:type="gramEnd"/>
            <w:r w:rsidRPr="00371903">
              <w:rPr>
                <w:b w:val="0"/>
                <w:bCs w:val="0"/>
              </w:rPr>
              <w:t>.</w:t>
            </w:r>
            <w:r w:rsidRPr="00371903">
              <w:rPr>
                <w:b w:val="0"/>
                <w:bCs w:val="0"/>
                <w:lang w:val="en-US"/>
              </w:rPr>
              <w:t>[ery/l]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8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bottom"/>
          </w:tcPr>
          <w:p w14:paraId="2A5942CE" w14:textId="77777777" w:rsidR="00CE06D4" w:rsidRPr="00371903" w:rsidRDefault="00CE06D4" w:rsidP="00A90582">
            <w:pPr>
              <w:jc w:val="center"/>
            </w:pPr>
            <w:r w:rsidRPr="00371903">
              <w:t>………………………………………</w:t>
            </w:r>
            <w:proofErr w:type="gramStart"/>
            <w:r w:rsidRPr="00371903">
              <w:t>…….</w:t>
            </w:r>
            <w:proofErr w:type="gramEnd"/>
            <w:r w:rsidRPr="00371903">
              <w:t>.</w:t>
            </w:r>
            <w:r w:rsidRPr="00371903">
              <w:rPr>
                <w:lang w:val="en-US"/>
              </w:rPr>
              <w:t>[ery/l]</w:t>
            </w:r>
          </w:p>
        </w:tc>
      </w:tr>
      <w:tr w:rsidR="00CE06D4" w14:paraId="2F016A5B" w14:textId="77777777" w:rsidTr="00A90582">
        <w:trPr>
          <w:trHeight w:val="1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</w:tcPr>
          <w:p w14:paraId="5A1374EF" w14:textId="77777777" w:rsidR="00CE06D4" w:rsidRPr="00B07BCA" w:rsidRDefault="00CE06D4" w:rsidP="00A90582">
            <w:pPr>
              <w:jc w:val="left"/>
              <w:rPr>
                <w:b w:val="0"/>
                <w:bCs w:val="0"/>
              </w:rPr>
            </w:pPr>
            <w:r>
              <w:t>Jaké mohou být důvody rozdílu mezi vašimi výsledky a naměřenými výsledky z automatu?</w:t>
            </w:r>
          </w:p>
          <w:p w14:paraId="3779DA34" w14:textId="77777777" w:rsidR="00CE06D4" w:rsidRPr="00371903" w:rsidRDefault="00CE06D4" w:rsidP="00A90582">
            <w:pPr>
              <w:jc w:val="center"/>
            </w:pPr>
          </w:p>
          <w:p w14:paraId="58B4CD83" w14:textId="77777777" w:rsidR="00CE06D4" w:rsidRPr="00371903" w:rsidRDefault="00CE06D4" w:rsidP="00A90582">
            <w:pPr>
              <w:jc w:val="center"/>
            </w:pPr>
          </w:p>
          <w:p w14:paraId="2B3D0584" w14:textId="77777777" w:rsidR="00CE06D4" w:rsidRPr="00371903" w:rsidRDefault="00CE06D4" w:rsidP="00A90582">
            <w:pPr>
              <w:jc w:val="center"/>
            </w:pPr>
          </w:p>
          <w:p w14:paraId="5F095425" w14:textId="77777777" w:rsidR="00CE06D4" w:rsidRPr="00371903" w:rsidRDefault="00CE06D4" w:rsidP="00A90582">
            <w:pPr>
              <w:jc w:val="center"/>
            </w:pPr>
          </w:p>
          <w:p w14:paraId="03EDFC51" w14:textId="77777777" w:rsidR="00CE06D4" w:rsidRPr="00371903" w:rsidRDefault="00CE06D4" w:rsidP="00A90582">
            <w:pPr>
              <w:jc w:val="center"/>
            </w:pPr>
          </w:p>
          <w:p w14:paraId="5BF55FFA" w14:textId="77777777" w:rsidR="00CE06D4" w:rsidRPr="00371903" w:rsidRDefault="00CE06D4" w:rsidP="00A90582">
            <w:pPr>
              <w:jc w:val="center"/>
            </w:pPr>
          </w:p>
          <w:p w14:paraId="6F6FEEA2" w14:textId="77777777" w:rsidR="00CE06D4" w:rsidRPr="00371903" w:rsidRDefault="00CE06D4" w:rsidP="00A90582">
            <w:pPr>
              <w:jc w:val="center"/>
            </w:pPr>
          </w:p>
          <w:p w14:paraId="34229D83" w14:textId="77777777" w:rsidR="00CE06D4" w:rsidRPr="00371903" w:rsidRDefault="00CE06D4" w:rsidP="00A90582">
            <w:pPr>
              <w:jc w:val="center"/>
            </w:pPr>
          </w:p>
        </w:tc>
      </w:tr>
    </w:tbl>
    <w:p w14:paraId="6459EEA3" w14:textId="2A5C78DA" w:rsidR="00CE06D4" w:rsidRDefault="00CE06D4" w:rsidP="00CE06D4">
      <w:pPr>
        <w:pStyle w:val="Nadpis2"/>
      </w:pPr>
      <w:bookmarkStart w:id="14" w:name="_Toc479535609"/>
      <w:r>
        <w:t>Závěr</w:t>
      </w:r>
      <w:bookmarkEnd w:id="14"/>
    </w:p>
    <w:p w14:paraId="6924CB4A" w14:textId="77777777" w:rsidR="00CE06D4" w:rsidRDefault="00CE06D4" w:rsidP="00CE06D4">
      <w:r>
        <w:t>Shrňte všechny naměřené výsledky a stručně popište fyziologické jevy, které se s nimi pojí. Pokud jste naměřili jiné než fyziologické hodnoty, zamyslete se nad možnými příčinami. Jaká je příčina rozdílu počtu erytrocytů u žen a mužů?</w:t>
      </w:r>
    </w:p>
    <w:p w14:paraId="4397BB30" w14:textId="77777777" w:rsidR="00CE06D4" w:rsidRDefault="00CE06D4" w:rsidP="00CE06D4">
      <w:pPr>
        <w:spacing w:line="259" w:lineRule="auto"/>
        <w:jc w:val="left"/>
      </w:pPr>
    </w:p>
    <w:p w14:paraId="2EF4EA18" w14:textId="77777777" w:rsidR="00CE06D4" w:rsidRDefault="00CE06D4" w:rsidP="00CE06D4">
      <w:pPr>
        <w:spacing w:line="259" w:lineRule="auto"/>
        <w:jc w:val="left"/>
      </w:pPr>
    </w:p>
    <w:p w14:paraId="04C56367" w14:textId="77777777" w:rsidR="00CE06D4" w:rsidRDefault="00CE06D4" w:rsidP="00CE06D4">
      <w:pPr>
        <w:spacing w:line="259" w:lineRule="auto"/>
        <w:jc w:val="left"/>
      </w:pPr>
    </w:p>
    <w:p w14:paraId="2383213D" w14:textId="77777777" w:rsidR="00CE06D4" w:rsidRDefault="00CE06D4" w:rsidP="00CE06D4">
      <w:pPr>
        <w:spacing w:line="259" w:lineRule="auto"/>
        <w:jc w:val="left"/>
      </w:pPr>
    </w:p>
    <w:p w14:paraId="789EEB30" w14:textId="77777777" w:rsidR="00CE06D4" w:rsidRDefault="00CE06D4" w:rsidP="00CE06D4">
      <w:pPr>
        <w:spacing w:line="259" w:lineRule="auto"/>
        <w:jc w:val="left"/>
      </w:pPr>
    </w:p>
    <w:p w14:paraId="03B17BF7" w14:textId="77777777" w:rsidR="00CE06D4" w:rsidRDefault="00CE06D4" w:rsidP="00CE06D4">
      <w:pPr>
        <w:spacing w:line="259" w:lineRule="auto"/>
        <w:jc w:val="left"/>
      </w:pPr>
    </w:p>
    <w:p w14:paraId="4AED5905" w14:textId="77777777" w:rsidR="00CE06D4" w:rsidRDefault="00CE06D4" w:rsidP="00CE06D4">
      <w:pPr>
        <w:spacing w:line="259" w:lineRule="auto"/>
        <w:jc w:val="left"/>
      </w:pPr>
    </w:p>
    <w:p w14:paraId="0E7CE7B1" w14:textId="77777777" w:rsidR="00CE06D4" w:rsidRDefault="00CE06D4" w:rsidP="00CE06D4">
      <w:pPr>
        <w:spacing w:line="259" w:lineRule="auto"/>
        <w:jc w:val="left"/>
      </w:pPr>
    </w:p>
    <w:p w14:paraId="68D120BA" w14:textId="77777777" w:rsidR="00CE06D4" w:rsidRDefault="00CE06D4" w:rsidP="00CE06D4">
      <w:pPr>
        <w:spacing w:line="259" w:lineRule="auto"/>
        <w:jc w:val="left"/>
      </w:pPr>
    </w:p>
    <w:p w14:paraId="39E17EF3" w14:textId="77777777" w:rsidR="00CE06D4" w:rsidRDefault="00CE06D4" w:rsidP="00CE06D4">
      <w:pPr>
        <w:spacing w:line="259" w:lineRule="auto"/>
        <w:jc w:val="left"/>
      </w:pPr>
    </w:p>
    <w:sectPr w:rsidR="00CE06D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6F588A"/>
    <w:multiLevelType w:val="hybridMultilevel"/>
    <w:tmpl w:val="905E0264"/>
    <w:lvl w:ilvl="0" w:tplc="92AEB78E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691957"/>
    <w:multiLevelType w:val="hybridMultilevel"/>
    <w:tmpl w:val="C0D06CA0"/>
    <w:lvl w:ilvl="0" w:tplc="20C0F214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D47952"/>
    <w:multiLevelType w:val="multilevel"/>
    <w:tmpl w:val="CBC24698"/>
    <w:lvl w:ilvl="0">
      <w:start w:val="1"/>
      <w:numFmt w:val="decimal"/>
      <w:pStyle w:val="Nadpis1"/>
      <w:lvlText w:val="%1"/>
      <w:lvlJc w:val="left"/>
      <w:pPr>
        <w:ind w:left="432" w:hanging="43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340" w:hanging="34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upperRoman"/>
      <w:lvlText w:val="%3."/>
      <w:lvlJc w:val="right"/>
      <w:pPr>
        <w:ind w:left="720" w:hanging="72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2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3NzCzMDYzMrK0sDBU0lEKTi0uzszPAykwqgUASQHSuiwAAAA="/>
  </w:docVars>
  <w:rsids>
    <w:rsidRoot w:val="00CE06D4"/>
    <w:rsid w:val="005F1FF2"/>
    <w:rsid w:val="00685160"/>
    <w:rsid w:val="00942C0A"/>
    <w:rsid w:val="00A612F3"/>
    <w:rsid w:val="00B3010B"/>
    <w:rsid w:val="00CE0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92A9B0"/>
  <w15:chartTrackingRefBased/>
  <w15:docId w15:val="{9626CE38-DCCC-43A4-96A5-888ED157A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E06D4"/>
    <w:pPr>
      <w:spacing w:line="360" w:lineRule="auto"/>
      <w:jc w:val="both"/>
    </w:pPr>
    <w:rPr>
      <w:rFonts w:eastAsiaTheme="minorEastAsia"/>
      <w:sz w:val="21"/>
      <w:szCs w:val="21"/>
    </w:rPr>
  </w:style>
  <w:style w:type="paragraph" w:styleId="Nadpis1">
    <w:name w:val="heading 1"/>
    <w:basedOn w:val="Nzev"/>
    <w:next w:val="Normln"/>
    <w:link w:val="Nadpis1Char"/>
    <w:uiPriority w:val="9"/>
    <w:qFormat/>
    <w:rsid w:val="00CE06D4"/>
    <w:pPr>
      <w:keepNext/>
      <w:keepLines/>
      <w:numPr>
        <w:numId w:val="1"/>
      </w:numPr>
      <w:pBdr>
        <w:top w:val="single" w:sz="6" w:space="8" w:color="A5A5A5" w:themeColor="accent3"/>
        <w:bottom w:val="single" w:sz="6" w:space="8" w:color="A5A5A5" w:themeColor="accent3"/>
      </w:pBdr>
      <w:spacing w:before="320" w:after="80"/>
      <w:jc w:val="center"/>
      <w:outlineLvl w:val="0"/>
    </w:pPr>
    <w:rPr>
      <w:caps/>
      <w:color w:val="2F5496" w:themeColor="accent1" w:themeShade="BF"/>
      <w:spacing w:val="30"/>
      <w:kern w:val="0"/>
      <w:szCs w:val="40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E06D4"/>
    <w:pPr>
      <w:spacing w:before="160" w:after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CE06D4"/>
    <w:pPr>
      <w:keepNext/>
      <w:keepLines/>
      <w:spacing w:before="160" w:after="120" w:line="240" w:lineRule="auto"/>
      <w:outlineLvl w:val="2"/>
    </w:pPr>
    <w:rPr>
      <w:rFonts w:asciiTheme="majorHAnsi" w:eastAsiaTheme="majorEastAsia" w:hAnsiTheme="majorHAnsi" w:cstheme="majorBidi"/>
      <w:color w:val="4472C4" w:themeColor="accent1"/>
      <w:sz w:val="24"/>
      <w:szCs w:val="32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CE06D4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Nadpis7">
    <w:name w:val="heading 7"/>
    <w:basedOn w:val="Normln"/>
    <w:next w:val="Normln"/>
    <w:link w:val="Nadpis7Char"/>
    <w:uiPriority w:val="9"/>
    <w:unhideWhenUsed/>
    <w:qFormat/>
    <w:rsid w:val="00CE06D4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CE06D4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CE06D4"/>
    <w:pPr>
      <w:keepNext/>
      <w:keepLines/>
      <w:numPr>
        <w:ilvl w:val="8"/>
        <w:numId w:val="1"/>
      </w:numPr>
      <w:spacing w:before="40" w:after="0"/>
      <w:outlineLvl w:val="8"/>
    </w:pPr>
    <w:rPr>
      <w:b/>
      <w:bCs/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CE06D4"/>
    <w:rPr>
      <w:rFonts w:asciiTheme="majorHAnsi" w:eastAsiaTheme="majorEastAsia" w:hAnsiTheme="majorHAnsi" w:cstheme="majorBidi"/>
      <w:caps/>
      <w:color w:val="2F5496" w:themeColor="accent1" w:themeShade="BF"/>
      <w:spacing w:val="30"/>
      <w:sz w:val="56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rsid w:val="00CE06D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rsid w:val="00CE06D4"/>
    <w:rPr>
      <w:rFonts w:asciiTheme="majorHAnsi" w:eastAsiaTheme="majorEastAsia" w:hAnsiTheme="majorHAnsi" w:cstheme="majorBidi"/>
      <w:color w:val="4472C4" w:themeColor="accent1"/>
      <w:sz w:val="24"/>
      <w:szCs w:val="32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CE06D4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Nadpis7Char">
    <w:name w:val="Nadpis 7 Char"/>
    <w:basedOn w:val="Standardnpsmoodstavce"/>
    <w:link w:val="Nadpis7"/>
    <w:uiPriority w:val="9"/>
    <w:rsid w:val="00CE06D4"/>
    <w:rPr>
      <w:rFonts w:asciiTheme="majorHAnsi" w:eastAsiaTheme="majorEastAsia" w:hAnsiTheme="majorHAnsi" w:cstheme="majorBidi"/>
      <w:sz w:val="24"/>
      <w:szCs w:val="24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CE06D4"/>
    <w:rPr>
      <w:rFonts w:asciiTheme="majorHAnsi" w:eastAsiaTheme="majorEastAsia" w:hAnsiTheme="majorHAnsi" w:cstheme="majorBidi"/>
      <w:i/>
      <w:iCs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CE06D4"/>
    <w:rPr>
      <w:rFonts w:eastAsiaTheme="minorEastAsia"/>
      <w:b/>
      <w:bCs/>
      <w:i/>
      <w:iCs/>
      <w:sz w:val="21"/>
      <w:szCs w:val="21"/>
    </w:rPr>
  </w:style>
  <w:style w:type="paragraph" w:styleId="Titulek">
    <w:name w:val="caption"/>
    <w:basedOn w:val="Normln"/>
    <w:next w:val="Normln"/>
    <w:uiPriority w:val="35"/>
    <w:unhideWhenUsed/>
    <w:qFormat/>
    <w:rsid w:val="00CE06D4"/>
    <w:rPr>
      <w:b/>
      <w:bCs/>
      <w:color w:val="44546A" w:themeColor="text2"/>
      <w:sz w:val="20"/>
      <w:szCs w:val="16"/>
    </w:rPr>
  </w:style>
  <w:style w:type="paragraph" w:styleId="Odstavecseseznamem">
    <w:name w:val="List Paragraph"/>
    <w:basedOn w:val="Normln"/>
    <w:uiPriority w:val="34"/>
    <w:qFormat/>
    <w:rsid w:val="00CE06D4"/>
    <w:pPr>
      <w:ind w:left="720"/>
      <w:contextualSpacing/>
    </w:pPr>
  </w:style>
  <w:style w:type="table" w:customStyle="1" w:styleId="Tabulkaseznamu3zvraznn11">
    <w:name w:val="Tabulka seznamu 3 – zvýraznění 11"/>
    <w:basedOn w:val="Normlntabulka"/>
    <w:uiPriority w:val="48"/>
    <w:rsid w:val="00CE06D4"/>
    <w:pPr>
      <w:spacing w:after="0" w:line="240" w:lineRule="auto"/>
      <w:jc w:val="center"/>
    </w:pPr>
    <w:rPr>
      <w:rFonts w:eastAsiaTheme="minorEastAsia"/>
      <w:sz w:val="21"/>
      <w:szCs w:val="20"/>
    </w:r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4472C4" w:themeColor="accent1"/>
        <w:insideV w:val="single" w:sz="4" w:space="0" w:color="4472C4" w:themeColor="accent1"/>
      </w:tblBorders>
    </w:tblPr>
    <w:tcPr>
      <w:shd w:val="clear" w:color="auto" w:fill="FFFFFF" w:themeFill="background1"/>
      <w:vAlign w:val="center"/>
    </w:tc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styleId="Nzev">
    <w:name w:val="Title"/>
    <w:basedOn w:val="Normln"/>
    <w:next w:val="Normln"/>
    <w:link w:val="NzevChar"/>
    <w:uiPriority w:val="10"/>
    <w:qFormat/>
    <w:rsid w:val="00CE06D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CE06D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619</Words>
  <Characters>3657</Characters>
  <Application>Microsoft Office Word</Application>
  <DocSecurity>0</DocSecurity>
  <Lines>30</Lines>
  <Paragraphs>8</Paragraphs>
  <ScaleCrop>false</ScaleCrop>
  <Company>Masarykova univerzita</Company>
  <LinksUpToDate>false</LinksUpToDate>
  <CharactersWithSpaces>4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 Švecová</dc:creator>
  <cp:keywords/>
  <dc:description/>
  <cp:lastModifiedBy>Olga Švecová</cp:lastModifiedBy>
  <cp:revision>5</cp:revision>
  <cp:lastPrinted>2024-10-07T10:37:00Z</cp:lastPrinted>
  <dcterms:created xsi:type="dcterms:W3CDTF">2024-10-07T10:31:00Z</dcterms:created>
  <dcterms:modified xsi:type="dcterms:W3CDTF">2024-10-07T11:01:00Z</dcterms:modified>
</cp:coreProperties>
</file>